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283EBF9E"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0A49E97E" w14:textId="77777777" w:rsidR="00745C0C" w:rsidRDefault="00745C0C" w:rsidP="00153EAE">
      <w:pPr>
        <w:jc w:val="center"/>
        <w:rPr>
          <w:rFonts w:ascii="Avenir LT Std 35 Light" w:hAnsi="Avenir LT Std 35 Light"/>
          <w:sz w:val="44"/>
          <w:szCs w:val="44"/>
        </w:rPr>
      </w:pPr>
    </w:p>
    <w:p w14:paraId="3E048534" w14:textId="508F3920" w:rsidR="008804B5" w:rsidRDefault="00745C0C" w:rsidP="008804B5">
      <w:pPr>
        <w:jc w:val="center"/>
        <w:rPr>
          <w:rFonts w:ascii="Avenir LT Std 35 Light" w:hAnsi="Avenir LT Std 35 Light"/>
          <w:sz w:val="44"/>
          <w:szCs w:val="44"/>
        </w:rPr>
      </w:pPr>
      <w:r w:rsidRPr="00745C0C">
        <w:rPr>
          <w:rFonts w:ascii="Avenir LT Std 35 Light" w:hAnsi="Avenir LT Std 35 Light"/>
          <w:sz w:val="44"/>
          <w:szCs w:val="44"/>
        </w:rPr>
        <w:t>BSB51615 - Diploma of Quality Auditing (Release 1)</w:t>
      </w:r>
    </w:p>
    <w:p w14:paraId="218F5CDD" w14:textId="77777777" w:rsidR="00745C0C" w:rsidRDefault="00745C0C" w:rsidP="008804B5">
      <w:pPr>
        <w:jc w:val="center"/>
        <w:rPr>
          <w:rFonts w:ascii="Avenir LT Std 35 Light" w:hAnsi="Avenir LT Std 35 Light"/>
          <w:sz w:val="44"/>
          <w:szCs w:val="44"/>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13EA54C4" w:rsidR="004F0A1D" w:rsidRDefault="004F0A1D" w:rsidP="00153EAE">
      <w:pPr>
        <w:rPr>
          <w:rFonts w:ascii="Avenir LT Std 35 Light" w:hAnsi="Avenir LT Std 35 Light"/>
        </w:rPr>
      </w:pPr>
    </w:p>
    <w:p w14:paraId="1FC2ABD0" w14:textId="77777777" w:rsidR="00745C0C" w:rsidRPr="00153EAE" w:rsidRDefault="00745C0C"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710F7730" w14:textId="77777777" w:rsidR="00745C0C" w:rsidRPr="00995B10" w:rsidRDefault="00745C0C" w:rsidP="00745C0C">
      <w:pPr>
        <w:pStyle w:val="Heading1"/>
      </w:pPr>
      <w:bookmarkStart w:id="4" w:name="_Toc19790669"/>
      <w:r w:rsidRPr="00995B10">
        <w:lastRenderedPageBreak/>
        <w:t>BSBPMG522 Undertake project work</w:t>
      </w:r>
      <w:bookmarkEnd w:id="4"/>
    </w:p>
    <w:p w14:paraId="795C62F9" w14:textId="77777777" w:rsidR="00745C0C" w:rsidRDefault="00745C0C" w:rsidP="00745C0C">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684DD215" w14:textId="77777777" w:rsidR="00745C0C" w:rsidRDefault="00745C0C" w:rsidP="00745C0C">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0C815190" w14:textId="77777777" w:rsidR="00745C0C" w:rsidRDefault="00745C0C" w:rsidP="00745C0C"/>
    <w:tbl>
      <w:tblPr>
        <w:tblStyle w:val="TableGrid"/>
        <w:tblW w:w="0" w:type="auto"/>
        <w:tblLook w:val="04A0" w:firstRow="1" w:lastRow="0" w:firstColumn="1" w:lastColumn="0" w:noHBand="0" w:noVBand="1"/>
      </w:tblPr>
      <w:tblGrid>
        <w:gridCol w:w="2294"/>
        <w:gridCol w:w="1350"/>
        <w:gridCol w:w="1322"/>
        <w:gridCol w:w="1532"/>
        <w:gridCol w:w="1381"/>
        <w:gridCol w:w="1130"/>
      </w:tblGrid>
      <w:tr w:rsidR="00745C0C" w14:paraId="6C39D338" w14:textId="77777777" w:rsidTr="00745C0C">
        <w:trPr>
          <w:tblHeader/>
        </w:trPr>
        <w:tc>
          <w:tcPr>
            <w:tcW w:w="2294" w:type="dxa"/>
          </w:tcPr>
          <w:p w14:paraId="5822C44C" w14:textId="77777777" w:rsidR="00745C0C" w:rsidRDefault="00745C0C" w:rsidP="005847D3"/>
        </w:tc>
        <w:tc>
          <w:tcPr>
            <w:tcW w:w="1350" w:type="dxa"/>
          </w:tcPr>
          <w:p w14:paraId="48D18049" w14:textId="77777777" w:rsidR="00745C0C" w:rsidRDefault="00745C0C" w:rsidP="005847D3">
            <w:pPr>
              <w:rPr>
                <w:b/>
                <w:bCs/>
              </w:rPr>
            </w:pPr>
            <w:r w:rsidRPr="00C17BDE">
              <w:rPr>
                <w:b/>
                <w:bCs/>
              </w:rPr>
              <w:t>I have skills and knowledge in this area</w:t>
            </w:r>
          </w:p>
          <w:p w14:paraId="283340D8" w14:textId="77777777" w:rsidR="00745C0C" w:rsidRPr="00620271" w:rsidRDefault="00745C0C" w:rsidP="005847D3">
            <w:pPr>
              <w:rPr>
                <w:b/>
                <w:bCs/>
              </w:rPr>
            </w:pPr>
            <w:r>
              <w:rPr>
                <w:b/>
                <w:bCs/>
              </w:rPr>
              <w:t>(1 point)</w:t>
            </w:r>
          </w:p>
        </w:tc>
        <w:tc>
          <w:tcPr>
            <w:tcW w:w="1322" w:type="dxa"/>
          </w:tcPr>
          <w:p w14:paraId="514B6D84"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55B552FE" w14:textId="77777777" w:rsidR="00745C0C" w:rsidRPr="00C17BDE" w:rsidRDefault="00745C0C" w:rsidP="005847D3">
            <w:pPr>
              <w:rPr>
                <w:b/>
                <w:bCs/>
              </w:rPr>
            </w:pPr>
            <w:r w:rsidRPr="00C17BDE">
              <w:rPr>
                <w:b/>
                <w:bCs/>
              </w:rPr>
              <w:t>I have performed these tasks:</w:t>
            </w:r>
          </w:p>
          <w:p w14:paraId="283DC5A6" w14:textId="77777777" w:rsidR="00745C0C" w:rsidRPr="007C797B" w:rsidRDefault="00745C0C" w:rsidP="005847D3">
            <w:pPr>
              <w:rPr>
                <w:b/>
                <w:bCs/>
              </w:rPr>
            </w:pPr>
            <w:r w:rsidRPr="007C797B">
              <w:rPr>
                <w:b/>
                <w:bCs/>
              </w:rPr>
              <w:t>Rarely = 1 point</w:t>
            </w:r>
          </w:p>
          <w:p w14:paraId="64D42FF1" w14:textId="77777777" w:rsidR="00745C0C" w:rsidRPr="007C797B" w:rsidRDefault="00745C0C" w:rsidP="005847D3">
            <w:pPr>
              <w:rPr>
                <w:b/>
                <w:bCs/>
              </w:rPr>
            </w:pPr>
            <w:r w:rsidRPr="007C797B">
              <w:rPr>
                <w:b/>
                <w:bCs/>
              </w:rPr>
              <w:t>Sometimes</w:t>
            </w:r>
            <w:r>
              <w:rPr>
                <w:b/>
                <w:bCs/>
              </w:rPr>
              <w:t xml:space="preserve"> = 2 points</w:t>
            </w:r>
          </w:p>
          <w:p w14:paraId="3B402B0F" w14:textId="77777777" w:rsidR="00745C0C" w:rsidRPr="007C797B" w:rsidRDefault="00745C0C" w:rsidP="005847D3">
            <w:pPr>
              <w:rPr>
                <w:b/>
                <w:bCs/>
              </w:rPr>
            </w:pPr>
            <w:r w:rsidRPr="007C797B">
              <w:rPr>
                <w:b/>
                <w:bCs/>
              </w:rPr>
              <w:t>Frequently = 3 points</w:t>
            </w:r>
          </w:p>
        </w:tc>
        <w:tc>
          <w:tcPr>
            <w:tcW w:w="1381" w:type="dxa"/>
          </w:tcPr>
          <w:p w14:paraId="27C0B79E" w14:textId="77777777" w:rsidR="00745C0C" w:rsidRDefault="00745C0C" w:rsidP="005847D3">
            <w:pPr>
              <w:rPr>
                <w:b/>
                <w:bCs/>
              </w:rPr>
            </w:pPr>
            <w:r w:rsidRPr="00C17BDE">
              <w:rPr>
                <w:b/>
                <w:bCs/>
              </w:rPr>
              <w:t>I can collect documents and evidence that show I have undertaken these tasks</w:t>
            </w:r>
          </w:p>
          <w:p w14:paraId="2750E1B8" w14:textId="77777777" w:rsidR="00745C0C" w:rsidRPr="00620271" w:rsidRDefault="00745C0C" w:rsidP="005847D3">
            <w:pPr>
              <w:rPr>
                <w:b/>
                <w:bCs/>
              </w:rPr>
            </w:pPr>
            <w:r>
              <w:rPr>
                <w:b/>
                <w:bCs/>
              </w:rPr>
              <w:t>(2 points)</w:t>
            </w:r>
          </w:p>
        </w:tc>
        <w:tc>
          <w:tcPr>
            <w:tcW w:w="1130" w:type="dxa"/>
          </w:tcPr>
          <w:p w14:paraId="64F027F5" w14:textId="77777777" w:rsidR="00745C0C" w:rsidRPr="00C17BDE" w:rsidRDefault="00745C0C" w:rsidP="005847D3">
            <w:pPr>
              <w:rPr>
                <w:b/>
                <w:bCs/>
              </w:rPr>
            </w:pPr>
            <w:r>
              <w:rPr>
                <w:b/>
                <w:bCs/>
              </w:rPr>
              <w:t>Total number of points</w:t>
            </w:r>
          </w:p>
        </w:tc>
      </w:tr>
      <w:tr w:rsidR="00745C0C" w14:paraId="4BCAD15B" w14:textId="77777777" w:rsidTr="00745C0C">
        <w:tc>
          <w:tcPr>
            <w:tcW w:w="2294" w:type="dxa"/>
          </w:tcPr>
          <w:p w14:paraId="0168F6CC" w14:textId="77777777" w:rsidR="00745C0C" w:rsidRDefault="00745C0C" w:rsidP="005847D3">
            <w:r>
              <w:t>I have defined the parameters of the project including project scope,</w:t>
            </w:r>
          </w:p>
          <w:p w14:paraId="32D08F81" w14:textId="77777777" w:rsidR="00745C0C" w:rsidRDefault="00745C0C" w:rsidP="005847D3">
            <w:r>
              <w:t>project stakeholders, including own responsibilities, the</w:t>
            </w:r>
          </w:p>
          <w:p w14:paraId="061E25D4" w14:textId="77777777" w:rsidR="00745C0C" w:rsidRDefault="00745C0C" w:rsidP="005847D3">
            <w:r>
              <w:t>relationship of the project to organisational objectives and other projects, reporting requirements and resource requirements.</w:t>
            </w:r>
          </w:p>
        </w:tc>
        <w:tc>
          <w:tcPr>
            <w:tcW w:w="1350" w:type="dxa"/>
          </w:tcPr>
          <w:p w14:paraId="4D9DEC73" w14:textId="77777777" w:rsidR="00745C0C" w:rsidRDefault="00745C0C" w:rsidP="005847D3"/>
        </w:tc>
        <w:tc>
          <w:tcPr>
            <w:tcW w:w="1322" w:type="dxa"/>
          </w:tcPr>
          <w:p w14:paraId="3E84E356" w14:textId="77777777" w:rsidR="00745C0C" w:rsidRDefault="00745C0C" w:rsidP="005847D3"/>
        </w:tc>
        <w:tc>
          <w:tcPr>
            <w:tcW w:w="1532" w:type="dxa"/>
          </w:tcPr>
          <w:p w14:paraId="0B123D73" w14:textId="77777777" w:rsidR="00745C0C" w:rsidRDefault="00745C0C" w:rsidP="005847D3"/>
        </w:tc>
        <w:tc>
          <w:tcPr>
            <w:tcW w:w="1381" w:type="dxa"/>
          </w:tcPr>
          <w:p w14:paraId="55CC2B22" w14:textId="77777777" w:rsidR="00745C0C" w:rsidRDefault="00745C0C" w:rsidP="005847D3"/>
        </w:tc>
        <w:tc>
          <w:tcPr>
            <w:tcW w:w="1130" w:type="dxa"/>
          </w:tcPr>
          <w:p w14:paraId="149FA6B3" w14:textId="77777777" w:rsidR="00745C0C" w:rsidRDefault="00745C0C" w:rsidP="005847D3"/>
        </w:tc>
      </w:tr>
      <w:tr w:rsidR="00745C0C" w14:paraId="2E154824" w14:textId="77777777" w:rsidTr="00745C0C">
        <w:tc>
          <w:tcPr>
            <w:tcW w:w="2294" w:type="dxa"/>
          </w:tcPr>
          <w:p w14:paraId="3ECE6FF8" w14:textId="77777777" w:rsidR="00745C0C" w:rsidRDefault="00745C0C" w:rsidP="005847D3">
            <w:r>
              <w:t>I have used project management tools to develop and implement a project plan including deliverables, work breakdown, budget and allocation of resources, timelines, risk management,</w:t>
            </w:r>
          </w:p>
          <w:p w14:paraId="10AA43C1" w14:textId="77777777" w:rsidR="00745C0C" w:rsidRDefault="00745C0C" w:rsidP="005847D3">
            <w:r>
              <w:t>recordkeeping and reporting.</w:t>
            </w:r>
          </w:p>
        </w:tc>
        <w:tc>
          <w:tcPr>
            <w:tcW w:w="1350" w:type="dxa"/>
          </w:tcPr>
          <w:p w14:paraId="6EF6019A" w14:textId="77777777" w:rsidR="00745C0C" w:rsidRDefault="00745C0C" w:rsidP="005847D3"/>
        </w:tc>
        <w:tc>
          <w:tcPr>
            <w:tcW w:w="1322" w:type="dxa"/>
          </w:tcPr>
          <w:p w14:paraId="6EA85D84" w14:textId="77777777" w:rsidR="00745C0C" w:rsidRDefault="00745C0C" w:rsidP="005847D3"/>
        </w:tc>
        <w:tc>
          <w:tcPr>
            <w:tcW w:w="1532" w:type="dxa"/>
          </w:tcPr>
          <w:p w14:paraId="4C18726F" w14:textId="77777777" w:rsidR="00745C0C" w:rsidRDefault="00745C0C" w:rsidP="005847D3"/>
        </w:tc>
        <w:tc>
          <w:tcPr>
            <w:tcW w:w="1381" w:type="dxa"/>
          </w:tcPr>
          <w:p w14:paraId="60EAF24D" w14:textId="77777777" w:rsidR="00745C0C" w:rsidRDefault="00745C0C" w:rsidP="005847D3"/>
        </w:tc>
        <w:tc>
          <w:tcPr>
            <w:tcW w:w="1130" w:type="dxa"/>
          </w:tcPr>
          <w:p w14:paraId="305E55FB" w14:textId="77777777" w:rsidR="00745C0C" w:rsidRDefault="00745C0C" w:rsidP="005847D3"/>
        </w:tc>
      </w:tr>
      <w:tr w:rsidR="00745C0C" w14:paraId="03ED7386" w14:textId="77777777" w:rsidTr="00745C0C">
        <w:tc>
          <w:tcPr>
            <w:tcW w:w="2294" w:type="dxa"/>
          </w:tcPr>
          <w:p w14:paraId="017D4B46" w14:textId="77777777" w:rsidR="00745C0C" w:rsidRDefault="00745C0C" w:rsidP="005847D3">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3EBD66C4" w14:textId="77777777" w:rsidR="00745C0C" w:rsidRDefault="00745C0C" w:rsidP="005847D3"/>
        </w:tc>
        <w:tc>
          <w:tcPr>
            <w:tcW w:w="1322" w:type="dxa"/>
          </w:tcPr>
          <w:p w14:paraId="031C38BC" w14:textId="77777777" w:rsidR="00745C0C" w:rsidRDefault="00745C0C" w:rsidP="005847D3"/>
        </w:tc>
        <w:tc>
          <w:tcPr>
            <w:tcW w:w="1532" w:type="dxa"/>
          </w:tcPr>
          <w:p w14:paraId="6CB946D5" w14:textId="77777777" w:rsidR="00745C0C" w:rsidRDefault="00745C0C" w:rsidP="005847D3"/>
        </w:tc>
        <w:tc>
          <w:tcPr>
            <w:tcW w:w="1381" w:type="dxa"/>
          </w:tcPr>
          <w:p w14:paraId="1ADF3E9D" w14:textId="77777777" w:rsidR="00745C0C" w:rsidRDefault="00745C0C" w:rsidP="005847D3"/>
        </w:tc>
        <w:tc>
          <w:tcPr>
            <w:tcW w:w="1130" w:type="dxa"/>
          </w:tcPr>
          <w:p w14:paraId="0171C05D" w14:textId="77777777" w:rsidR="00745C0C" w:rsidRDefault="00745C0C" w:rsidP="005847D3"/>
        </w:tc>
      </w:tr>
      <w:tr w:rsidR="00745C0C" w14:paraId="71B19079" w14:textId="77777777" w:rsidTr="00745C0C">
        <w:tc>
          <w:tcPr>
            <w:tcW w:w="2294" w:type="dxa"/>
          </w:tcPr>
          <w:p w14:paraId="477596F3" w14:textId="77777777" w:rsidR="00745C0C" w:rsidRPr="00995B10" w:rsidRDefault="00745C0C" w:rsidP="005847D3">
            <w:r>
              <w:t>I have a</w:t>
            </w:r>
            <w:r w:rsidRPr="00995B10">
              <w:t>chieve</w:t>
            </w:r>
            <w:r>
              <w:t>d</w:t>
            </w:r>
            <w:r w:rsidRPr="00995B10">
              <w:t xml:space="preserve"> project deliverables</w:t>
            </w:r>
            <w:r>
              <w:t>.</w:t>
            </w:r>
          </w:p>
        </w:tc>
        <w:tc>
          <w:tcPr>
            <w:tcW w:w="1350" w:type="dxa"/>
          </w:tcPr>
          <w:p w14:paraId="052CC141" w14:textId="77777777" w:rsidR="00745C0C" w:rsidRDefault="00745C0C" w:rsidP="005847D3"/>
        </w:tc>
        <w:tc>
          <w:tcPr>
            <w:tcW w:w="1322" w:type="dxa"/>
          </w:tcPr>
          <w:p w14:paraId="20FE8E17" w14:textId="77777777" w:rsidR="00745C0C" w:rsidRDefault="00745C0C" w:rsidP="005847D3"/>
        </w:tc>
        <w:tc>
          <w:tcPr>
            <w:tcW w:w="1532" w:type="dxa"/>
          </w:tcPr>
          <w:p w14:paraId="609DDA07" w14:textId="77777777" w:rsidR="00745C0C" w:rsidRDefault="00745C0C" w:rsidP="005847D3"/>
        </w:tc>
        <w:tc>
          <w:tcPr>
            <w:tcW w:w="1381" w:type="dxa"/>
          </w:tcPr>
          <w:p w14:paraId="22C217EF" w14:textId="77777777" w:rsidR="00745C0C" w:rsidRDefault="00745C0C" w:rsidP="005847D3"/>
        </w:tc>
        <w:tc>
          <w:tcPr>
            <w:tcW w:w="1130" w:type="dxa"/>
          </w:tcPr>
          <w:p w14:paraId="0B1CFA0E" w14:textId="77777777" w:rsidR="00745C0C" w:rsidRDefault="00745C0C" w:rsidP="005847D3"/>
        </w:tc>
      </w:tr>
      <w:tr w:rsidR="00745C0C" w14:paraId="46BA32F4" w14:textId="77777777" w:rsidTr="00745C0C">
        <w:tc>
          <w:tcPr>
            <w:tcW w:w="2294" w:type="dxa"/>
          </w:tcPr>
          <w:p w14:paraId="4400644C" w14:textId="77777777" w:rsidR="00745C0C" w:rsidRPr="00212219" w:rsidRDefault="00745C0C" w:rsidP="005847D3">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5E1498A4" w14:textId="77777777" w:rsidR="00745C0C" w:rsidRDefault="00745C0C" w:rsidP="005847D3"/>
        </w:tc>
        <w:tc>
          <w:tcPr>
            <w:tcW w:w="1322" w:type="dxa"/>
          </w:tcPr>
          <w:p w14:paraId="5730AE08" w14:textId="77777777" w:rsidR="00745C0C" w:rsidRDefault="00745C0C" w:rsidP="005847D3"/>
        </w:tc>
        <w:tc>
          <w:tcPr>
            <w:tcW w:w="1532" w:type="dxa"/>
          </w:tcPr>
          <w:p w14:paraId="01915CAD" w14:textId="77777777" w:rsidR="00745C0C" w:rsidRDefault="00745C0C" w:rsidP="005847D3"/>
        </w:tc>
        <w:tc>
          <w:tcPr>
            <w:tcW w:w="1381" w:type="dxa"/>
          </w:tcPr>
          <w:p w14:paraId="409CFE50" w14:textId="77777777" w:rsidR="00745C0C" w:rsidRDefault="00745C0C" w:rsidP="005847D3"/>
        </w:tc>
        <w:tc>
          <w:tcPr>
            <w:tcW w:w="1130" w:type="dxa"/>
          </w:tcPr>
          <w:p w14:paraId="61D51602" w14:textId="77777777" w:rsidR="00745C0C" w:rsidRDefault="00745C0C" w:rsidP="005847D3"/>
        </w:tc>
      </w:tr>
      <w:tr w:rsidR="00745C0C" w14:paraId="6C60750D" w14:textId="77777777" w:rsidTr="00745C0C">
        <w:tc>
          <w:tcPr>
            <w:tcW w:w="2294" w:type="dxa"/>
          </w:tcPr>
          <w:p w14:paraId="70418784" w14:textId="77777777" w:rsidR="00745C0C" w:rsidRPr="00212219" w:rsidRDefault="00745C0C" w:rsidP="005847D3">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1CF8BABB" w14:textId="77777777" w:rsidR="00745C0C" w:rsidRDefault="00745C0C" w:rsidP="005847D3"/>
        </w:tc>
        <w:tc>
          <w:tcPr>
            <w:tcW w:w="1322" w:type="dxa"/>
          </w:tcPr>
          <w:p w14:paraId="0D206171" w14:textId="77777777" w:rsidR="00745C0C" w:rsidRDefault="00745C0C" w:rsidP="005847D3"/>
        </w:tc>
        <w:tc>
          <w:tcPr>
            <w:tcW w:w="1532" w:type="dxa"/>
          </w:tcPr>
          <w:p w14:paraId="2E46E6CC" w14:textId="77777777" w:rsidR="00745C0C" w:rsidRDefault="00745C0C" w:rsidP="005847D3"/>
        </w:tc>
        <w:tc>
          <w:tcPr>
            <w:tcW w:w="1381" w:type="dxa"/>
          </w:tcPr>
          <w:p w14:paraId="7110E32B" w14:textId="77777777" w:rsidR="00745C0C" w:rsidRDefault="00745C0C" w:rsidP="005847D3"/>
        </w:tc>
        <w:tc>
          <w:tcPr>
            <w:tcW w:w="1130" w:type="dxa"/>
          </w:tcPr>
          <w:p w14:paraId="2FE7D844" w14:textId="77777777" w:rsidR="00745C0C" w:rsidRDefault="00745C0C" w:rsidP="005847D3"/>
        </w:tc>
      </w:tr>
      <w:tr w:rsidR="00745C0C" w14:paraId="586AB776" w14:textId="77777777" w:rsidTr="00745C0C">
        <w:tc>
          <w:tcPr>
            <w:tcW w:w="2294" w:type="dxa"/>
          </w:tcPr>
          <w:p w14:paraId="4B777772" w14:textId="77777777" w:rsidR="00745C0C" w:rsidRPr="00620271" w:rsidRDefault="00745C0C" w:rsidP="005847D3">
            <w:r>
              <w:t xml:space="preserve">I have </w:t>
            </w:r>
            <w:r w:rsidRPr="00504698">
              <w:t>finalise</w:t>
            </w:r>
            <w:r>
              <w:t>d</w:t>
            </w:r>
            <w:r w:rsidRPr="00504698">
              <w:t xml:space="preserve"> the project including documentation, sign-offs and reporting</w:t>
            </w:r>
            <w:r>
              <w:t>.</w:t>
            </w:r>
          </w:p>
        </w:tc>
        <w:tc>
          <w:tcPr>
            <w:tcW w:w="1350" w:type="dxa"/>
          </w:tcPr>
          <w:p w14:paraId="412E36D7" w14:textId="77777777" w:rsidR="00745C0C" w:rsidRDefault="00745C0C" w:rsidP="005847D3"/>
        </w:tc>
        <w:tc>
          <w:tcPr>
            <w:tcW w:w="1322" w:type="dxa"/>
          </w:tcPr>
          <w:p w14:paraId="24FABB8F" w14:textId="77777777" w:rsidR="00745C0C" w:rsidRDefault="00745C0C" w:rsidP="005847D3"/>
        </w:tc>
        <w:tc>
          <w:tcPr>
            <w:tcW w:w="1532" w:type="dxa"/>
          </w:tcPr>
          <w:p w14:paraId="41FA348A" w14:textId="77777777" w:rsidR="00745C0C" w:rsidRDefault="00745C0C" w:rsidP="005847D3"/>
        </w:tc>
        <w:tc>
          <w:tcPr>
            <w:tcW w:w="1381" w:type="dxa"/>
          </w:tcPr>
          <w:p w14:paraId="36BE78EF" w14:textId="77777777" w:rsidR="00745C0C" w:rsidRDefault="00745C0C" w:rsidP="005847D3"/>
        </w:tc>
        <w:tc>
          <w:tcPr>
            <w:tcW w:w="1130" w:type="dxa"/>
          </w:tcPr>
          <w:p w14:paraId="44324AC1" w14:textId="77777777" w:rsidR="00745C0C" w:rsidRDefault="00745C0C" w:rsidP="005847D3"/>
        </w:tc>
      </w:tr>
      <w:tr w:rsidR="00745C0C" w14:paraId="20C0C728" w14:textId="77777777" w:rsidTr="00745C0C">
        <w:tc>
          <w:tcPr>
            <w:tcW w:w="2294" w:type="dxa"/>
          </w:tcPr>
          <w:p w14:paraId="110D128C" w14:textId="77777777" w:rsidR="00745C0C" w:rsidRPr="00620271" w:rsidRDefault="00745C0C" w:rsidP="005847D3">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3D8D2ED2" w14:textId="77777777" w:rsidR="00745C0C" w:rsidRDefault="00745C0C" w:rsidP="005847D3"/>
        </w:tc>
        <w:tc>
          <w:tcPr>
            <w:tcW w:w="1322" w:type="dxa"/>
          </w:tcPr>
          <w:p w14:paraId="6C49FD56" w14:textId="77777777" w:rsidR="00745C0C" w:rsidRDefault="00745C0C" w:rsidP="005847D3"/>
        </w:tc>
        <w:tc>
          <w:tcPr>
            <w:tcW w:w="1532" w:type="dxa"/>
          </w:tcPr>
          <w:p w14:paraId="6D88BE48" w14:textId="77777777" w:rsidR="00745C0C" w:rsidRDefault="00745C0C" w:rsidP="005847D3"/>
        </w:tc>
        <w:tc>
          <w:tcPr>
            <w:tcW w:w="1381" w:type="dxa"/>
          </w:tcPr>
          <w:p w14:paraId="31F8BBAE" w14:textId="77777777" w:rsidR="00745C0C" w:rsidRDefault="00745C0C" w:rsidP="005847D3"/>
        </w:tc>
        <w:tc>
          <w:tcPr>
            <w:tcW w:w="1130" w:type="dxa"/>
          </w:tcPr>
          <w:p w14:paraId="2E44CEDD" w14:textId="77777777" w:rsidR="00745C0C" w:rsidRDefault="00745C0C" w:rsidP="005847D3"/>
        </w:tc>
      </w:tr>
    </w:tbl>
    <w:p w14:paraId="68D889D9" w14:textId="77777777" w:rsidR="00745C0C" w:rsidRPr="00DD3DF1" w:rsidRDefault="00745C0C" w:rsidP="00745C0C">
      <w:pPr>
        <w:pStyle w:val="Heading1"/>
      </w:pPr>
      <w:bookmarkStart w:id="5" w:name="_Toc19790679"/>
      <w:r w:rsidRPr="00DD3DF1">
        <w:lastRenderedPageBreak/>
        <w:t>BSBWOR502 Lead and manage team effectiveness</w:t>
      </w:r>
      <w:bookmarkEnd w:id="5"/>
    </w:p>
    <w:p w14:paraId="562D4BD5" w14:textId="77777777" w:rsidR="00745C0C" w:rsidRDefault="00745C0C" w:rsidP="00745C0C">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22C309D7" w14:textId="77777777" w:rsidR="00745C0C" w:rsidRDefault="00745C0C" w:rsidP="00745C0C"/>
    <w:tbl>
      <w:tblPr>
        <w:tblStyle w:val="TableGrid"/>
        <w:tblW w:w="0" w:type="auto"/>
        <w:tblLook w:val="04A0" w:firstRow="1" w:lastRow="0" w:firstColumn="1" w:lastColumn="0" w:noHBand="0" w:noVBand="1"/>
      </w:tblPr>
      <w:tblGrid>
        <w:gridCol w:w="2208"/>
        <w:gridCol w:w="1359"/>
        <w:gridCol w:w="1322"/>
        <w:gridCol w:w="1579"/>
        <w:gridCol w:w="1382"/>
        <w:gridCol w:w="1159"/>
      </w:tblGrid>
      <w:tr w:rsidR="00745C0C" w14:paraId="58FF265B" w14:textId="77777777" w:rsidTr="005847D3">
        <w:trPr>
          <w:tblHeader/>
        </w:trPr>
        <w:tc>
          <w:tcPr>
            <w:tcW w:w="2912" w:type="dxa"/>
          </w:tcPr>
          <w:p w14:paraId="2F5D4051" w14:textId="77777777" w:rsidR="00745C0C" w:rsidRDefault="00745C0C" w:rsidP="005847D3"/>
        </w:tc>
        <w:tc>
          <w:tcPr>
            <w:tcW w:w="1431" w:type="dxa"/>
          </w:tcPr>
          <w:p w14:paraId="27793AA5" w14:textId="77777777" w:rsidR="00745C0C" w:rsidRDefault="00745C0C" w:rsidP="005847D3">
            <w:pPr>
              <w:rPr>
                <w:b/>
                <w:bCs/>
              </w:rPr>
            </w:pPr>
            <w:r w:rsidRPr="00C17BDE">
              <w:rPr>
                <w:b/>
                <w:bCs/>
              </w:rPr>
              <w:t>I have skills and knowledge in this area</w:t>
            </w:r>
          </w:p>
          <w:p w14:paraId="70CB8FE6" w14:textId="77777777" w:rsidR="00745C0C" w:rsidRPr="00620271" w:rsidRDefault="00745C0C" w:rsidP="005847D3">
            <w:pPr>
              <w:rPr>
                <w:b/>
                <w:bCs/>
              </w:rPr>
            </w:pPr>
            <w:r>
              <w:rPr>
                <w:b/>
                <w:bCs/>
              </w:rPr>
              <w:t>(1 point)</w:t>
            </w:r>
          </w:p>
        </w:tc>
        <w:tc>
          <w:tcPr>
            <w:tcW w:w="1325" w:type="dxa"/>
          </w:tcPr>
          <w:p w14:paraId="4C5C6117"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F0596FC" w14:textId="77777777" w:rsidR="00745C0C" w:rsidRPr="00C17BDE" w:rsidRDefault="00745C0C" w:rsidP="005847D3">
            <w:pPr>
              <w:rPr>
                <w:b/>
                <w:bCs/>
              </w:rPr>
            </w:pPr>
            <w:r w:rsidRPr="00C17BDE">
              <w:rPr>
                <w:b/>
                <w:bCs/>
              </w:rPr>
              <w:t>I have performed these tasks:</w:t>
            </w:r>
          </w:p>
          <w:p w14:paraId="647DFD0A" w14:textId="77777777" w:rsidR="00745C0C" w:rsidRPr="007C797B" w:rsidRDefault="00745C0C" w:rsidP="005847D3">
            <w:pPr>
              <w:rPr>
                <w:b/>
                <w:bCs/>
              </w:rPr>
            </w:pPr>
            <w:r w:rsidRPr="007C797B">
              <w:rPr>
                <w:b/>
                <w:bCs/>
              </w:rPr>
              <w:t>Rarely = 1 point</w:t>
            </w:r>
          </w:p>
          <w:p w14:paraId="50614B03" w14:textId="77777777" w:rsidR="00745C0C" w:rsidRPr="007C797B" w:rsidRDefault="00745C0C" w:rsidP="005847D3">
            <w:pPr>
              <w:rPr>
                <w:b/>
                <w:bCs/>
              </w:rPr>
            </w:pPr>
            <w:r w:rsidRPr="007C797B">
              <w:rPr>
                <w:b/>
                <w:bCs/>
              </w:rPr>
              <w:t>Sometimes</w:t>
            </w:r>
            <w:r>
              <w:rPr>
                <w:b/>
                <w:bCs/>
              </w:rPr>
              <w:t xml:space="preserve"> = 2 points</w:t>
            </w:r>
          </w:p>
          <w:p w14:paraId="3F879EE3" w14:textId="77777777" w:rsidR="00745C0C" w:rsidRPr="007C797B" w:rsidRDefault="00745C0C" w:rsidP="005847D3">
            <w:pPr>
              <w:rPr>
                <w:b/>
                <w:bCs/>
              </w:rPr>
            </w:pPr>
            <w:r w:rsidRPr="007C797B">
              <w:rPr>
                <w:b/>
                <w:bCs/>
              </w:rPr>
              <w:t>Frequently = 3 points</w:t>
            </w:r>
          </w:p>
        </w:tc>
        <w:tc>
          <w:tcPr>
            <w:tcW w:w="1392" w:type="dxa"/>
          </w:tcPr>
          <w:p w14:paraId="50E73A6A" w14:textId="77777777" w:rsidR="00745C0C" w:rsidRDefault="00745C0C" w:rsidP="005847D3">
            <w:pPr>
              <w:rPr>
                <w:b/>
                <w:bCs/>
              </w:rPr>
            </w:pPr>
            <w:r w:rsidRPr="00C17BDE">
              <w:rPr>
                <w:b/>
                <w:bCs/>
              </w:rPr>
              <w:t>I can collect documents and evidence that show I have undertaken these tasks</w:t>
            </w:r>
          </w:p>
          <w:p w14:paraId="51B8C714" w14:textId="77777777" w:rsidR="00745C0C" w:rsidRPr="00620271" w:rsidRDefault="00745C0C" w:rsidP="005847D3">
            <w:pPr>
              <w:rPr>
                <w:b/>
                <w:bCs/>
              </w:rPr>
            </w:pPr>
            <w:r>
              <w:rPr>
                <w:b/>
                <w:bCs/>
              </w:rPr>
              <w:t>(2 points)</w:t>
            </w:r>
          </w:p>
        </w:tc>
        <w:tc>
          <w:tcPr>
            <w:tcW w:w="1392" w:type="dxa"/>
          </w:tcPr>
          <w:p w14:paraId="38BA2A8D" w14:textId="77777777" w:rsidR="00745C0C" w:rsidRPr="00C17BDE" w:rsidRDefault="00745C0C" w:rsidP="005847D3">
            <w:pPr>
              <w:rPr>
                <w:b/>
                <w:bCs/>
              </w:rPr>
            </w:pPr>
            <w:r>
              <w:rPr>
                <w:b/>
                <w:bCs/>
              </w:rPr>
              <w:t>Total number of points</w:t>
            </w:r>
          </w:p>
        </w:tc>
      </w:tr>
      <w:tr w:rsidR="00745C0C" w14:paraId="1D528644" w14:textId="77777777" w:rsidTr="005847D3">
        <w:tc>
          <w:tcPr>
            <w:tcW w:w="2912" w:type="dxa"/>
          </w:tcPr>
          <w:p w14:paraId="4F6F67AB" w14:textId="77777777" w:rsidR="00745C0C" w:rsidRDefault="00745C0C"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7FE8F990" w14:textId="77777777" w:rsidR="00745C0C" w:rsidRDefault="00745C0C" w:rsidP="005847D3">
            <w:r>
              <w:t>modelling desired behaviour and practices.</w:t>
            </w:r>
          </w:p>
        </w:tc>
        <w:tc>
          <w:tcPr>
            <w:tcW w:w="1431" w:type="dxa"/>
          </w:tcPr>
          <w:p w14:paraId="27BAFF7A" w14:textId="77777777" w:rsidR="00745C0C" w:rsidRDefault="00745C0C" w:rsidP="005847D3"/>
        </w:tc>
        <w:tc>
          <w:tcPr>
            <w:tcW w:w="1325" w:type="dxa"/>
          </w:tcPr>
          <w:p w14:paraId="4BE7B007" w14:textId="77777777" w:rsidR="00745C0C" w:rsidRDefault="00745C0C" w:rsidP="005847D3"/>
        </w:tc>
        <w:tc>
          <w:tcPr>
            <w:tcW w:w="1956" w:type="dxa"/>
          </w:tcPr>
          <w:p w14:paraId="1258EC0A" w14:textId="77777777" w:rsidR="00745C0C" w:rsidRDefault="00745C0C" w:rsidP="005847D3"/>
        </w:tc>
        <w:tc>
          <w:tcPr>
            <w:tcW w:w="1392" w:type="dxa"/>
          </w:tcPr>
          <w:p w14:paraId="7863F9E5" w14:textId="77777777" w:rsidR="00745C0C" w:rsidRDefault="00745C0C" w:rsidP="005847D3"/>
        </w:tc>
        <w:tc>
          <w:tcPr>
            <w:tcW w:w="1392" w:type="dxa"/>
          </w:tcPr>
          <w:p w14:paraId="2E76C439" w14:textId="77777777" w:rsidR="00745C0C" w:rsidRDefault="00745C0C" w:rsidP="005847D3"/>
        </w:tc>
      </w:tr>
      <w:tr w:rsidR="00745C0C" w14:paraId="5A6021C6" w14:textId="77777777" w:rsidTr="005847D3">
        <w:tc>
          <w:tcPr>
            <w:tcW w:w="2912" w:type="dxa"/>
          </w:tcPr>
          <w:p w14:paraId="01F5A417" w14:textId="77777777" w:rsidR="00745C0C" w:rsidRDefault="00745C0C" w:rsidP="005847D3">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47A4C179" w14:textId="77777777" w:rsidR="00745C0C" w:rsidRDefault="00745C0C" w:rsidP="005847D3"/>
        </w:tc>
        <w:tc>
          <w:tcPr>
            <w:tcW w:w="1325" w:type="dxa"/>
          </w:tcPr>
          <w:p w14:paraId="169F24DD" w14:textId="77777777" w:rsidR="00745C0C" w:rsidRDefault="00745C0C" w:rsidP="005847D3"/>
        </w:tc>
        <w:tc>
          <w:tcPr>
            <w:tcW w:w="1956" w:type="dxa"/>
          </w:tcPr>
          <w:p w14:paraId="7255FDF6" w14:textId="77777777" w:rsidR="00745C0C" w:rsidRDefault="00745C0C" w:rsidP="005847D3"/>
        </w:tc>
        <w:tc>
          <w:tcPr>
            <w:tcW w:w="1392" w:type="dxa"/>
          </w:tcPr>
          <w:p w14:paraId="67FCB1BD" w14:textId="77777777" w:rsidR="00745C0C" w:rsidRDefault="00745C0C" w:rsidP="005847D3"/>
        </w:tc>
        <w:tc>
          <w:tcPr>
            <w:tcW w:w="1392" w:type="dxa"/>
          </w:tcPr>
          <w:p w14:paraId="643B84BD" w14:textId="77777777" w:rsidR="00745C0C" w:rsidRDefault="00745C0C" w:rsidP="005847D3"/>
        </w:tc>
      </w:tr>
      <w:tr w:rsidR="00745C0C" w14:paraId="29E4D39A" w14:textId="77777777" w:rsidTr="005847D3">
        <w:tc>
          <w:tcPr>
            <w:tcW w:w="2912" w:type="dxa"/>
          </w:tcPr>
          <w:p w14:paraId="34FC7DF9" w14:textId="77777777" w:rsidR="00745C0C" w:rsidRPr="00212219" w:rsidRDefault="00745C0C" w:rsidP="005847D3">
            <w:r>
              <w:t xml:space="preserve">I have </w:t>
            </w:r>
            <w:r w:rsidRPr="006E24D0">
              <w:t>establish</w:t>
            </w:r>
            <w:r>
              <w:t>ed</w:t>
            </w:r>
            <w:r w:rsidRPr="006E24D0">
              <w:t xml:space="preserve"> processes to address issues and resolve performance issues</w:t>
            </w:r>
            <w:r>
              <w:t>.</w:t>
            </w:r>
          </w:p>
        </w:tc>
        <w:tc>
          <w:tcPr>
            <w:tcW w:w="1431" w:type="dxa"/>
          </w:tcPr>
          <w:p w14:paraId="55799984" w14:textId="77777777" w:rsidR="00745C0C" w:rsidRDefault="00745C0C" w:rsidP="005847D3"/>
        </w:tc>
        <w:tc>
          <w:tcPr>
            <w:tcW w:w="1325" w:type="dxa"/>
          </w:tcPr>
          <w:p w14:paraId="3503318C" w14:textId="77777777" w:rsidR="00745C0C" w:rsidRDefault="00745C0C" w:rsidP="005847D3"/>
        </w:tc>
        <w:tc>
          <w:tcPr>
            <w:tcW w:w="1956" w:type="dxa"/>
          </w:tcPr>
          <w:p w14:paraId="5690A478" w14:textId="77777777" w:rsidR="00745C0C" w:rsidRDefault="00745C0C" w:rsidP="005847D3"/>
        </w:tc>
        <w:tc>
          <w:tcPr>
            <w:tcW w:w="1392" w:type="dxa"/>
          </w:tcPr>
          <w:p w14:paraId="06027CEB" w14:textId="77777777" w:rsidR="00745C0C" w:rsidRDefault="00745C0C" w:rsidP="005847D3"/>
        </w:tc>
        <w:tc>
          <w:tcPr>
            <w:tcW w:w="1392" w:type="dxa"/>
          </w:tcPr>
          <w:p w14:paraId="287EF760" w14:textId="77777777" w:rsidR="00745C0C" w:rsidRDefault="00745C0C" w:rsidP="005847D3"/>
        </w:tc>
      </w:tr>
      <w:tr w:rsidR="00745C0C" w14:paraId="4926637B" w14:textId="77777777" w:rsidTr="005847D3">
        <w:tc>
          <w:tcPr>
            <w:tcW w:w="2912" w:type="dxa"/>
          </w:tcPr>
          <w:p w14:paraId="4A96777D" w14:textId="77777777" w:rsidR="00745C0C" w:rsidRPr="00212219" w:rsidRDefault="00745C0C"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0972C743" w14:textId="77777777" w:rsidR="00745C0C" w:rsidRDefault="00745C0C" w:rsidP="005847D3"/>
        </w:tc>
        <w:tc>
          <w:tcPr>
            <w:tcW w:w="1325" w:type="dxa"/>
          </w:tcPr>
          <w:p w14:paraId="13530872" w14:textId="77777777" w:rsidR="00745C0C" w:rsidRDefault="00745C0C" w:rsidP="005847D3"/>
        </w:tc>
        <w:tc>
          <w:tcPr>
            <w:tcW w:w="1956" w:type="dxa"/>
          </w:tcPr>
          <w:p w14:paraId="7377AC3E" w14:textId="77777777" w:rsidR="00745C0C" w:rsidRDefault="00745C0C" w:rsidP="005847D3"/>
        </w:tc>
        <w:tc>
          <w:tcPr>
            <w:tcW w:w="1392" w:type="dxa"/>
          </w:tcPr>
          <w:p w14:paraId="5117B484" w14:textId="77777777" w:rsidR="00745C0C" w:rsidRDefault="00745C0C" w:rsidP="005847D3"/>
        </w:tc>
        <w:tc>
          <w:tcPr>
            <w:tcW w:w="1392" w:type="dxa"/>
          </w:tcPr>
          <w:p w14:paraId="15751EAC" w14:textId="77777777" w:rsidR="00745C0C" w:rsidRDefault="00745C0C" w:rsidP="005847D3"/>
        </w:tc>
      </w:tr>
      <w:tr w:rsidR="00745C0C" w14:paraId="372089C1" w14:textId="77777777" w:rsidTr="005847D3">
        <w:tc>
          <w:tcPr>
            <w:tcW w:w="2912" w:type="dxa"/>
          </w:tcPr>
          <w:p w14:paraId="60C34BF6" w14:textId="77777777" w:rsidR="00745C0C" w:rsidRPr="00620271" w:rsidRDefault="00745C0C"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F45F3E2" w14:textId="77777777" w:rsidR="00745C0C" w:rsidRDefault="00745C0C" w:rsidP="005847D3"/>
        </w:tc>
        <w:tc>
          <w:tcPr>
            <w:tcW w:w="1325" w:type="dxa"/>
          </w:tcPr>
          <w:p w14:paraId="79AA04EF" w14:textId="77777777" w:rsidR="00745C0C" w:rsidRDefault="00745C0C" w:rsidP="005847D3"/>
        </w:tc>
        <w:tc>
          <w:tcPr>
            <w:tcW w:w="1956" w:type="dxa"/>
          </w:tcPr>
          <w:p w14:paraId="0A8C2AE1" w14:textId="77777777" w:rsidR="00745C0C" w:rsidRDefault="00745C0C" w:rsidP="005847D3"/>
        </w:tc>
        <w:tc>
          <w:tcPr>
            <w:tcW w:w="1392" w:type="dxa"/>
          </w:tcPr>
          <w:p w14:paraId="3E55BC80" w14:textId="77777777" w:rsidR="00745C0C" w:rsidRDefault="00745C0C" w:rsidP="005847D3"/>
        </w:tc>
        <w:tc>
          <w:tcPr>
            <w:tcW w:w="1392" w:type="dxa"/>
          </w:tcPr>
          <w:p w14:paraId="7A2D4E44" w14:textId="77777777" w:rsidR="00745C0C" w:rsidRDefault="00745C0C" w:rsidP="005847D3"/>
        </w:tc>
      </w:tr>
      <w:tr w:rsidR="00745C0C" w14:paraId="24A541AC" w14:textId="77777777" w:rsidTr="005847D3">
        <w:tc>
          <w:tcPr>
            <w:tcW w:w="2912" w:type="dxa"/>
          </w:tcPr>
          <w:p w14:paraId="76517F1C" w14:textId="77777777" w:rsidR="00745C0C" w:rsidRPr="00620271" w:rsidRDefault="00745C0C"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2F8658BF" w14:textId="77777777" w:rsidR="00745C0C" w:rsidRDefault="00745C0C" w:rsidP="005847D3"/>
        </w:tc>
        <w:tc>
          <w:tcPr>
            <w:tcW w:w="1325" w:type="dxa"/>
          </w:tcPr>
          <w:p w14:paraId="50076FBA" w14:textId="77777777" w:rsidR="00745C0C" w:rsidRDefault="00745C0C" w:rsidP="005847D3"/>
        </w:tc>
        <w:tc>
          <w:tcPr>
            <w:tcW w:w="1956" w:type="dxa"/>
          </w:tcPr>
          <w:p w14:paraId="48561254" w14:textId="77777777" w:rsidR="00745C0C" w:rsidRDefault="00745C0C" w:rsidP="005847D3"/>
        </w:tc>
        <w:tc>
          <w:tcPr>
            <w:tcW w:w="1392" w:type="dxa"/>
          </w:tcPr>
          <w:p w14:paraId="2909FF9A" w14:textId="77777777" w:rsidR="00745C0C" w:rsidRDefault="00745C0C" w:rsidP="005847D3"/>
        </w:tc>
        <w:tc>
          <w:tcPr>
            <w:tcW w:w="1392" w:type="dxa"/>
          </w:tcPr>
          <w:p w14:paraId="7F9F7DAD" w14:textId="77777777" w:rsidR="00745C0C" w:rsidRDefault="00745C0C" w:rsidP="005847D3"/>
        </w:tc>
      </w:tr>
      <w:tr w:rsidR="00745C0C" w14:paraId="4789438F" w14:textId="77777777" w:rsidTr="005847D3">
        <w:tc>
          <w:tcPr>
            <w:tcW w:w="2912" w:type="dxa"/>
          </w:tcPr>
          <w:p w14:paraId="72D525A5" w14:textId="77777777" w:rsidR="00745C0C" w:rsidRDefault="00745C0C" w:rsidP="005847D3">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761213B0" w14:textId="77777777" w:rsidR="00745C0C" w:rsidRDefault="00745C0C" w:rsidP="005847D3"/>
        </w:tc>
        <w:tc>
          <w:tcPr>
            <w:tcW w:w="1325" w:type="dxa"/>
          </w:tcPr>
          <w:p w14:paraId="2E8A44BE" w14:textId="77777777" w:rsidR="00745C0C" w:rsidRDefault="00745C0C" w:rsidP="005847D3"/>
        </w:tc>
        <w:tc>
          <w:tcPr>
            <w:tcW w:w="1956" w:type="dxa"/>
          </w:tcPr>
          <w:p w14:paraId="097C05F8" w14:textId="77777777" w:rsidR="00745C0C" w:rsidRDefault="00745C0C" w:rsidP="005847D3"/>
        </w:tc>
        <w:tc>
          <w:tcPr>
            <w:tcW w:w="1392" w:type="dxa"/>
          </w:tcPr>
          <w:p w14:paraId="75FD9F82" w14:textId="77777777" w:rsidR="00745C0C" w:rsidRDefault="00745C0C" w:rsidP="005847D3"/>
        </w:tc>
        <w:tc>
          <w:tcPr>
            <w:tcW w:w="1392" w:type="dxa"/>
          </w:tcPr>
          <w:p w14:paraId="1DDD22B5" w14:textId="77777777" w:rsidR="00745C0C" w:rsidRDefault="00745C0C" w:rsidP="005847D3"/>
        </w:tc>
      </w:tr>
      <w:tr w:rsidR="00745C0C" w14:paraId="04863AB4" w14:textId="77777777" w:rsidTr="005847D3">
        <w:tc>
          <w:tcPr>
            <w:tcW w:w="2912" w:type="dxa"/>
          </w:tcPr>
          <w:p w14:paraId="77F19B90" w14:textId="77777777" w:rsidR="00745C0C" w:rsidRDefault="00745C0C"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0AE9E29F" w14:textId="77777777" w:rsidR="00745C0C" w:rsidRDefault="00745C0C" w:rsidP="005847D3"/>
        </w:tc>
        <w:tc>
          <w:tcPr>
            <w:tcW w:w="1325" w:type="dxa"/>
          </w:tcPr>
          <w:p w14:paraId="49A79240" w14:textId="77777777" w:rsidR="00745C0C" w:rsidRDefault="00745C0C" w:rsidP="005847D3"/>
        </w:tc>
        <w:tc>
          <w:tcPr>
            <w:tcW w:w="1956" w:type="dxa"/>
          </w:tcPr>
          <w:p w14:paraId="3CA28CB3" w14:textId="77777777" w:rsidR="00745C0C" w:rsidRDefault="00745C0C" w:rsidP="005847D3"/>
        </w:tc>
        <w:tc>
          <w:tcPr>
            <w:tcW w:w="1392" w:type="dxa"/>
          </w:tcPr>
          <w:p w14:paraId="42FC74A3" w14:textId="77777777" w:rsidR="00745C0C" w:rsidRDefault="00745C0C" w:rsidP="005847D3"/>
        </w:tc>
        <w:tc>
          <w:tcPr>
            <w:tcW w:w="1392" w:type="dxa"/>
          </w:tcPr>
          <w:p w14:paraId="6A13613C" w14:textId="77777777" w:rsidR="00745C0C" w:rsidRDefault="00745C0C" w:rsidP="005847D3"/>
        </w:tc>
      </w:tr>
    </w:tbl>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678BCAA0" w:rsidR="008804B5" w:rsidRDefault="008804B5">
      <w:pPr>
        <w:spacing w:after="200" w:line="276" w:lineRule="auto"/>
      </w:pPr>
      <w:bookmarkStart w:id="6" w:name="_Toc19790642"/>
    </w:p>
    <w:p w14:paraId="78E950B6" w14:textId="0CE7F9B0" w:rsidR="00745C0C" w:rsidRDefault="00745C0C">
      <w:pPr>
        <w:spacing w:after="200" w:line="276" w:lineRule="auto"/>
      </w:pPr>
    </w:p>
    <w:p w14:paraId="4D43C23A"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75"/>
      <w:r>
        <w:br w:type="page"/>
      </w:r>
    </w:p>
    <w:p w14:paraId="0211E517" w14:textId="5F2944DD" w:rsidR="00745C0C" w:rsidRPr="006D68A2" w:rsidRDefault="00745C0C" w:rsidP="00745C0C">
      <w:pPr>
        <w:pStyle w:val="Heading1"/>
      </w:pPr>
      <w:r w:rsidRPr="006D68A2">
        <w:lastRenderedPageBreak/>
        <w:t>BSBRSK501 Manage risk</w:t>
      </w:r>
      <w:bookmarkEnd w:id="7"/>
    </w:p>
    <w:p w14:paraId="038E4D2C" w14:textId="77777777" w:rsidR="00745C0C" w:rsidRDefault="00745C0C" w:rsidP="00745C0C">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053342BC" w14:textId="77777777" w:rsidR="00745C0C" w:rsidRDefault="00745C0C" w:rsidP="00745C0C"/>
    <w:tbl>
      <w:tblPr>
        <w:tblStyle w:val="TableGrid"/>
        <w:tblW w:w="0" w:type="auto"/>
        <w:tblLook w:val="04A0" w:firstRow="1" w:lastRow="0" w:firstColumn="1" w:lastColumn="0" w:noHBand="0" w:noVBand="1"/>
      </w:tblPr>
      <w:tblGrid>
        <w:gridCol w:w="2201"/>
        <w:gridCol w:w="1360"/>
        <w:gridCol w:w="1322"/>
        <w:gridCol w:w="1583"/>
        <w:gridCol w:w="1382"/>
        <w:gridCol w:w="1161"/>
      </w:tblGrid>
      <w:tr w:rsidR="00745C0C" w14:paraId="39953504" w14:textId="77777777" w:rsidTr="005847D3">
        <w:trPr>
          <w:tblHeader/>
        </w:trPr>
        <w:tc>
          <w:tcPr>
            <w:tcW w:w="2912" w:type="dxa"/>
          </w:tcPr>
          <w:p w14:paraId="1A93E986" w14:textId="77777777" w:rsidR="00745C0C" w:rsidRDefault="00745C0C" w:rsidP="005847D3"/>
        </w:tc>
        <w:tc>
          <w:tcPr>
            <w:tcW w:w="1431" w:type="dxa"/>
          </w:tcPr>
          <w:p w14:paraId="3772816B" w14:textId="77777777" w:rsidR="00745C0C" w:rsidRDefault="00745C0C" w:rsidP="005847D3">
            <w:pPr>
              <w:rPr>
                <w:b/>
                <w:bCs/>
              </w:rPr>
            </w:pPr>
            <w:r w:rsidRPr="00C17BDE">
              <w:rPr>
                <w:b/>
                <w:bCs/>
              </w:rPr>
              <w:t>I have skills and knowledge in this area</w:t>
            </w:r>
          </w:p>
          <w:p w14:paraId="3EDBC83C" w14:textId="77777777" w:rsidR="00745C0C" w:rsidRPr="00620271" w:rsidRDefault="00745C0C" w:rsidP="005847D3">
            <w:pPr>
              <w:rPr>
                <w:b/>
                <w:bCs/>
              </w:rPr>
            </w:pPr>
            <w:r>
              <w:rPr>
                <w:b/>
                <w:bCs/>
              </w:rPr>
              <w:t>(1 point)</w:t>
            </w:r>
          </w:p>
        </w:tc>
        <w:tc>
          <w:tcPr>
            <w:tcW w:w="1325" w:type="dxa"/>
          </w:tcPr>
          <w:p w14:paraId="109D741A"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37BB5CF" w14:textId="77777777" w:rsidR="00745C0C" w:rsidRPr="00C17BDE" w:rsidRDefault="00745C0C" w:rsidP="005847D3">
            <w:pPr>
              <w:rPr>
                <w:b/>
                <w:bCs/>
              </w:rPr>
            </w:pPr>
            <w:r w:rsidRPr="00C17BDE">
              <w:rPr>
                <w:b/>
                <w:bCs/>
              </w:rPr>
              <w:t>I have performed these tasks:</w:t>
            </w:r>
          </w:p>
          <w:p w14:paraId="3BFA67B1" w14:textId="77777777" w:rsidR="00745C0C" w:rsidRPr="007C797B" w:rsidRDefault="00745C0C" w:rsidP="005847D3">
            <w:pPr>
              <w:rPr>
                <w:b/>
                <w:bCs/>
              </w:rPr>
            </w:pPr>
            <w:r w:rsidRPr="007C797B">
              <w:rPr>
                <w:b/>
                <w:bCs/>
              </w:rPr>
              <w:t>Rarely = 1 point</w:t>
            </w:r>
          </w:p>
          <w:p w14:paraId="1068D290" w14:textId="77777777" w:rsidR="00745C0C" w:rsidRPr="007C797B" w:rsidRDefault="00745C0C" w:rsidP="005847D3">
            <w:pPr>
              <w:rPr>
                <w:b/>
                <w:bCs/>
              </w:rPr>
            </w:pPr>
            <w:r w:rsidRPr="007C797B">
              <w:rPr>
                <w:b/>
                <w:bCs/>
              </w:rPr>
              <w:t>Sometimes</w:t>
            </w:r>
            <w:r>
              <w:rPr>
                <w:b/>
                <w:bCs/>
              </w:rPr>
              <w:t xml:space="preserve"> = 2 points</w:t>
            </w:r>
          </w:p>
          <w:p w14:paraId="206288F3" w14:textId="77777777" w:rsidR="00745C0C" w:rsidRPr="007C797B" w:rsidRDefault="00745C0C" w:rsidP="005847D3">
            <w:pPr>
              <w:rPr>
                <w:b/>
                <w:bCs/>
              </w:rPr>
            </w:pPr>
            <w:r w:rsidRPr="007C797B">
              <w:rPr>
                <w:b/>
                <w:bCs/>
              </w:rPr>
              <w:t>Frequently = 3 points</w:t>
            </w:r>
          </w:p>
        </w:tc>
        <w:tc>
          <w:tcPr>
            <w:tcW w:w="1392" w:type="dxa"/>
          </w:tcPr>
          <w:p w14:paraId="7F2C9350" w14:textId="77777777" w:rsidR="00745C0C" w:rsidRDefault="00745C0C" w:rsidP="005847D3">
            <w:pPr>
              <w:rPr>
                <w:b/>
                <w:bCs/>
              </w:rPr>
            </w:pPr>
            <w:r w:rsidRPr="00C17BDE">
              <w:rPr>
                <w:b/>
                <w:bCs/>
              </w:rPr>
              <w:t>I can collect documents and evidence that show I have undertaken these tasks</w:t>
            </w:r>
          </w:p>
          <w:p w14:paraId="6C1C5760" w14:textId="77777777" w:rsidR="00745C0C" w:rsidRPr="00620271" w:rsidRDefault="00745C0C" w:rsidP="005847D3">
            <w:pPr>
              <w:rPr>
                <w:b/>
                <w:bCs/>
              </w:rPr>
            </w:pPr>
            <w:r>
              <w:rPr>
                <w:b/>
                <w:bCs/>
              </w:rPr>
              <w:t>(2 points)</w:t>
            </w:r>
          </w:p>
        </w:tc>
        <w:tc>
          <w:tcPr>
            <w:tcW w:w="1392" w:type="dxa"/>
          </w:tcPr>
          <w:p w14:paraId="1650ECB2" w14:textId="77777777" w:rsidR="00745C0C" w:rsidRPr="00C17BDE" w:rsidRDefault="00745C0C" w:rsidP="005847D3">
            <w:pPr>
              <w:rPr>
                <w:b/>
                <w:bCs/>
              </w:rPr>
            </w:pPr>
            <w:r>
              <w:rPr>
                <w:b/>
                <w:bCs/>
              </w:rPr>
              <w:t>Total number of points</w:t>
            </w:r>
          </w:p>
        </w:tc>
      </w:tr>
      <w:tr w:rsidR="00745C0C" w14:paraId="452EDAD4" w14:textId="77777777" w:rsidTr="005847D3">
        <w:tc>
          <w:tcPr>
            <w:tcW w:w="2912" w:type="dxa"/>
          </w:tcPr>
          <w:p w14:paraId="2C1FB7D1" w14:textId="77777777" w:rsidR="00745C0C" w:rsidRDefault="00745C0C" w:rsidP="005847D3">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57DB8CD7" w14:textId="77777777" w:rsidR="00745C0C" w:rsidRDefault="00745C0C" w:rsidP="005847D3"/>
        </w:tc>
        <w:tc>
          <w:tcPr>
            <w:tcW w:w="1325" w:type="dxa"/>
          </w:tcPr>
          <w:p w14:paraId="1CB6EBA0" w14:textId="77777777" w:rsidR="00745C0C" w:rsidRDefault="00745C0C" w:rsidP="005847D3"/>
        </w:tc>
        <w:tc>
          <w:tcPr>
            <w:tcW w:w="1956" w:type="dxa"/>
          </w:tcPr>
          <w:p w14:paraId="307A1299" w14:textId="77777777" w:rsidR="00745C0C" w:rsidRDefault="00745C0C" w:rsidP="005847D3"/>
        </w:tc>
        <w:tc>
          <w:tcPr>
            <w:tcW w:w="1392" w:type="dxa"/>
          </w:tcPr>
          <w:p w14:paraId="56283745" w14:textId="77777777" w:rsidR="00745C0C" w:rsidRDefault="00745C0C" w:rsidP="005847D3"/>
        </w:tc>
        <w:tc>
          <w:tcPr>
            <w:tcW w:w="1392" w:type="dxa"/>
          </w:tcPr>
          <w:p w14:paraId="5FDD3B0A" w14:textId="77777777" w:rsidR="00745C0C" w:rsidRDefault="00745C0C" w:rsidP="005847D3"/>
        </w:tc>
      </w:tr>
      <w:tr w:rsidR="00745C0C" w14:paraId="6A24747D" w14:textId="77777777" w:rsidTr="005847D3">
        <w:tc>
          <w:tcPr>
            <w:tcW w:w="2912" w:type="dxa"/>
          </w:tcPr>
          <w:p w14:paraId="318DDBF2" w14:textId="77777777" w:rsidR="00745C0C" w:rsidRDefault="00745C0C" w:rsidP="005847D3">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2A3BA018" w14:textId="77777777" w:rsidR="00745C0C" w:rsidRDefault="00745C0C" w:rsidP="005847D3"/>
        </w:tc>
        <w:tc>
          <w:tcPr>
            <w:tcW w:w="1325" w:type="dxa"/>
          </w:tcPr>
          <w:p w14:paraId="4C796FA4" w14:textId="77777777" w:rsidR="00745C0C" w:rsidRDefault="00745C0C" w:rsidP="005847D3"/>
        </w:tc>
        <w:tc>
          <w:tcPr>
            <w:tcW w:w="1956" w:type="dxa"/>
          </w:tcPr>
          <w:p w14:paraId="69BCC5E2" w14:textId="77777777" w:rsidR="00745C0C" w:rsidRDefault="00745C0C" w:rsidP="005847D3"/>
        </w:tc>
        <w:tc>
          <w:tcPr>
            <w:tcW w:w="1392" w:type="dxa"/>
          </w:tcPr>
          <w:p w14:paraId="0A00711B" w14:textId="77777777" w:rsidR="00745C0C" w:rsidRDefault="00745C0C" w:rsidP="005847D3"/>
        </w:tc>
        <w:tc>
          <w:tcPr>
            <w:tcW w:w="1392" w:type="dxa"/>
          </w:tcPr>
          <w:p w14:paraId="4DFFD1E7" w14:textId="77777777" w:rsidR="00745C0C" w:rsidRDefault="00745C0C" w:rsidP="005847D3"/>
        </w:tc>
      </w:tr>
      <w:tr w:rsidR="00745C0C" w14:paraId="5678C9A7" w14:textId="77777777" w:rsidTr="005847D3">
        <w:tc>
          <w:tcPr>
            <w:tcW w:w="2912" w:type="dxa"/>
          </w:tcPr>
          <w:p w14:paraId="1395DCFE" w14:textId="77777777" w:rsidR="00745C0C" w:rsidRPr="00212219" w:rsidRDefault="00745C0C" w:rsidP="005847D3">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74BC03B" w14:textId="77777777" w:rsidR="00745C0C" w:rsidRDefault="00745C0C" w:rsidP="005847D3"/>
        </w:tc>
        <w:tc>
          <w:tcPr>
            <w:tcW w:w="1325" w:type="dxa"/>
          </w:tcPr>
          <w:p w14:paraId="301A8DF9" w14:textId="77777777" w:rsidR="00745C0C" w:rsidRDefault="00745C0C" w:rsidP="005847D3"/>
        </w:tc>
        <w:tc>
          <w:tcPr>
            <w:tcW w:w="1956" w:type="dxa"/>
          </w:tcPr>
          <w:p w14:paraId="05C54AB9" w14:textId="77777777" w:rsidR="00745C0C" w:rsidRDefault="00745C0C" w:rsidP="005847D3"/>
        </w:tc>
        <w:tc>
          <w:tcPr>
            <w:tcW w:w="1392" w:type="dxa"/>
          </w:tcPr>
          <w:p w14:paraId="7CD056B2" w14:textId="77777777" w:rsidR="00745C0C" w:rsidRDefault="00745C0C" w:rsidP="005847D3"/>
        </w:tc>
        <w:tc>
          <w:tcPr>
            <w:tcW w:w="1392" w:type="dxa"/>
          </w:tcPr>
          <w:p w14:paraId="5F9AF368" w14:textId="77777777" w:rsidR="00745C0C" w:rsidRDefault="00745C0C" w:rsidP="005847D3"/>
        </w:tc>
      </w:tr>
      <w:tr w:rsidR="00745C0C" w14:paraId="78E0A348" w14:textId="77777777" w:rsidTr="005847D3">
        <w:tc>
          <w:tcPr>
            <w:tcW w:w="2912" w:type="dxa"/>
          </w:tcPr>
          <w:p w14:paraId="72DCE295" w14:textId="77777777" w:rsidR="00745C0C" w:rsidRPr="00212219" w:rsidRDefault="00745C0C" w:rsidP="005847D3">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1EED62F2" w14:textId="77777777" w:rsidR="00745C0C" w:rsidRDefault="00745C0C" w:rsidP="005847D3"/>
        </w:tc>
        <w:tc>
          <w:tcPr>
            <w:tcW w:w="1325" w:type="dxa"/>
          </w:tcPr>
          <w:p w14:paraId="13F99849" w14:textId="77777777" w:rsidR="00745C0C" w:rsidRDefault="00745C0C" w:rsidP="005847D3"/>
        </w:tc>
        <w:tc>
          <w:tcPr>
            <w:tcW w:w="1956" w:type="dxa"/>
          </w:tcPr>
          <w:p w14:paraId="6953EF1A" w14:textId="77777777" w:rsidR="00745C0C" w:rsidRDefault="00745C0C" w:rsidP="005847D3"/>
        </w:tc>
        <w:tc>
          <w:tcPr>
            <w:tcW w:w="1392" w:type="dxa"/>
          </w:tcPr>
          <w:p w14:paraId="54089654" w14:textId="77777777" w:rsidR="00745C0C" w:rsidRDefault="00745C0C" w:rsidP="005847D3"/>
        </w:tc>
        <w:tc>
          <w:tcPr>
            <w:tcW w:w="1392" w:type="dxa"/>
          </w:tcPr>
          <w:p w14:paraId="687C0535" w14:textId="77777777" w:rsidR="00745C0C" w:rsidRDefault="00745C0C" w:rsidP="005847D3"/>
        </w:tc>
      </w:tr>
      <w:tr w:rsidR="00745C0C" w14:paraId="2F35C1CF" w14:textId="77777777" w:rsidTr="005847D3">
        <w:tc>
          <w:tcPr>
            <w:tcW w:w="2912" w:type="dxa"/>
          </w:tcPr>
          <w:p w14:paraId="5CE509F9" w14:textId="77777777" w:rsidR="00745C0C" w:rsidRPr="00620271" w:rsidRDefault="00745C0C" w:rsidP="005847D3">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59BC895F" w14:textId="77777777" w:rsidR="00745C0C" w:rsidRDefault="00745C0C" w:rsidP="005847D3"/>
        </w:tc>
        <w:tc>
          <w:tcPr>
            <w:tcW w:w="1325" w:type="dxa"/>
          </w:tcPr>
          <w:p w14:paraId="30EEDB47" w14:textId="77777777" w:rsidR="00745C0C" w:rsidRDefault="00745C0C" w:rsidP="005847D3"/>
        </w:tc>
        <w:tc>
          <w:tcPr>
            <w:tcW w:w="1956" w:type="dxa"/>
          </w:tcPr>
          <w:p w14:paraId="565EFD7F" w14:textId="77777777" w:rsidR="00745C0C" w:rsidRDefault="00745C0C" w:rsidP="005847D3"/>
        </w:tc>
        <w:tc>
          <w:tcPr>
            <w:tcW w:w="1392" w:type="dxa"/>
          </w:tcPr>
          <w:p w14:paraId="152FCEA6" w14:textId="77777777" w:rsidR="00745C0C" w:rsidRDefault="00745C0C" w:rsidP="005847D3"/>
        </w:tc>
        <w:tc>
          <w:tcPr>
            <w:tcW w:w="1392" w:type="dxa"/>
          </w:tcPr>
          <w:p w14:paraId="66178427" w14:textId="77777777" w:rsidR="00745C0C" w:rsidRDefault="00745C0C" w:rsidP="005847D3"/>
        </w:tc>
      </w:tr>
    </w:tbl>
    <w:p w14:paraId="3A627EF9"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p>
    <w:p w14:paraId="28360428"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1"/>
      <w:bookmarkEnd w:id="6"/>
      <w:r>
        <w:br w:type="page"/>
      </w:r>
    </w:p>
    <w:p w14:paraId="15287C3E" w14:textId="706D3277" w:rsidR="00745C0C" w:rsidRPr="00E77901" w:rsidRDefault="00745C0C" w:rsidP="00745C0C">
      <w:pPr>
        <w:pStyle w:val="Heading1"/>
      </w:pPr>
      <w:r w:rsidRPr="00E77901">
        <w:lastRenderedPageBreak/>
        <w:t>BSBPMG513 Manage project quality</w:t>
      </w:r>
      <w:bookmarkEnd w:id="8"/>
    </w:p>
    <w:p w14:paraId="4D3317EF" w14:textId="77777777" w:rsidR="00745C0C" w:rsidRDefault="00745C0C" w:rsidP="00745C0C">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3C2A1B9E" w14:textId="77777777" w:rsidR="00745C0C" w:rsidRDefault="00745C0C" w:rsidP="00745C0C"/>
    <w:tbl>
      <w:tblPr>
        <w:tblStyle w:val="TableGrid"/>
        <w:tblW w:w="0" w:type="auto"/>
        <w:tblLook w:val="04A0" w:firstRow="1" w:lastRow="0" w:firstColumn="1" w:lastColumn="0" w:noHBand="0" w:noVBand="1"/>
      </w:tblPr>
      <w:tblGrid>
        <w:gridCol w:w="2190"/>
        <w:gridCol w:w="1361"/>
        <w:gridCol w:w="1322"/>
        <w:gridCol w:w="1589"/>
        <w:gridCol w:w="1382"/>
        <w:gridCol w:w="1165"/>
      </w:tblGrid>
      <w:tr w:rsidR="00745C0C" w14:paraId="73851DCD" w14:textId="77777777" w:rsidTr="005847D3">
        <w:trPr>
          <w:tblHeader/>
        </w:trPr>
        <w:tc>
          <w:tcPr>
            <w:tcW w:w="2912" w:type="dxa"/>
          </w:tcPr>
          <w:p w14:paraId="3672568A" w14:textId="77777777" w:rsidR="00745C0C" w:rsidRDefault="00745C0C" w:rsidP="005847D3"/>
        </w:tc>
        <w:tc>
          <w:tcPr>
            <w:tcW w:w="1431" w:type="dxa"/>
          </w:tcPr>
          <w:p w14:paraId="5B6EB350" w14:textId="77777777" w:rsidR="00745C0C" w:rsidRDefault="00745C0C" w:rsidP="005847D3">
            <w:pPr>
              <w:rPr>
                <w:b/>
                <w:bCs/>
              </w:rPr>
            </w:pPr>
            <w:r w:rsidRPr="00C17BDE">
              <w:rPr>
                <w:b/>
                <w:bCs/>
              </w:rPr>
              <w:t>I have skills and knowledge in this area</w:t>
            </w:r>
          </w:p>
          <w:p w14:paraId="40E1F355" w14:textId="77777777" w:rsidR="00745C0C" w:rsidRPr="00620271" w:rsidRDefault="00745C0C" w:rsidP="005847D3">
            <w:pPr>
              <w:rPr>
                <w:b/>
                <w:bCs/>
              </w:rPr>
            </w:pPr>
            <w:r>
              <w:rPr>
                <w:b/>
                <w:bCs/>
              </w:rPr>
              <w:t>(1 point)</w:t>
            </w:r>
          </w:p>
        </w:tc>
        <w:tc>
          <w:tcPr>
            <w:tcW w:w="1325" w:type="dxa"/>
          </w:tcPr>
          <w:p w14:paraId="3740D39A"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D029EF9" w14:textId="77777777" w:rsidR="00745C0C" w:rsidRPr="00C17BDE" w:rsidRDefault="00745C0C" w:rsidP="005847D3">
            <w:pPr>
              <w:rPr>
                <w:b/>
                <w:bCs/>
              </w:rPr>
            </w:pPr>
            <w:r w:rsidRPr="00C17BDE">
              <w:rPr>
                <w:b/>
                <w:bCs/>
              </w:rPr>
              <w:t>I have performed these tasks:</w:t>
            </w:r>
          </w:p>
          <w:p w14:paraId="7899A31A" w14:textId="77777777" w:rsidR="00745C0C" w:rsidRPr="007C797B" w:rsidRDefault="00745C0C" w:rsidP="005847D3">
            <w:pPr>
              <w:rPr>
                <w:b/>
                <w:bCs/>
              </w:rPr>
            </w:pPr>
            <w:r w:rsidRPr="007C797B">
              <w:rPr>
                <w:b/>
                <w:bCs/>
              </w:rPr>
              <w:t>Rarely = 1 point</w:t>
            </w:r>
          </w:p>
          <w:p w14:paraId="391304D2" w14:textId="77777777" w:rsidR="00745C0C" w:rsidRPr="007C797B" w:rsidRDefault="00745C0C" w:rsidP="005847D3">
            <w:pPr>
              <w:rPr>
                <w:b/>
                <w:bCs/>
              </w:rPr>
            </w:pPr>
            <w:r w:rsidRPr="007C797B">
              <w:rPr>
                <w:b/>
                <w:bCs/>
              </w:rPr>
              <w:t>Sometimes</w:t>
            </w:r>
            <w:r>
              <w:rPr>
                <w:b/>
                <w:bCs/>
              </w:rPr>
              <w:t xml:space="preserve"> = 2 points</w:t>
            </w:r>
          </w:p>
          <w:p w14:paraId="29ACC72E" w14:textId="77777777" w:rsidR="00745C0C" w:rsidRPr="007C797B" w:rsidRDefault="00745C0C" w:rsidP="005847D3">
            <w:pPr>
              <w:rPr>
                <w:b/>
                <w:bCs/>
              </w:rPr>
            </w:pPr>
            <w:r w:rsidRPr="007C797B">
              <w:rPr>
                <w:b/>
                <w:bCs/>
              </w:rPr>
              <w:t>Frequently = 3 points</w:t>
            </w:r>
          </w:p>
        </w:tc>
        <w:tc>
          <w:tcPr>
            <w:tcW w:w="1392" w:type="dxa"/>
          </w:tcPr>
          <w:p w14:paraId="6461EFD9" w14:textId="77777777" w:rsidR="00745C0C" w:rsidRDefault="00745C0C" w:rsidP="005847D3">
            <w:pPr>
              <w:rPr>
                <w:b/>
                <w:bCs/>
              </w:rPr>
            </w:pPr>
            <w:r w:rsidRPr="00C17BDE">
              <w:rPr>
                <w:b/>
                <w:bCs/>
              </w:rPr>
              <w:t>I can collect documents and evidence that show I have undertaken these tasks</w:t>
            </w:r>
          </w:p>
          <w:p w14:paraId="1C3B4441" w14:textId="77777777" w:rsidR="00745C0C" w:rsidRPr="00620271" w:rsidRDefault="00745C0C" w:rsidP="005847D3">
            <w:pPr>
              <w:rPr>
                <w:b/>
                <w:bCs/>
              </w:rPr>
            </w:pPr>
            <w:r>
              <w:rPr>
                <w:b/>
                <w:bCs/>
              </w:rPr>
              <w:t>(2 points)</w:t>
            </w:r>
          </w:p>
        </w:tc>
        <w:tc>
          <w:tcPr>
            <w:tcW w:w="1392" w:type="dxa"/>
          </w:tcPr>
          <w:p w14:paraId="28B64516" w14:textId="77777777" w:rsidR="00745C0C" w:rsidRPr="00C17BDE" w:rsidRDefault="00745C0C" w:rsidP="005847D3">
            <w:pPr>
              <w:rPr>
                <w:b/>
                <w:bCs/>
              </w:rPr>
            </w:pPr>
            <w:r>
              <w:rPr>
                <w:b/>
                <w:bCs/>
              </w:rPr>
              <w:t>Total number of points</w:t>
            </w:r>
          </w:p>
        </w:tc>
      </w:tr>
      <w:tr w:rsidR="00745C0C" w14:paraId="08D5CB91" w14:textId="77777777" w:rsidTr="005847D3">
        <w:tc>
          <w:tcPr>
            <w:tcW w:w="2912" w:type="dxa"/>
          </w:tcPr>
          <w:p w14:paraId="54D5463F" w14:textId="77777777" w:rsidR="00745C0C" w:rsidRDefault="00745C0C" w:rsidP="005847D3">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14F4B3A2" w14:textId="77777777" w:rsidR="00745C0C" w:rsidRDefault="00745C0C" w:rsidP="005847D3"/>
        </w:tc>
        <w:tc>
          <w:tcPr>
            <w:tcW w:w="1325" w:type="dxa"/>
          </w:tcPr>
          <w:p w14:paraId="0A9C120A" w14:textId="77777777" w:rsidR="00745C0C" w:rsidRDefault="00745C0C" w:rsidP="005847D3"/>
        </w:tc>
        <w:tc>
          <w:tcPr>
            <w:tcW w:w="1956" w:type="dxa"/>
          </w:tcPr>
          <w:p w14:paraId="206CC85A" w14:textId="77777777" w:rsidR="00745C0C" w:rsidRDefault="00745C0C" w:rsidP="005847D3"/>
        </w:tc>
        <w:tc>
          <w:tcPr>
            <w:tcW w:w="1392" w:type="dxa"/>
          </w:tcPr>
          <w:p w14:paraId="084ED973" w14:textId="77777777" w:rsidR="00745C0C" w:rsidRDefault="00745C0C" w:rsidP="005847D3"/>
        </w:tc>
        <w:tc>
          <w:tcPr>
            <w:tcW w:w="1392" w:type="dxa"/>
          </w:tcPr>
          <w:p w14:paraId="53F8BF75" w14:textId="77777777" w:rsidR="00745C0C" w:rsidRDefault="00745C0C" w:rsidP="005847D3"/>
        </w:tc>
      </w:tr>
      <w:tr w:rsidR="00745C0C" w14:paraId="2574963E" w14:textId="77777777" w:rsidTr="005847D3">
        <w:tc>
          <w:tcPr>
            <w:tcW w:w="2912" w:type="dxa"/>
          </w:tcPr>
          <w:p w14:paraId="0CEF27E9" w14:textId="77777777" w:rsidR="00745C0C" w:rsidRPr="00212219" w:rsidRDefault="00745C0C" w:rsidP="005847D3">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4DDACBE4" w14:textId="77777777" w:rsidR="00745C0C" w:rsidRDefault="00745C0C" w:rsidP="005847D3"/>
        </w:tc>
        <w:tc>
          <w:tcPr>
            <w:tcW w:w="1325" w:type="dxa"/>
          </w:tcPr>
          <w:p w14:paraId="5DCCD726" w14:textId="77777777" w:rsidR="00745C0C" w:rsidRDefault="00745C0C" w:rsidP="005847D3"/>
        </w:tc>
        <w:tc>
          <w:tcPr>
            <w:tcW w:w="1956" w:type="dxa"/>
          </w:tcPr>
          <w:p w14:paraId="1666A72C" w14:textId="77777777" w:rsidR="00745C0C" w:rsidRDefault="00745C0C" w:rsidP="005847D3"/>
        </w:tc>
        <w:tc>
          <w:tcPr>
            <w:tcW w:w="1392" w:type="dxa"/>
          </w:tcPr>
          <w:p w14:paraId="7B27F8B4" w14:textId="77777777" w:rsidR="00745C0C" w:rsidRDefault="00745C0C" w:rsidP="005847D3"/>
        </w:tc>
        <w:tc>
          <w:tcPr>
            <w:tcW w:w="1392" w:type="dxa"/>
          </w:tcPr>
          <w:p w14:paraId="477D1AA9" w14:textId="77777777" w:rsidR="00745C0C" w:rsidRDefault="00745C0C" w:rsidP="005847D3"/>
        </w:tc>
      </w:tr>
      <w:tr w:rsidR="00745C0C" w14:paraId="744BB28D" w14:textId="77777777" w:rsidTr="005847D3">
        <w:tc>
          <w:tcPr>
            <w:tcW w:w="2912" w:type="dxa"/>
          </w:tcPr>
          <w:p w14:paraId="04B4A1FE" w14:textId="77777777" w:rsidR="00745C0C" w:rsidRDefault="00745C0C" w:rsidP="005847D3">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20B73C1B" w14:textId="77777777" w:rsidR="00745C0C" w:rsidRDefault="00745C0C" w:rsidP="005847D3"/>
        </w:tc>
        <w:tc>
          <w:tcPr>
            <w:tcW w:w="1325" w:type="dxa"/>
          </w:tcPr>
          <w:p w14:paraId="30899F71" w14:textId="77777777" w:rsidR="00745C0C" w:rsidRDefault="00745C0C" w:rsidP="005847D3"/>
        </w:tc>
        <w:tc>
          <w:tcPr>
            <w:tcW w:w="1956" w:type="dxa"/>
          </w:tcPr>
          <w:p w14:paraId="2AB67E68" w14:textId="77777777" w:rsidR="00745C0C" w:rsidRDefault="00745C0C" w:rsidP="005847D3"/>
        </w:tc>
        <w:tc>
          <w:tcPr>
            <w:tcW w:w="1392" w:type="dxa"/>
          </w:tcPr>
          <w:p w14:paraId="361C12C8" w14:textId="77777777" w:rsidR="00745C0C" w:rsidRDefault="00745C0C" w:rsidP="005847D3"/>
        </w:tc>
        <w:tc>
          <w:tcPr>
            <w:tcW w:w="1392" w:type="dxa"/>
          </w:tcPr>
          <w:p w14:paraId="6E094291" w14:textId="77777777" w:rsidR="00745C0C" w:rsidRDefault="00745C0C" w:rsidP="005847D3"/>
        </w:tc>
      </w:tr>
      <w:tr w:rsidR="00745C0C" w14:paraId="5A3E2F0B" w14:textId="77777777" w:rsidTr="005847D3">
        <w:tc>
          <w:tcPr>
            <w:tcW w:w="2912" w:type="dxa"/>
          </w:tcPr>
          <w:p w14:paraId="170DD16C" w14:textId="77777777" w:rsidR="00745C0C" w:rsidRDefault="00745C0C" w:rsidP="005847D3">
            <w:r>
              <w:t>I have s</w:t>
            </w:r>
            <w:r w:rsidRPr="00E77901">
              <w:t>elect</w:t>
            </w:r>
            <w:r>
              <w:t>ed</w:t>
            </w:r>
            <w:r w:rsidRPr="00E77901">
              <w:t xml:space="preserve"> established quality management methods, techniques and tools to resolve quality issues</w:t>
            </w:r>
          </w:p>
        </w:tc>
        <w:tc>
          <w:tcPr>
            <w:tcW w:w="1431" w:type="dxa"/>
          </w:tcPr>
          <w:p w14:paraId="0827DC01" w14:textId="77777777" w:rsidR="00745C0C" w:rsidRDefault="00745C0C" w:rsidP="005847D3"/>
        </w:tc>
        <w:tc>
          <w:tcPr>
            <w:tcW w:w="1325" w:type="dxa"/>
          </w:tcPr>
          <w:p w14:paraId="7C2FB594" w14:textId="77777777" w:rsidR="00745C0C" w:rsidRDefault="00745C0C" w:rsidP="005847D3"/>
        </w:tc>
        <w:tc>
          <w:tcPr>
            <w:tcW w:w="1956" w:type="dxa"/>
          </w:tcPr>
          <w:p w14:paraId="4D55D6D7" w14:textId="77777777" w:rsidR="00745C0C" w:rsidRDefault="00745C0C" w:rsidP="005847D3"/>
        </w:tc>
        <w:tc>
          <w:tcPr>
            <w:tcW w:w="1392" w:type="dxa"/>
          </w:tcPr>
          <w:p w14:paraId="711FDB7B" w14:textId="77777777" w:rsidR="00745C0C" w:rsidRDefault="00745C0C" w:rsidP="005847D3"/>
        </w:tc>
        <w:tc>
          <w:tcPr>
            <w:tcW w:w="1392" w:type="dxa"/>
          </w:tcPr>
          <w:p w14:paraId="6E33F4AB" w14:textId="77777777" w:rsidR="00745C0C" w:rsidRDefault="00745C0C" w:rsidP="005847D3"/>
        </w:tc>
      </w:tr>
      <w:tr w:rsidR="00745C0C" w14:paraId="259E9F6A" w14:textId="77777777" w:rsidTr="005847D3">
        <w:tc>
          <w:tcPr>
            <w:tcW w:w="2912" w:type="dxa"/>
          </w:tcPr>
          <w:p w14:paraId="1E9F9AA1" w14:textId="77777777" w:rsidR="00745C0C" w:rsidRPr="00212219" w:rsidRDefault="00745C0C" w:rsidP="005847D3">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6BFBDFF6" w14:textId="77777777" w:rsidR="00745C0C" w:rsidRDefault="00745C0C" w:rsidP="005847D3"/>
        </w:tc>
        <w:tc>
          <w:tcPr>
            <w:tcW w:w="1325" w:type="dxa"/>
          </w:tcPr>
          <w:p w14:paraId="38CBD987" w14:textId="77777777" w:rsidR="00745C0C" w:rsidRDefault="00745C0C" w:rsidP="005847D3"/>
        </w:tc>
        <w:tc>
          <w:tcPr>
            <w:tcW w:w="1956" w:type="dxa"/>
          </w:tcPr>
          <w:p w14:paraId="7F64DEF0" w14:textId="77777777" w:rsidR="00745C0C" w:rsidRDefault="00745C0C" w:rsidP="005847D3"/>
        </w:tc>
        <w:tc>
          <w:tcPr>
            <w:tcW w:w="1392" w:type="dxa"/>
          </w:tcPr>
          <w:p w14:paraId="5BC9A7A7" w14:textId="77777777" w:rsidR="00745C0C" w:rsidRDefault="00745C0C" w:rsidP="005847D3"/>
        </w:tc>
        <w:tc>
          <w:tcPr>
            <w:tcW w:w="1392" w:type="dxa"/>
          </w:tcPr>
          <w:p w14:paraId="6231A548" w14:textId="77777777" w:rsidR="00745C0C" w:rsidRDefault="00745C0C" w:rsidP="005847D3"/>
        </w:tc>
      </w:tr>
      <w:tr w:rsidR="00745C0C" w14:paraId="7EAEC422" w14:textId="77777777" w:rsidTr="005847D3">
        <w:tc>
          <w:tcPr>
            <w:tcW w:w="2912" w:type="dxa"/>
          </w:tcPr>
          <w:p w14:paraId="51565A55" w14:textId="77777777" w:rsidR="00745C0C" w:rsidRDefault="00745C0C" w:rsidP="005847D3">
            <w:r>
              <w:t>I have m</w:t>
            </w:r>
            <w:r w:rsidRPr="00E77901">
              <w:t>aintain</w:t>
            </w:r>
            <w:r>
              <w:t>ed</w:t>
            </w:r>
            <w:r w:rsidRPr="00E77901">
              <w:t xml:space="preserve"> a quality management system to enable accurate and timely recording of quality audit data</w:t>
            </w:r>
            <w:r>
              <w:t>.</w:t>
            </w:r>
          </w:p>
        </w:tc>
        <w:tc>
          <w:tcPr>
            <w:tcW w:w="1431" w:type="dxa"/>
          </w:tcPr>
          <w:p w14:paraId="78D44AE3" w14:textId="77777777" w:rsidR="00745C0C" w:rsidRDefault="00745C0C" w:rsidP="005847D3"/>
        </w:tc>
        <w:tc>
          <w:tcPr>
            <w:tcW w:w="1325" w:type="dxa"/>
          </w:tcPr>
          <w:p w14:paraId="0349E8C5" w14:textId="77777777" w:rsidR="00745C0C" w:rsidRDefault="00745C0C" w:rsidP="005847D3"/>
        </w:tc>
        <w:tc>
          <w:tcPr>
            <w:tcW w:w="1956" w:type="dxa"/>
          </w:tcPr>
          <w:p w14:paraId="45737C3F" w14:textId="77777777" w:rsidR="00745C0C" w:rsidRDefault="00745C0C" w:rsidP="005847D3"/>
        </w:tc>
        <w:tc>
          <w:tcPr>
            <w:tcW w:w="1392" w:type="dxa"/>
          </w:tcPr>
          <w:p w14:paraId="7A725CF2" w14:textId="77777777" w:rsidR="00745C0C" w:rsidRDefault="00745C0C" w:rsidP="005847D3"/>
        </w:tc>
        <w:tc>
          <w:tcPr>
            <w:tcW w:w="1392" w:type="dxa"/>
          </w:tcPr>
          <w:p w14:paraId="10649B84" w14:textId="77777777" w:rsidR="00745C0C" w:rsidRDefault="00745C0C" w:rsidP="005847D3"/>
        </w:tc>
      </w:tr>
      <w:tr w:rsidR="00745C0C" w14:paraId="736682B3" w14:textId="77777777" w:rsidTr="005847D3">
        <w:tc>
          <w:tcPr>
            <w:tcW w:w="2912" w:type="dxa"/>
          </w:tcPr>
          <w:p w14:paraId="11A73A80" w14:textId="77777777" w:rsidR="00745C0C" w:rsidRDefault="00745C0C" w:rsidP="005847D3">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577BF493" w14:textId="77777777" w:rsidR="00745C0C" w:rsidRDefault="00745C0C" w:rsidP="005847D3"/>
        </w:tc>
        <w:tc>
          <w:tcPr>
            <w:tcW w:w="1325" w:type="dxa"/>
          </w:tcPr>
          <w:p w14:paraId="49628E75" w14:textId="77777777" w:rsidR="00745C0C" w:rsidRDefault="00745C0C" w:rsidP="005847D3"/>
        </w:tc>
        <w:tc>
          <w:tcPr>
            <w:tcW w:w="1956" w:type="dxa"/>
          </w:tcPr>
          <w:p w14:paraId="64FFFD49" w14:textId="77777777" w:rsidR="00745C0C" w:rsidRDefault="00745C0C" w:rsidP="005847D3"/>
        </w:tc>
        <w:tc>
          <w:tcPr>
            <w:tcW w:w="1392" w:type="dxa"/>
          </w:tcPr>
          <w:p w14:paraId="4BA4D11B" w14:textId="77777777" w:rsidR="00745C0C" w:rsidRDefault="00745C0C" w:rsidP="005847D3"/>
        </w:tc>
        <w:tc>
          <w:tcPr>
            <w:tcW w:w="1392" w:type="dxa"/>
          </w:tcPr>
          <w:p w14:paraId="0CF6CEC1" w14:textId="77777777" w:rsidR="00745C0C" w:rsidRDefault="00745C0C" w:rsidP="005847D3"/>
        </w:tc>
      </w:tr>
      <w:tr w:rsidR="00745C0C" w14:paraId="023EE43F" w14:textId="77777777" w:rsidTr="005847D3">
        <w:tc>
          <w:tcPr>
            <w:tcW w:w="2912" w:type="dxa"/>
          </w:tcPr>
          <w:p w14:paraId="3EB0FCE5" w14:textId="77777777" w:rsidR="00745C0C" w:rsidRPr="00620271" w:rsidRDefault="00745C0C" w:rsidP="005847D3">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26E2BE60" w14:textId="77777777" w:rsidR="00745C0C" w:rsidRDefault="00745C0C" w:rsidP="005847D3"/>
        </w:tc>
        <w:tc>
          <w:tcPr>
            <w:tcW w:w="1325" w:type="dxa"/>
          </w:tcPr>
          <w:p w14:paraId="63AE32E7" w14:textId="77777777" w:rsidR="00745C0C" w:rsidRDefault="00745C0C" w:rsidP="005847D3"/>
        </w:tc>
        <w:tc>
          <w:tcPr>
            <w:tcW w:w="1956" w:type="dxa"/>
          </w:tcPr>
          <w:p w14:paraId="2CE3B371" w14:textId="77777777" w:rsidR="00745C0C" w:rsidRDefault="00745C0C" w:rsidP="005847D3"/>
        </w:tc>
        <w:tc>
          <w:tcPr>
            <w:tcW w:w="1392" w:type="dxa"/>
          </w:tcPr>
          <w:p w14:paraId="3667C2A1" w14:textId="77777777" w:rsidR="00745C0C" w:rsidRDefault="00745C0C" w:rsidP="005847D3"/>
        </w:tc>
        <w:tc>
          <w:tcPr>
            <w:tcW w:w="1392" w:type="dxa"/>
          </w:tcPr>
          <w:p w14:paraId="45A26664" w14:textId="77777777" w:rsidR="00745C0C" w:rsidRDefault="00745C0C" w:rsidP="005847D3"/>
        </w:tc>
      </w:tr>
    </w:tbl>
    <w:p w14:paraId="41C6F72A" w14:textId="77777777" w:rsidR="00745C0C" w:rsidRDefault="00745C0C" w:rsidP="00745C0C"/>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68CEEF67" w14:textId="77777777" w:rsidR="00745C0C" w:rsidRDefault="00745C0C" w:rsidP="00745C0C">
      <w:pPr>
        <w:pStyle w:val="Heading1"/>
      </w:pPr>
      <w:r>
        <w:lastRenderedPageBreak/>
        <w:t xml:space="preserve">BSBSUS501 </w:t>
      </w:r>
      <w:r w:rsidRPr="00030131">
        <w:t>Develop workplace policy and procedures for sustainability</w:t>
      </w:r>
    </w:p>
    <w:p w14:paraId="65C343D1" w14:textId="77777777" w:rsidR="00745C0C" w:rsidRDefault="00745C0C" w:rsidP="00745C0C">
      <w:r>
        <w:t>This unit describes the skills and knowledge required to develop and implement a workplace sustainability policy and to modify the policy to suit changed circumstances. It applies to individuals with managerial responsibilities who undertake work developing approaches to create, monitor and improve strategies and policies within workplaces and engage with a range of relevant stakeholders and specialists. No licensing, legislative or certification requirements apply to this unit at the time of publication.</w:t>
      </w:r>
    </w:p>
    <w:p w14:paraId="0F0D9D5E" w14:textId="77777777" w:rsidR="00745C0C" w:rsidRDefault="00745C0C" w:rsidP="00745C0C"/>
    <w:tbl>
      <w:tblPr>
        <w:tblStyle w:val="TableGrid"/>
        <w:tblW w:w="0" w:type="auto"/>
        <w:tblLook w:val="04A0" w:firstRow="1" w:lastRow="0" w:firstColumn="1" w:lastColumn="0" w:noHBand="0" w:noVBand="1"/>
      </w:tblPr>
      <w:tblGrid>
        <w:gridCol w:w="2294"/>
        <w:gridCol w:w="1350"/>
        <w:gridCol w:w="1322"/>
        <w:gridCol w:w="1532"/>
        <w:gridCol w:w="1381"/>
        <w:gridCol w:w="1130"/>
      </w:tblGrid>
      <w:tr w:rsidR="00745C0C" w14:paraId="7020600E" w14:textId="77777777" w:rsidTr="005847D3">
        <w:trPr>
          <w:tblHeader/>
        </w:trPr>
        <w:tc>
          <w:tcPr>
            <w:tcW w:w="2912" w:type="dxa"/>
          </w:tcPr>
          <w:p w14:paraId="185ADCF8" w14:textId="77777777" w:rsidR="00745C0C" w:rsidRDefault="00745C0C" w:rsidP="005847D3"/>
        </w:tc>
        <w:tc>
          <w:tcPr>
            <w:tcW w:w="1431" w:type="dxa"/>
          </w:tcPr>
          <w:p w14:paraId="70DBC3F2" w14:textId="77777777" w:rsidR="00745C0C" w:rsidRDefault="00745C0C" w:rsidP="005847D3">
            <w:pPr>
              <w:rPr>
                <w:b/>
                <w:bCs/>
              </w:rPr>
            </w:pPr>
            <w:r w:rsidRPr="00C17BDE">
              <w:rPr>
                <w:b/>
                <w:bCs/>
              </w:rPr>
              <w:t>I have skills and knowledge in this area</w:t>
            </w:r>
          </w:p>
          <w:p w14:paraId="39F92169" w14:textId="77777777" w:rsidR="00745C0C" w:rsidRPr="00620271" w:rsidRDefault="00745C0C" w:rsidP="005847D3">
            <w:pPr>
              <w:rPr>
                <w:b/>
                <w:bCs/>
              </w:rPr>
            </w:pPr>
            <w:r>
              <w:rPr>
                <w:b/>
                <w:bCs/>
              </w:rPr>
              <w:t>(1 point)</w:t>
            </w:r>
          </w:p>
        </w:tc>
        <w:tc>
          <w:tcPr>
            <w:tcW w:w="1325" w:type="dxa"/>
          </w:tcPr>
          <w:p w14:paraId="258394C9"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3EF9C1D" w14:textId="77777777" w:rsidR="00745C0C" w:rsidRPr="00C17BDE" w:rsidRDefault="00745C0C" w:rsidP="005847D3">
            <w:pPr>
              <w:rPr>
                <w:b/>
                <w:bCs/>
              </w:rPr>
            </w:pPr>
            <w:r w:rsidRPr="00C17BDE">
              <w:rPr>
                <w:b/>
                <w:bCs/>
              </w:rPr>
              <w:t>I have performed these tasks:</w:t>
            </w:r>
          </w:p>
          <w:p w14:paraId="5A44EE1C" w14:textId="77777777" w:rsidR="00745C0C" w:rsidRPr="007C797B" w:rsidRDefault="00745C0C" w:rsidP="005847D3">
            <w:pPr>
              <w:rPr>
                <w:b/>
                <w:bCs/>
              </w:rPr>
            </w:pPr>
            <w:r w:rsidRPr="007C797B">
              <w:rPr>
                <w:b/>
                <w:bCs/>
              </w:rPr>
              <w:t>Rarely = 1 point</w:t>
            </w:r>
          </w:p>
          <w:p w14:paraId="216F7F64" w14:textId="77777777" w:rsidR="00745C0C" w:rsidRPr="007C797B" w:rsidRDefault="00745C0C" w:rsidP="005847D3">
            <w:pPr>
              <w:rPr>
                <w:b/>
                <w:bCs/>
              </w:rPr>
            </w:pPr>
            <w:r w:rsidRPr="007C797B">
              <w:rPr>
                <w:b/>
                <w:bCs/>
              </w:rPr>
              <w:t>Sometimes</w:t>
            </w:r>
            <w:r>
              <w:rPr>
                <w:b/>
                <w:bCs/>
              </w:rPr>
              <w:t xml:space="preserve"> = 2 points</w:t>
            </w:r>
          </w:p>
          <w:p w14:paraId="4D76E34A" w14:textId="77777777" w:rsidR="00745C0C" w:rsidRPr="007C797B" w:rsidRDefault="00745C0C" w:rsidP="005847D3">
            <w:pPr>
              <w:rPr>
                <w:b/>
                <w:bCs/>
              </w:rPr>
            </w:pPr>
            <w:r w:rsidRPr="007C797B">
              <w:rPr>
                <w:b/>
                <w:bCs/>
              </w:rPr>
              <w:t>Frequently = 3 points</w:t>
            </w:r>
          </w:p>
        </w:tc>
        <w:tc>
          <w:tcPr>
            <w:tcW w:w="1392" w:type="dxa"/>
          </w:tcPr>
          <w:p w14:paraId="64FA5E0E" w14:textId="77777777" w:rsidR="00745C0C" w:rsidRDefault="00745C0C" w:rsidP="005847D3">
            <w:pPr>
              <w:rPr>
                <w:b/>
                <w:bCs/>
              </w:rPr>
            </w:pPr>
            <w:r w:rsidRPr="00C17BDE">
              <w:rPr>
                <w:b/>
                <w:bCs/>
              </w:rPr>
              <w:t>I can collect documents and evidence that show I have undertaken these tasks</w:t>
            </w:r>
          </w:p>
          <w:p w14:paraId="73F7268F" w14:textId="77777777" w:rsidR="00745C0C" w:rsidRPr="00620271" w:rsidRDefault="00745C0C" w:rsidP="005847D3">
            <w:pPr>
              <w:rPr>
                <w:b/>
                <w:bCs/>
              </w:rPr>
            </w:pPr>
            <w:r>
              <w:rPr>
                <w:b/>
                <w:bCs/>
              </w:rPr>
              <w:t>(2 points)</w:t>
            </w:r>
          </w:p>
        </w:tc>
        <w:tc>
          <w:tcPr>
            <w:tcW w:w="1392" w:type="dxa"/>
          </w:tcPr>
          <w:p w14:paraId="6B8F363B" w14:textId="77777777" w:rsidR="00745C0C" w:rsidRPr="00C17BDE" w:rsidRDefault="00745C0C" w:rsidP="005847D3">
            <w:pPr>
              <w:rPr>
                <w:b/>
                <w:bCs/>
              </w:rPr>
            </w:pPr>
            <w:r>
              <w:rPr>
                <w:b/>
                <w:bCs/>
              </w:rPr>
              <w:t>Total number of points</w:t>
            </w:r>
          </w:p>
        </w:tc>
      </w:tr>
      <w:tr w:rsidR="00745C0C" w14:paraId="56060F1C" w14:textId="77777777" w:rsidTr="005847D3">
        <w:tc>
          <w:tcPr>
            <w:tcW w:w="2912" w:type="dxa"/>
          </w:tcPr>
          <w:p w14:paraId="2511E536" w14:textId="77777777" w:rsidR="00745C0C" w:rsidRDefault="00745C0C" w:rsidP="005847D3">
            <w:r>
              <w:t>I have scoped and developed organisational policies and procedures that comply with legislative requirements and support the organisation’s sustainability goals including</w:t>
            </w:r>
          </w:p>
          <w:p w14:paraId="3A93004A" w14:textId="77777777" w:rsidR="00745C0C" w:rsidRDefault="00745C0C" w:rsidP="005847D3">
            <w:r>
              <w:t>minimising resource use, resource efficiency, reducing toxic material and hazardous chemical use, employing life cycle management approaches and continuous improvement.</w:t>
            </w:r>
          </w:p>
        </w:tc>
        <w:tc>
          <w:tcPr>
            <w:tcW w:w="1431" w:type="dxa"/>
          </w:tcPr>
          <w:p w14:paraId="347EEF26" w14:textId="77777777" w:rsidR="00745C0C" w:rsidRDefault="00745C0C" w:rsidP="005847D3"/>
        </w:tc>
        <w:tc>
          <w:tcPr>
            <w:tcW w:w="1325" w:type="dxa"/>
          </w:tcPr>
          <w:p w14:paraId="04A95D99" w14:textId="77777777" w:rsidR="00745C0C" w:rsidRDefault="00745C0C" w:rsidP="005847D3"/>
        </w:tc>
        <w:tc>
          <w:tcPr>
            <w:tcW w:w="1956" w:type="dxa"/>
          </w:tcPr>
          <w:p w14:paraId="7078736C" w14:textId="77777777" w:rsidR="00745C0C" w:rsidRDefault="00745C0C" w:rsidP="005847D3"/>
        </w:tc>
        <w:tc>
          <w:tcPr>
            <w:tcW w:w="1392" w:type="dxa"/>
          </w:tcPr>
          <w:p w14:paraId="57F0E2F4" w14:textId="77777777" w:rsidR="00745C0C" w:rsidRDefault="00745C0C" w:rsidP="005847D3"/>
        </w:tc>
        <w:tc>
          <w:tcPr>
            <w:tcW w:w="1392" w:type="dxa"/>
          </w:tcPr>
          <w:p w14:paraId="4F3F9A0F" w14:textId="77777777" w:rsidR="00745C0C" w:rsidRDefault="00745C0C" w:rsidP="005847D3"/>
        </w:tc>
      </w:tr>
      <w:tr w:rsidR="00745C0C" w14:paraId="390A638E" w14:textId="77777777" w:rsidTr="005847D3">
        <w:tc>
          <w:tcPr>
            <w:tcW w:w="2912" w:type="dxa"/>
          </w:tcPr>
          <w:p w14:paraId="417E80F6" w14:textId="77777777" w:rsidR="00745C0C" w:rsidRDefault="00745C0C" w:rsidP="005847D3">
            <w:r>
              <w:t xml:space="preserve">I have made </w:t>
            </w:r>
            <w:r w:rsidRPr="00030131">
              <w:t xml:space="preserve">recommendations for policy options based on likely </w:t>
            </w:r>
            <w:r w:rsidRPr="00030131">
              <w:lastRenderedPageBreak/>
              <w:t>effectiveness, timeframes and cost</w:t>
            </w:r>
          </w:p>
        </w:tc>
        <w:tc>
          <w:tcPr>
            <w:tcW w:w="1431" w:type="dxa"/>
          </w:tcPr>
          <w:p w14:paraId="2D262467" w14:textId="77777777" w:rsidR="00745C0C" w:rsidRDefault="00745C0C" w:rsidP="005847D3"/>
        </w:tc>
        <w:tc>
          <w:tcPr>
            <w:tcW w:w="1325" w:type="dxa"/>
          </w:tcPr>
          <w:p w14:paraId="2B4F3E63" w14:textId="77777777" w:rsidR="00745C0C" w:rsidRDefault="00745C0C" w:rsidP="005847D3"/>
        </w:tc>
        <w:tc>
          <w:tcPr>
            <w:tcW w:w="1956" w:type="dxa"/>
          </w:tcPr>
          <w:p w14:paraId="1A1933EF" w14:textId="77777777" w:rsidR="00745C0C" w:rsidRDefault="00745C0C" w:rsidP="005847D3"/>
        </w:tc>
        <w:tc>
          <w:tcPr>
            <w:tcW w:w="1392" w:type="dxa"/>
          </w:tcPr>
          <w:p w14:paraId="53EA14BD" w14:textId="77777777" w:rsidR="00745C0C" w:rsidRDefault="00745C0C" w:rsidP="005847D3"/>
        </w:tc>
        <w:tc>
          <w:tcPr>
            <w:tcW w:w="1392" w:type="dxa"/>
          </w:tcPr>
          <w:p w14:paraId="562A8A59" w14:textId="77777777" w:rsidR="00745C0C" w:rsidRDefault="00745C0C" w:rsidP="005847D3"/>
        </w:tc>
      </w:tr>
      <w:tr w:rsidR="00745C0C" w14:paraId="5F59352C" w14:textId="77777777" w:rsidTr="005847D3">
        <w:tc>
          <w:tcPr>
            <w:tcW w:w="2912" w:type="dxa"/>
          </w:tcPr>
          <w:p w14:paraId="5E9A15A7" w14:textId="77777777" w:rsidR="00745C0C" w:rsidRDefault="00745C0C" w:rsidP="005847D3">
            <w:r>
              <w:t>I have a</w:t>
            </w:r>
            <w:r w:rsidRPr="00030131">
              <w:t>gree</w:t>
            </w:r>
            <w:r>
              <w:t>d</w:t>
            </w:r>
            <w:r w:rsidRPr="00030131">
              <w:t xml:space="preserve"> to appropriate methods of implementation, outcomes and performance indicators</w:t>
            </w:r>
            <w:r>
              <w:t>.</w:t>
            </w:r>
          </w:p>
        </w:tc>
        <w:tc>
          <w:tcPr>
            <w:tcW w:w="1431" w:type="dxa"/>
          </w:tcPr>
          <w:p w14:paraId="583D840E" w14:textId="77777777" w:rsidR="00745C0C" w:rsidRDefault="00745C0C" w:rsidP="005847D3"/>
        </w:tc>
        <w:tc>
          <w:tcPr>
            <w:tcW w:w="1325" w:type="dxa"/>
          </w:tcPr>
          <w:p w14:paraId="4AFFE580" w14:textId="77777777" w:rsidR="00745C0C" w:rsidRDefault="00745C0C" w:rsidP="005847D3"/>
        </w:tc>
        <w:tc>
          <w:tcPr>
            <w:tcW w:w="1956" w:type="dxa"/>
          </w:tcPr>
          <w:p w14:paraId="5614463A" w14:textId="77777777" w:rsidR="00745C0C" w:rsidRDefault="00745C0C" w:rsidP="005847D3"/>
        </w:tc>
        <w:tc>
          <w:tcPr>
            <w:tcW w:w="1392" w:type="dxa"/>
          </w:tcPr>
          <w:p w14:paraId="62D6FA08" w14:textId="77777777" w:rsidR="00745C0C" w:rsidRDefault="00745C0C" w:rsidP="005847D3"/>
        </w:tc>
        <w:tc>
          <w:tcPr>
            <w:tcW w:w="1392" w:type="dxa"/>
          </w:tcPr>
          <w:p w14:paraId="6C42F260" w14:textId="77777777" w:rsidR="00745C0C" w:rsidRDefault="00745C0C" w:rsidP="005847D3"/>
        </w:tc>
      </w:tr>
      <w:tr w:rsidR="00745C0C" w14:paraId="097714AC" w14:textId="77777777" w:rsidTr="005847D3">
        <w:tc>
          <w:tcPr>
            <w:tcW w:w="2912" w:type="dxa"/>
          </w:tcPr>
          <w:p w14:paraId="7C59D330" w14:textId="77777777" w:rsidR="00745C0C" w:rsidRDefault="00745C0C" w:rsidP="005847D3">
            <w:r>
              <w:t>I have planned and implemented sustainability policy and procedures including agreed outcomes,</w:t>
            </w:r>
          </w:p>
          <w:p w14:paraId="1D07E275" w14:textId="77777777" w:rsidR="00745C0C" w:rsidRDefault="00745C0C" w:rsidP="005847D3">
            <w:r>
              <w:t xml:space="preserve">performance indicators, activities to be undertaken, </w:t>
            </w:r>
          </w:p>
          <w:p w14:paraId="52876C75" w14:textId="77777777" w:rsidR="00745C0C" w:rsidRDefault="00745C0C" w:rsidP="005847D3">
            <w:r>
              <w:t>assigned responsibilities and</w:t>
            </w:r>
          </w:p>
          <w:p w14:paraId="3058A90F" w14:textId="77777777" w:rsidR="00745C0C" w:rsidRDefault="00745C0C" w:rsidP="005847D3">
            <w:r>
              <w:t>record keeping, review and improvement processes.</w:t>
            </w:r>
          </w:p>
        </w:tc>
        <w:tc>
          <w:tcPr>
            <w:tcW w:w="1431" w:type="dxa"/>
          </w:tcPr>
          <w:p w14:paraId="545A7525" w14:textId="77777777" w:rsidR="00745C0C" w:rsidRDefault="00745C0C" w:rsidP="005847D3"/>
        </w:tc>
        <w:tc>
          <w:tcPr>
            <w:tcW w:w="1325" w:type="dxa"/>
          </w:tcPr>
          <w:p w14:paraId="2D4CFE55" w14:textId="77777777" w:rsidR="00745C0C" w:rsidRDefault="00745C0C" w:rsidP="005847D3"/>
        </w:tc>
        <w:tc>
          <w:tcPr>
            <w:tcW w:w="1956" w:type="dxa"/>
          </w:tcPr>
          <w:p w14:paraId="7DC5E050" w14:textId="77777777" w:rsidR="00745C0C" w:rsidRDefault="00745C0C" w:rsidP="005847D3"/>
        </w:tc>
        <w:tc>
          <w:tcPr>
            <w:tcW w:w="1392" w:type="dxa"/>
          </w:tcPr>
          <w:p w14:paraId="2B3B4A4F" w14:textId="77777777" w:rsidR="00745C0C" w:rsidRDefault="00745C0C" w:rsidP="005847D3"/>
        </w:tc>
        <w:tc>
          <w:tcPr>
            <w:tcW w:w="1392" w:type="dxa"/>
          </w:tcPr>
          <w:p w14:paraId="1C9E8C3F" w14:textId="77777777" w:rsidR="00745C0C" w:rsidRDefault="00745C0C" w:rsidP="005847D3"/>
        </w:tc>
      </w:tr>
      <w:tr w:rsidR="00745C0C" w14:paraId="66344666" w14:textId="77777777" w:rsidTr="005847D3">
        <w:tc>
          <w:tcPr>
            <w:tcW w:w="2912" w:type="dxa"/>
          </w:tcPr>
          <w:p w14:paraId="3860BE69" w14:textId="77777777" w:rsidR="00745C0C" w:rsidRPr="00212219" w:rsidRDefault="00745C0C" w:rsidP="005847D3">
            <w:r>
              <w:t xml:space="preserve">I have </w:t>
            </w:r>
            <w:r w:rsidRPr="00030131">
              <w:t>consult</w:t>
            </w:r>
            <w:r>
              <w:t>ed</w:t>
            </w:r>
            <w:r w:rsidRPr="00030131">
              <w:t xml:space="preserve"> and communicate</w:t>
            </w:r>
            <w:r>
              <w:t>d</w:t>
            </w:r>
            <w:r w:rsidRPr="00030131">
              <w:t xml:space="preserve"> with relevant stakeholders to generate engagement with sustainability policy development, implementation and continuous improvement</w:t>
            </w:r>
            <w:r>
              <w:t>.</w:t>
            </w:r>
          </w:p>
        </w:tc>
        <w:tc>
          <w:tcPr>
            <w:tcW w:w="1431" w:type="dxa"/>
          </w:tcPr>
          <w:p w14:paraId="72759743" w14:textId="77777777" w:rsidR="00745C0C" w:rsidRDefault="00745C0C" w:rsidP="005847D3"/>
        </w:tc>
        <w:tc>
          <w:tcPr>
            <w:tcW w:w="1325" w:type="dxa"/>
          </w:tcPr>
          <w:p w14:paraId="2438CC5E" w14:textId="77777777" w:rsidR="00745C0C" w:rsidRDefault="00745C0C" w:rsidP="005847D3"/>
        </w:tc>
        <w:tc>
          <w:tcPr>
            <w:tcW w:w="1956" w:type="dxa"/>
          </w:tcPr>
          <w:p w14:paraId="320502B3" w14:textId="77777777" w:rsidR="00745C0C" w:rsidRDefault="00745C0C" w:rsidP="005847D3"/>
        </w:tc>
        <w:tc>
          <w:tcPr>
            <w:tcW w:w="1392" w:type="dxa"/>
          </w:tcPr>
          <w:p w14:paraId="05454A9F" w14:textId="77777777" w:rsidR="00745C0C" w:rsidRDefault="00745C0C" w:rsidP="005847D3"/>
        </w:tc>
        <w:tc>
          <w:tcPr>
            <w:tcW w:w="1392" w:type="dxa"/>
          </w:tcPr>
          <w:p w14:paraId="4E4C7513" w14:textId="77777777" w:rsidR="00745C0C" w:rsidRDefault="00745C0C" w:rsidP="005847D3"/>
        </w:tc>
      </w:tr>
      <w:tr w:rsidR="00745C0C" w14:paraId="34B0EE96" w14:textId="77777777" w:rsidTr="005847D3">
        <w:tc>
          <w:tcPr>
            <w:tcW w:w="2912" w:type="dxa"/>
          </w:tcPr>
          <w:p w14:paraId="7E7D917D" w14:textId="77777777" w:rsidR="00745C0C" w:rsidRDefault="00745C0C" w:rsidP="005847D3">
            <w:r>
              <w:t>I have m</w:t>
            </w:r>
            <w:r w:rsidRPr="00030131">
              <w:t>onitor</w:t>
            </w:r>
            <w:r>
              <w:t>ed</w:t>
            </w:r>
            <w:r w:rsidRPr="00030131">
              <w:t xml:space="preserve"> records to identify trends that may </w:t>
            </w:r>
            <w:r w:rsidRPr="00030131">
              <w:lastRenderedPageBreak/>
              <w:t>require remedial action and use</w:t>
            </w:r>
            <w:r>
              <w:t>d these</w:t>
            </w:r>
            <w:r w:rsidRPr="00030131">
              <w:t xml:space="preserve"> to promote continuous improvement of performance</w:t>
            </w:r>
            <w:r>
              <w:t>.</w:t>
            </w:r>
          </w:p>
        </w:tc>
        <w:tc>
          <w:tcPr>
            <w:tcW w:w="1431" w:type="dxa"/>
          </w:tcPr>
          <w:p w14:paraId="324371D4" w14:textId="77777777" w:rsidR="00745C0C" w:rsidRDefault="00745C0C" w:rsidP="005847D3"/>
        </w:tc>
        <w:tc>
          <w:tcPr>
            <w:tcW w:w="1325" w:type="dxa"/>
          </w:tcPr>
          <w:p w14:paraId="6072B0F3" w14:textId="77777777" w:rsidR="00745C0C" w:rsidRDefault="00745C0C" w:rsidP="005847D3"/>
        </w:tc>
        <w:tc>
          <w:tcPr>
            <w:tcW w:w="1956" w:type="dxa"/>
          </w:tcPr>
          <w:p w14:paraId="2AFB3970" w14:textId="77777777" w:rsidR="00745C0C" w:rsidRDefault="00745C0C" w:rsidP="005847D3"/>
        </w:tc>
        <w:tc>
          <w:tcPr>
            <w:tcW w:w="1392" w:type="dxa"/>
          </w:tcPr>
          <w:p w14:paraId="02D74B64" w14:textId="77777777" w:rsidR="00745C0C" w:rsidRDefault="00745C0C" w:rsidP="005847D3"/>
        </w:tc>
        <w:tc>
          <w:tcPr>
            <w:tcW w:w="1392" w:type="dxa"/>
          </w:tcPr>
          <w:p w14:paraId="1873FCAB" w14:textId="77777777" w:rsidR="00745C0C" w:rsidRDefault="00745C0C" w:rsidP="005847D3"/>
        </w:tc>
      </w:tr>
      <w:tr w:rsidR="00745C0C" w14:paraId="4198723F" w14:textId="77777777" w:rsidTr="005847D3">
        <w:tc>
          <w:tcPr>
            <w:tcW w:w="2912" w:type="dxa"/>
          </w:tcPr>
          <w:p w14:paraId="02BDBF65" w14:textId="77777777" w:rsidR="00745C0C" w:rsidRPr="00212219" w:rsidRDefault="00745C0C" w:rsidP="005847D3">
            <w:r>
              <w:t xml:space="preserve">I have </w:t>
            </w:r>
            <w:r w:rsidRPr="00030131">
              <w:t>review</w:t>
            </w:r>
            <w:r>
              <w:t>ed</w:t>
            </w:r>
            <w:r w:rsidRPr="00030131">
              <w:t xml:space="preserve"> and improve</w:t>
            </w:r>
            <w:r>
              <w:t>d</w:t>
            </w:r>
            <w:r w:rsidRPr="00030131">
              <w:t xml:space="preserve"> sustainability policies.</w:t>
            </w:r>
          </w:p>
        </w:tc>
        <w:tc>
          <w:tcPr>
            <w:tcW w:w="1431" w:type="dxa"/>
          </w:tcPr>
          <w:p w14:paraId="4464436F" w14:textId="77777777" w:rsidR="00745C0C" w:rsidRDefault="00745C0C" w:rsidP="005847D3"/>
        </w:tc>
        <w:tc>
          <w:tcPr>
            <w:tcW w:w="1325" w:type="dxa"/>
          </w:tcPr>
          <w:p w14:paraId="557BC694" w14:textId="77777777" w:rsidR="00745C0C" w:rsidRDefault="00745C0C" w:rsidP="005847D3"/>
        </w:tc>
        <w:tc>
          <w:tcPr>
            <w:tcW w:w="1956" w:type="dxa"/>
          </w:tcPr>
          <w:p w14:paraId="087DF0AA" w14:textId="77777777" w:rsidR="00745C0C" w:rsidRDefault="00745C0C" w:rsidP="005847D3"/>
        </w:tc>
        <w:tc>
          <w:tcPr>
            <w:tcW w:w="1392" w:type="dxa"/>
          </w:tcPr>
          <w:p w14:paraId="62865584" w14:textId="77777777" w:rsidR="00745C0C" w:rsidRDefault="00745C0C" w:rsidP="005847D3"/>
        </w:tc>
        <w:tc>
          <w:tcPr>
            <w:tcW w:w="1392" w:type="dxa"/>
          </w:tcPr>
          <w:p w14:paraId="568B85CA" w14:textId="77777777" w:rsidR="00745C0C" w:rsidRDefault="00745C0C" w:rsidP="005847D3"/>
        </w:tc>
      </w:tr>
    </w:tbl>
    <w:p w14:paraId="1063A8E4" w14:textId="77777777" w:rsidR="00745C0C" w:rsidRDefault="00745C0C" w:rsidP="00745C0C"/>
    <w:p w14:paraId="28DA6C66" w14:textId="31859332" w:rsidR="008804B5" w:rsidRDefault="008804B5" w:rsidP="0028339C">
      <w:pPr>
        <w:pStyle w:val="BasicParagraph"/>
        <w:spacing w:line="264" w:lineRule="auto"/>
        <w:rPr>
          <w:rFonts w:ascii="Avenir LT Std 35 Light" w:hAnsi="Avenir LT Std 35 Light"/>
          <w:color w:val="auto"/>
          <w:sz w:val="20"/>
          <w:szCs w:val="20"/>
        </w:rPr>
      </w:pPr>
    </w:p>
    <w:p w14:paraId="6C6CC43F" w14:textId="77777777" w:rsidR="00745C0C" w:rsidRDefault="00745C0C" w:rsidP="0028339C">
      <w:pPr>
        <w:pStyle w:val="BasicParagraph"/>
        <w:spacing w:line="264" w:lineRule="auto"/>
        <w:rPr>
          <w:rFonts w:ascii="Avenir LT Std 35 Light" w:hAnsi="Avenir LT Std 35 Light"/>
          <w:color w:val="auto"/>
          <w:sz w:val="20"/>
          <w:szCs w:val="20"/>
        </w:rPr>
      </w:pPr>
    </w:p>
    <w:p w14:paraId="62DC4974"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7"/>
      <w:r>
        <w:br w:type="page"/>
      </w:r>
    </w:p>
    <w:p w14:paraId="751E2F0A" w14:textId="61D5D1BE" w:rsidR="00745C0C" w:rsidRPr="00F418ED" w:rsidRDefault="00745C0C" w:rsidP="00745C0C">
      <w:pPr>
        <w:pStyle w:val="Heading1"/>
      </w:pPr>
      <w:r w:rsidRPr="00F418ED">
        <w:lastRenderedPageBreak/>
        <w:t>BSBMGT516 Facilitate continuous improvement</w:t>
      </w:r>
      <w:bookmarkEnd w:id="9"/>
    </w:p>
    <w:p w14:paraId="21FF85F3" w14:textId="37FAC267" w:rsidR="00745C0C" w:rsidRDefault="00745C0C" w:rsidP="00745C0C">
      <w: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p w14:paraId="2A00CC66" w14:textId="77777777" w:rsidR="00745C0C" w:rsidRDefault="00745C0C" w:rsidP="00745C0C"/>
    <w:tbl>
      <w:tblPr>
        <w:tblStyle w:val="TableGrid"/>
        <w:tblW w:w="0" w:type="auto"/>
        <w:tblLook w:val="04A0" w:firstRow="1" w:lastRow="0" w:firstColumn="1" w:lastColumn="0" w:noHBand="0" w:noVBand="1"/>
      </w:tblPr>
      <w:tblGrid>
        <w:gridCol w:w="2237"/>
        <w:gridCol w:w="1356"/>
        <w:gridCol w:w="1322"/>
        <w:gridCol w:w="1564"/>
        <w:gridCol w:w="1381"/>
        <w:gridCol w:w="1149"/>
      </w:tblGrid>
      <w:tr w:rsidR="00745C0C" w14:paraId="076A0916" w14:textId="77777777" w:rsidTr="005847D3">
        <w:trPr>
          <w:tblHeader/>
        </w:trPr>
        <w:tc>
          <w:tcPr>
            <w:tcW w:w="2912" w:type="dxa"/>
          </w:tcPr>
          <w:p w14:paraId="62C283BB" w14:textId="77777777" w:rsidR="00745C0C" w:rsidRDefault="00745C0C" w:rsidP="005847D3"/>
        </w:tc>
        <w:tc>
          <w:tcPr>
            <w:tcW w:w="1431" w:type="dxa"/>
          </w:tcPr>
          <w:p w14:paraId="5B448F93" w14:textId="77777777" w:rsidR="00745C0C" w:rsidRDefault="00745C0C" w:rsidP="005847D3">
            <w:pPr>
              <w:rPr>
                <w:b/>
                <w:bCs/>
              </w:rPr>
            </w:pPr>
            <w:r w:rsidRPr="00C17BDE">
              <w:rPr>
                <w:b/>
                <w:bCs/>
              </w:rPr>
              <w:t>I have skills and knowledge in this area</w:t>
            </w:r>
          </w:p>
          <w:p w14:paraId="7044D0CB" w14:textId="77777777" w:rsidR="00745C0C" w:rsidRPr="00620271" w:rsidRDefault="00745C0C" w:rsidP="005847D3">
            <w:pPr>
              <w:rPr>
                <w:b/>
                <w:bCs/>
              </w:rPr>
            </w:pPr>
            <w:r>
              <w:rPr>
                <w:b/>
                <w:bCs/>
              </w:rPr>
              <w:t>(1 point)</w:t>
            </w:r>
          </w:p>
        </w:tc>
        <w:tc>
          <w:tcPr>
            <w:tcW w:w="1325" w:type="dxa"/>
          </w:tcPr>
          <w:p w14:paraId="1B0AE626"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C2BF096" w14:textId="77777777" w:rsidR="00745C0C" w:rsidRPr="00C17BDE" w:rsidRDefault="00745C0C" w:rsidP="005847D3">
            <w:pPr>
              <w:rPr>
                <w:b/>
                <w:bCs/>
              </w:rPr>
            </w:pPr>
            <w:r w:rsidRPr="00C17BDE">
              <w:rPr>
                <w:b/>
                <w:bCs/>
              </w:rPr>
              <w:t>I have performed these tasks:</w:t>
            </w:r>
          </w:p>
          <w:p w14:paraId="0CB9677D" w14:textId="77777777" w:rsidR="00745C0C" w:rsidRPr="007C797B" w:rsidRDefault="00745C0C" w:rsidP="005847D3">
            <w:pPr>
              <w:rPr>
                <w:b/>
                <w:bCs/>
              </w:rPr>
            </w:pPr>
            <w:r w:rsidRPr="007C797B">
              <w:rPr>
                <w:b/>
                <w:bCs/>
              </w:rPr>
              <w:t>Rarely = 1 point</w:t>
            </w:r>
          </w:p>
          <w:p w14:paraId="3FC3D457" w14:textId="77777777" w:rsidR="00745C0C" w:rsidRPr="007C797B" w:rsidRDefault="00745C0C" w:rsidP="005847D3">
            <w:pPr>
              <w:rPr>
                <w:b/>
                <w:bCs/>
              </w:rPr>
            </w:pPr>
            <w:r w:rsidRPr="007C797B">
              <w:rPr>
                <w:b/>
                <w:bCs/>
              </w:rPr>
              <w:t>Sometimes</w:t>
            </w:r>
            <w:r>
              <w:rPr>
                <w:b/>
                <w:bCs/>
              </w:rPr>
              <w:t xml:space="preserve"> = 2 points</w:t>
            </w:r>
          </w:p>
          <w:p w14:paraId="56B5F4B5" w14:textId="77777777" w:rsidR="00745C0C" w:rsidRPr="007C797B" w:rsidRDefault="00745C0C" w:rsidP="005847D3">
            <w:pPr>
              <w:rPr>
                <w:b/>
                <w:bCs/>
              </w:rPr>
            </w:pPr>
            <w:r w:rsidRPr="007C797B">
              <w:rPr>
                <w:b/>
                <w:bCs/>
              </w:rPr>
              <w:t>Frequently = 3 points</w:t>
            </w:r>
          </w:p>
        </w:tc>
        <w:tc>
          <w:tcPr>
            <w:tcW w:w="1392" w:type="dxa"/>
          </w:tcPr>
          <w:p w14:paraId="1D799B33" w14:textId="77777777" w:rsidR="00745C0C" w:rsidRDefault="00745C0C" w:rsidP="005847D3">
            <w:pPr>
              <w:rPr>
                <w:b/>
                <w:bCs/>
              </w:rPr>
            </w:pPr>
            <w:r w:rsidRPr="00C17BDE">
              <w:rPr>
                <w:b/>
                <w:bCs/>
              </w:rPr>
              <w:t>I can collect documents and evidence that show I have undertaken these tasks</w:t>
            </w:r>
          </w:p>
          <w:p w14:paraId="5D43A607" w14:textId="77777777" w:rsidR="00745C0C" w:rsidRPr="00620271" w:rsidRDefault="00745C0C" w:rsidP="005847D3">
            <w:pPr>
              <w:rPr>
                <w:b/>
                <w:bCs/>
              </w:rPr>
            </w:pPr>
            <w:r>
              <w:rPr>
                <w:b/>
                <w:bCs/>
              </w:rPr>
              <w:t>(2 points)</w:t>
            </w:r>
          </w:p>
        </w:tc>
        <w:tc>
          <w:tcPr>
            <w:tcW w:w="1392" w:type="dxa"/>
          </w:tcPr>
          <w:p w14:paraId="074544B8" w14:textId="77777777" w:rsidR="00745C0C" w:rsidRPr="00C17BDE" w:rsidRDefault="00745C0C" w:rsidP="005847D3">
            <w:pPr>
              <w:rPr>
                <w:b/>
                <w:bCs/>
              </w:rPr>
            </w:pPr>
            <w:r>
              <w:rPr>
                <w:b/>
                <w:bCs/>
              </w:rPr>
              <w:t>Total number of points</w:t>
            </w:r>
          </w:p>
        </w:tc>
      </w:tr>
      <w:tr w:rsidR="00745C0C" w14:paraId="37F115FC" w14:textId="77777777" w:rsidTr="005847D3">
        <w:tc>
          <w:tcPr>
            <w:tcW w:w="2912" w:type="dxa"/>
          </w:tcPr>
          <w:p w14:paraId="09EB33FD" w14:textId="77777777" w:rsidR="00745C0C" w:rsidRDefault="00745C0C" w:rsidP="005847D3">
            <w:r>
              <w:t xml:space="preserve">I have </w:t>
            </w:r>
            <w:r w:rsidRPr="001D2B84">
              <w:t>facilitate</w:t>
            </w:r>
            <w:r>
              <w:t>d</w:t>
            </w:r>
            <w:r w:rsidRPr="001D2B84">
              <w:t xml:space="preserve"> effective contributions to and communications about continuous improvement processes and outcomes</w:t>
            </w:r>
            <w:r>
              <w:t>.</w:t>
            </w:r>
          </w:p>
        </w:tc>
        <w:tc>
          <w:tcPr>
            <w:tcW w:w="1431" w:type="dxa"/>
          </w:tcPr>
          <w:p w14:paraId="1F361DB8" w14:textId="77777777" w:rsidR="00745C0C" w:rsidRDefault="00745C0C" w:rsidP="005847D3"/>
        </w:tc>
        <w:tc>
          <w:tcPr>
            <w:tcW w:w="1325" w:type="dxa"/>
          </w:tcPr>
          <w:p w14:paraId="7A1EE725" w14:textId="77777777" w:rsidR="00745C0C" w:rsidRDefault="00745C0C" w:rsidP="005847D3"/>
        </w:tc>
        <w:tc>
          <w:tcPr>
            <w:tcW w:w="1956" w:type="dxa"/>
          </w:tcPr>
          <w:p w14:paraId="0E966557" w14:textId="77777777" w:rsidR="00745C0C" w:rsidRDefault="00745C0C" w:rsidP="005847D3"/>
        </w:tc>
        <w:tc>
          <w:tcPr>
            <w:tcW w:w="1392" w:type="dxa"/>
          </w:tcPr>
          <w:p w14:paraId="3ABA677D" w14:textId="77777777" w:rsidR="00745C0C" w:rsidRDefault="00745C0C" w:rsidP="005847D3"/>
        </w:tc>
        <w:tc>
          <w:tcPr>
            <w:tcW w:w="1392" w:type="dxa"/>
          </w:tcPr>
          <w:p w14:paraId="1C20F8AF" w14:textId="77777777" w:rsidR="00745C0C" w:rsidRDefault="00745C0C" w:rsidP="005847D3"/>
        </w:tc>
      </w:tr>
      <w:tr w:rsidR="00745C0C" w14:paraId="309B4318" w14:textId="77777777" w:rsidTr="005847D3">
        <w:tc>
          <w:tcPr>
            <w:tcW w:w="2912" w:type="dxa"/>
          </w:tcPr>
          <w:p w14:paraId="36E5382B" w14:textId="77777777" w:rsidR="00745C0C" w:rsidRDefault="00745C0C" w:rsidP="005847D3">
            <w:r>
              <w:t xml:space="preserve">I have </w:t>
            </w:r>
            <w:r w:rsidRPr="001D2B84">
              <w:t>address</w:t>
            </w:r>
            <w:r>
              <w:t>ed</w:t>
            </w:r>
            <w:r w:rsidRPr="001D2B84">
              <w:t xml:space="preserve"> sustainability requirements</w:t>
            </w:r>
            <w:r>
              <w:t xml:space="preserve"> within an organisation.</w:t>
            </w:r>
          </w:p>
        </w:tc>
        <w:tc>
          <w:tcPr>
            <w:tcW w:w="1431" w:type="dxa"/>
          </w:tcPr>
          <w:p w14:paraId="12A89860" w14:textId="77777777" w:rsidR="00745C0C" w:rsidRDefault="00745C0C" w:rsidP="005847D3"/>
        </w:tc>
        <w:tc>
          <w:tcPr>
            <w:tcW w:w="1325" w:type="dxa"/>
          </w:tcPr>
          <w:p w14:paraId="68EA4AAD" w14:textId="77777777" w:rsidR="00745C0C" w:rsidRDefault="00745C0C" w:rsidP="005847D3"/>
        </w:tc>
        <w:tc>
          <w:tcPr>
            <w:tcW w:w="1956" w:type="dxa"/>
          </w:tcPr>
          <w:p w14:paraId="7F3FCAB3" w14:textId="77777777" w:rsidR="00745C0C" w:rsidRDefault="00745C0C" w:rsidP="005847D3"/>
        </w:tc>
        <w:tc>
          <w:tcPr>
            <w:tcW w:w="1392" w:type="dxa"/>
          </w:tcPr>
          <w:p w14:paraId="4D503EE5" w14:textId="77777777" w:rsidR="00745C0C" w:rsidRDefault="00745C0C" w:rsidP="005847D3"/>
        </w:tc>
        <w:tc>
          <w:tcPr>
            <w:tcW w:w="1392" w:type="dxa"/>
          </w:tcPr>
          <w:p w14:paraId="1A89B96D" w14:textId="77777777" w:rsidR="00745C0C" w:rsidRDefault="00745C0C" w:rsidP="005847D3"/>
        </w:tc>
      </w:tr>
      <w:tr w:rsidR="00745C0C" w14:paraId="54FB3798" w14:textId="77777777" w:rsidTr="005847D3">
        <w:tc>
          <w:tcPr>
            <w:tcW w:w="2912" w:type="dxa"/>
          </w:tcPr>
          <w:p w14:paraId="4F69C7E9" w14:textId="77777777" w:rsidR="00745C0C" w:rsidRPr="001D2B84" w:rsidRDefault="00745C0C" w:rsidP="005847D3">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431" w:type="dxa"/>
          </w:tcPr>
          <w:p w14:paraId="28270778" w14:textId="77777777" w:rsidR="00745C0C" w:rsidRDefault="00745C0C" w:rsidP="005847D3"/>
        </w:tc>
        <w:tc>
          <w:tcPr>
            <w:tcW w:w="1325" w:type="dxa"/>
          </w:tcPr>
          <w:p w14:paraId="7C56478E" w14:textId="77777777" w:rsidR="00745C0C" w:rsidRDefault="00745C0C" w:rsidP="005847D3"/>
        </w:tc>
        <w:tc>
          <w:tcPr>
            <w:tcW w:w="1956" w:type="dxa"/>
          </w:tcPr>
          <w:p w14:paraId="1503FEEF" w14:textId="77777777" w:rsidR="00745C0C" w:rsidRDefault="00745C0C" w:rsidP="005847D3"/>
        </w:tc>
        <w:tc>
          <w:tcPr>
            <w:tcW w:w="1392" w:type="dxa"/>
          </w:tcPr>
          <w:p w14:paraId="5557E37A" w14:textId="77777777" w:rsidR="00745C0C" w:rsidRDefault="00745C0C" w:rsidP="005847D3"/>
        </w:tc>
        <w:tc>
          <w:tcPr>
            <w:tcW w:w="1392" w:type="dxa"/>
          </w:tcPr>
          <w:p w14:paraId="27BE9231" w14:textId="77777777" w:rsidR="00745C0C" w:rsidRDefault="00745C0C" w:rsidP="005847D3"/>
        </w:tc>
      </w:tr>
      <w:tr w:rsidR="00745C0C" w14:paraId="0F843E76" w14:textId="77777777" w:rsidTr="005847D3">
        <w:tc>
          <w:tcPr>
            <w:tcW w:w="2912" w:type="dxa"/>
          </w:tcPr>
          <w:p w14:paraId="44909B3C" w14:textId="77777777" w:rsidR="00745C0C" w:rsidRPr="00212219" w:rsidRDefault="00745C0C" w:rsidP="005847D3">
            <w:r>
              <w:t xml:space="preserve">I have </w:t>
            </w:r>
            <w:r w:rsidRPr="001D2B84">
              <w:t>incorporate</w:t>
            </w:r>
            <w:r>
              <w:t>d</w:t>
            </w:r>
            <w:r w:rsidRPr="001D2B84">
              <w:t xml:space="preserve"> mentoring, coaching and other support </w:t>
            </w:r>
            <w:r w:rsidRPr="001D2B84">
              <w:lastRenderedPageBreak/>
              <w:t>to enable people to participate effectively in continuous improvement processes</w:t>
            </w:r>
            <w:r>
              <w:t>.</w:t>
            </w:r>
          </w:p>
        </w:tc>
        <w:tc>
          <w:tcPr>
            <w:tcW w:w="1431" w:type="dxa"/>
          </w:tcPr>
          <w:p w14:paraId="7AA01E8A" w14:textId="77777777" w:rsidR="00745C0C" w:rsidRDefault="00745C0C" w:rsidP="005847D3"/>
        </w:tc>
        <w:tc>
          <w:tcPr>
            <w:tcW w:w="1325" w:type="dxa"/>
          </w:tcPr>
          <w:p w14:paraId="6BC09ADA" w14:textId="77777777" w:rsidR="00745C0C" w:rsidRDefault="00745C0C" w:rsidP="005847D3"/>
        </w:tc>
        <w:tc>
          <w:tcPr>
            <w:tcW w:w="1956" w:type="dxa"/>
          </w:tcPr>
          <w:p w14:paraId="57018DD0" w14:textId="77777777" w:rsidR="00745C0C" w:rsidRDefault="00745C0C" w:rsidP="005847D3"/>
        </w:tc>
        <w:tc>
          <w:tcPr>
            <w:tcW w:w="1392" w:type="dxa"/>
          </w:tcPr>
          <w:p w14:paraId="71AA3EB3" w14:textId="77777777" w:rsidR="00745C0C" w:rsidRDefault="00745C0C" w:rsidP="005847D3"/>
        </w:tc>
        <w:tc>
          <w:tcPr>
            <w:tcW w:w="1392" w:type="dxa"/>
          </w:tcPr>
          <w:p w14:paraId="2B344693" w14:textId="77777777" w:rsidR="00745C0C" w:rsidRDefault="00745C0C" w:rsidP="005847D3"/>
        </w:tc>
      </w:tr>
      <w:tr w:rsidR="00745C0C" w14:paraId="538780B7" w14:textId="77777777" w:rsidTr="005847D3">
        <w:tc>
          <w:tcPr>
            <w:tcW w:w="2912" w:type="dxa"/>
          </w:tcPr>
          <w:p w14:paraId="5F5CEC2A" w14:textId="77777777" w:rsidR="00745C0C" w:rsidRDefault="00745C0C" w:rsidP="005847D3">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431" w:type="dxa"/>
          </w:tcPr>
          <w:p w14:paraId="0ADCE30C" w14:textId="77777777" w:rsidR="00745C0C" w:rsidRDefault="00745C0C" w:rsidP="005847D3"/>
        </w:tc>
        <w:tc>
          <w:tcPr>
            <w:tcW w:w="1325" w:type="dxa"/>
          </w:tcPr>
          <w:p w14:paraId="56FF0A64" w14:textId="77777777" w:rsidR="00745C0C" w:rsidRDefault="00745C0C" w:rsidP="005847D3"/>
        </w:tc>
        <w:tc>
          <w:tcPr>
            <w:tcW w:w="1956" w:type="dxa"/>
          </w:tcPr>
          <w:p w14:paraId="113E7FAA" w14:textId="77777777" w:rsidR="00745C0C" w:rsidRDefault="00745C0C" w:rsidP="005847D3"/>
        </w:tc>
        <w:tc>
          <w:tcPr>
            <w:tcW w:w="1392" w:type="dxa"/>
          </w:tcPr>
          <w:p w14:paraId="25B44E5D" w14:textId="77777777" w:rsidR="00745C0C" w:rsidRDefault="00745C0C" w:rsidP="005847D3"/>
        </w:tc>
        <w:tc>
          <w:tcPr>
            <w:tcW w:w="1392" w:type="dxa"/>
          </w:tcPr>
          <w:p w14:paraId="112F02B4" w14:textId="77777777" w:rsidR="00745C0C" w:rsidRDefault="00745C0C" w:rsidP="005847D3"/>
        </w:tc>
      </w:tr>
      <w:tr w:rsidR="00745C0C" w14:paraId="21EA2A3D" w14:textId="77777777" w:rsidTr="005847D3">
        <w:tc>
          <w:tcPr>
            <w:tcW w:w="2912" w:type="dxa"/>
          </w:tcPr>
          <w:p w14:paraId="1061D7B5" w14:textId="77777777" w:rsidR="00745C0C" w:rsidRPr="001D2B84" w:rsidRDefault="00745C0C" w:rsidP="005847D3">
            <w:r>
              <w:t>I have e</w:t>
            </w:r>
            <w:r w:rsidRPr="00D47BCF">
              <w:t>stablish</w:t>
            </w:r>
            <w:r>
              <w:t>ed</w:t>
            </w:r>
            <w:r w:rsidRPr="00D47BCF">
              <w:t xml:space="preserve"> systems to ensure that the organisation’s continuous improvement processes are communicated to stakeholders</w:t>
            </w:r>
            <w:r>
              <w:t>.</w:t>
            </w:r>
          </w:p>
        </w:tc>
        <w:tc>
          <w:tcPr>
            <w:tcW w:w="1431" w:type="dxa"/>
          </w:tcPr>
          <w:p w14:paraId="149CEB76" w14:textId="77777777" w:rsidR="00745C0C" w:rsidRDefault="00745C0C" w:rsidP="005847D3"/>
        </w:tc>
        <w:tc>
          <w:tcPr>
            <w:tcW w:w="1325" w:type="dxa"/>
          </w:tcPr>
          <w:p w14:paraId="6301C3E4" w14:textId="77777777" w:rsidR="00745C0C" w:rsidRDefault="00745C0C" w:rsidP="005847D3"/>
        </w:tc>
        <w:tc>
          <w:tcPr>
            <w:tcW w:w="1956" w:type="dxa"/>
          </w:tcPr>
          <w:p w14:paraId="55C4DA3E" w14:textId="77777777" w:rsidR="00745C0C" w:rsidRDefault="00745C0C" w:rsidP="005847D3"/>
        </w:tc>
        <w:tc>
          <w:tcPr>
            <w:tcW w:w="1392" w:type="dxa"/>
          </w:tcPr>
          <w:p w14:paraId="7BF5633F" w14:textId="77777777" w:rsidR="00745C0C" w:rsidRDefault="00745C0C" w:rsidP="005847D3"/>
        </w:tc>
        <w:tc>
          <w:tcPr>
            <w:tcW w:w="1392" w:type="dxa"/>
          </w:tcPr>
          <w:p w14:paraId="0FED6937" w14:textId="77777777" w:rsidR="00745C0C" w:rsidRDefault="00745C0C" w:rsidP="005847D3"/>
        </w:tc>
      </w:tr>
      <w:tr w:rsidR="00745C0C" w14:paraId="3EBC73B4" w14:textId="77777777" w:rsidTr="005847D3">
        <w:tc>
          <w:tcPr>
            <w:tcW w:w="2912" w:type="dxa"/>
          </w:tcPr>
          <w:p w14:paraId="2F633609" w14:textId="77777777" w:rsidR="00745C0C" w:rsidRPr="00212219" w:rsidRDefault="00745C0C" w:rsidP="005847D3">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431" w:type="dxa"/>
          </w:tcPr>
          <w:p w14:paraId="0C1CC2E0" w14:textId="77777777" w:rsidR="00745C0C" w:rsidRDefault="00745C0C" w:rsidP="005847D3"/>
        </w:tc>
        <w:tc>
          <w:tcPr>
            <w:tcW w:w="1325" w:type="dxa"/>
          </w:tcPr>
          <w:p w14:paraId="466CC96A" w14:textId="77777777" w:rsidR="00745C0C" w:rsidRDefault="00745C0C" w:rsidP="005847D3"/>
        </w:tc>
        <w:tc>
          <w:tcPr>
            <w:tcW w:w="1956" w:type="dxa"/>
          </w:tcPr>
          <w:p w14:paraId="5677D0A2" w14:textId="77777777" w:rsidR="00745C0C" w:rsidRDefault="00745C0C" w:rsidP="005847D3"/>
        </w:tc>
        <w:tc>
          <w:tcPr>
            <w:tcW w:w="1392" w:type="dxa"/>
          </w:tcPr>
          <w:p w14:paraId="4D8BAA9F" w14:textId="77777777" w:rsidR="00745C0C" w:rsidRDefault="00745C0C" w:rsidP="005847D3"/>
        </w:tc>
        <w:tc>
          <w:tcPr>
            <w:tcW w:w="1392" w:type="dxa"/>
          </w:tcPr>
          <w:p w14:paraId="021D7274" w14:textId="77777777" w:rsidR="00745C0C" w:rsidRDefault="00745C0C" w:rsidP="005847D3"/>
        </w:tc>
      </w:tr>
    </w:tbl>
    <w:p w14:paraId="27F9DCE2" w14:textId="69CD189C" w:rsidR="00745C0C" w:rsidRDefault="00745C0C" w:rsidP="0028339C">
      <w:pPr>
        <w:pStyle w:val="BasicParagraph"/>
        <w:spacing w:line="264" w:lineRule="auto"/>
        <w:rPr>
          <w:rFonts w:ascii="Avenir LT Std 35 Light" w:hAnsi="Avenir LT Std 35 Light"/>
          <w:color w:val="auto"/>
          <w:sz w:val="20"/>
          <w:szCs w:val="20"/>
        </w:rPr>
      </w:pPr>
    </w:p>
    <w:p w14:paraId="60B6394F" w14:textId="77777777" w:rsidR="00745C0C" w:rsidRPr="00F418ED" w:rsidRDefault="00745C0C" w:rsidP="00745C0C">
      <w:pPr>
        <w:pStyle w:val="Heading1"/>
      </w:pPr>
      <w:bookmarkStart w:id="10" w:name="_Toc19790619"/>
      <w:r w:rsidRPr="00F418ED">
        <w:lastRenderedPageBreak/>
        <w:t>BSBAUD501 Initiate a quality audit</w:t>
      </w:r>
      <w:bookmarkEnd w:id="10"/>
    </w:p>
    <w:p w14:paraId="49C170DA" w14:textId="77777777" w:rsidR="00745C0C" w:rsidRDefault="00745C0C" w:rsidP="00745C0C">
      <w:r>
        <w:t>This unit describes the skills and knowledge required to initiate and organise a quality audit with an auditee. It covers assessing the scope and objectives of a quality audit; communicating with the auditee regarding the proposed quality audit; identifying resources required to conduct the audit; and developing and submitting a quality audit plan. The types of audits may include external or internal systems audits or process or product/service audits. It applies to individuals with a well-established theoretical knowledge base in quality auditing who are proficient in using a wide range of specialised, quality auditing and managerial techniques to plan, carry out and evaluate a quality audit. Individuals also supervise and monitor the processes and outcomes of others working in a quality audit team.</w:t>
      </w:r>
    </w:p>
    <w:p w14:paraId="1D133D47" w14:textId="77777777" w:rsidR="00745C0C" w:rsidRDefault="00745C0C" w:rsidP="00745C0C"/>
    <w:tbl>
      <w:tblPr>
        <w:tblStyle w:val="TableGrid"/>
        <w:tblW w:w="0" w:type="auto"/>
        <w:tblLook w:val="04A0" w:firstRow="1" w:lastRow="0" w:firstColumn="1" w:lastColumn="0" w:noHBand="0" w:noVBand="1"/>
      </w:tblPr>
      <w:tblGrid>
        <w:gridCol w:w="2201"/>
        <w:gridCol w:w="1360"/>
        <w:gridCol w:w="1322"/>
        <w:gridCol w:w="1583"/>
        <w:gridCol w:w="1382"/>
        <w:gridCol w:w="1161"/>
      </w:tblGrid>
      <w:tr w:rsidR="00745C0C" w14:paraId="7EF47AAE" w14:textId="77777777" w:rsidTr="005847D3">
        <w:trPr>
          <w:tblHeader/>
        </w:trPr>
        <w:tc>
          <w:tcPr>
            <w:tcW w:w="2912" w:type="dxa"/>
          </w:tcPr>
          <w:p w14:paraId="06229DB8" w14:textId="77777777" w:rsidR="00745C0C" w:rsidRDefault="00745C0C" w:rsidP="005847D3"/>
        </w:tc>
        <w:tc>
          <w:tcPr>
            <w:tcW w:w="1431" w:type="dxa"/>
          </w:tcPr>
          <w:p w14:paraId="790955E9" w14:textId="77777777" w:rsidR="00745C0C" w:rsidRDefault="00745C0C" w:rsidP="005847D3">
            <w:pPr>
              <w:rPr>
                <w:b/>
                <w:bCs/>
              </w:rPr>
            </w:pPr>
            <w:r w:rsidRPr="00C17BDE">
              <w:rPr>
                <w:b/>
                <w:bCs/>
              </w:rPr>
              <w:t>I have skills and knowledge in this area</w:t>
            </w:r>
          </w:p>
          <w:p w14:paraId="7631C314" w14:textId="77777777" w:rsidR="00745C0C" w:rsidRPr="00620271" w:rsidRDefault="00745C0C" w:rsidP="005847D3">
            <w:pPr>
              <w:rPr>
                <w:b/>
                <w:bCs/>
              </w:rPr>
            </w:pPr>
            <w:r>
              <w:rPr>
                <w:b/>
                <w:bCs/>
              </w:rPr>
              <w:t>(1 point)</w:t>
            </w:r>
          </w:p>
        </w:tc>
        <w:tc>
          <w:tcPr>
            <w:tcW w:w="1325" w:type="dxa"/>
          </w:tcPr>
          <w:p w14:paraId="6E15C4C8"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2B29DC" w14:textId="77777777" w:rsidR="00745C0C" w:rsidRPr="00C17BDE" w:rsidRDefault="00745C0C" w:rsidP="005847D3">
            <w:pPr>
              <w:rPr>
                <w:b/>
                <w:bCs/>
              </w:rPr>
            </w:pPr>
            <w:r w:rsidRPr="00C17BDE">
              <w:rPr>
                <w:b/>
                <w:bCs/>
              </w:rPr>
              <w:t>I have performed these tasks:</w:t>
            </w:r>
          </w:p>
          <w:p w14:paraId="16F1CAD8" w14:textId="77777777" w:rsidR="00745C0C" w:rsidRPr="007C797B" w:rsidRDefault="00745C0C" w:rsidP="005847D3">
            <w:pPr>
              <w:rPr>
                <w:b/>
                <w:bCs/>
              </w:rPr>
            </w:pPr>
            <w:r w:rsidRPr="007C797B">
              <w:rPr>
                <w:b/>
                <w:bCs/>
              </w:rPr>
              <w:t>Rarely = 1 point</w:t>
            </w:r>
          </w:p>
          <w:p w14:paraId="54FF85DA" w14:textId="77777777" w:rsidR="00745C0C" w:rsidRPr="007C797B" w:rsidRDefault="00745C0C" w:rsidP="005847D3">
            <w:pPr>
              <w:rPr>
                <w:b/>
                <w:bCs/>
              </w:rPr>
            </w:pPr>
            <w:r w:rsidRPr="007C797B">
              <w:rPr>
                <w:b/>
                <w:bCs/>
              </w:rPr>
              <w:t>Sometimes</w:t>
            </w:r>
            <w:r>
              <w:rPr>
                <w:b/>
                <w:bCs/>
              </w:rPr>
              <w:t xml:space="preserve"> = 2 points</w:t>
            </w:r>
          </w:p>
          <w:p w14:paraId="69BEDDAD" w14:textId="77777777" w:rsidR="00745C0C" w:rsidRPr="007C797B" w:rsidRDefault="00745C0C" w:rsidP="005847D3">
            <w:pPr>
              <w:rPr>
                <w:b/>
                <w:bCs/>
              </w:rPr>
            </w:pPr>
            <w:r w:rsidRPr="007C797B">
              <w:rPr>
                <w:b/>
                <w:bCs/>
              </w:rPr>
              <w:t>Frequently = 3 points</w:t>
            </w:r>
          </w:p>
        </w:tc>
        <w:tc>
          <w:tcPr>
            <w:tcW w:w="1392" w:type="dxa"/>
          </w:tcPr>
          <w:p w14:paraId="5A4B1BC0" w14:textId="77777777" w:rsidR="00745C0C" w:rsidRDefault="00745C0C" w:rsidP="005847D3">
            <w:pPr>
              <w:rPr>
                <w:b/>
                <w:bCs/>
              </w:rPr>
            </w:pPr>
            <w:r w:rsidRPr="00C17BDE">
              <w:rPr>
                <w:b/>
                <w:bCs/>
              </w:rPr>
              <w:t>I can collect documents and evidence that show I have undertaken these tasks</w:t>
            </w:r>
          </w:p>
          <w:p w14:paraId="0E746FCB" w14:textId="77777777" w:rsidR="00745C0C" w:rsidRPr="00620271" w:rsidRDefault="00745C0C" w:rsidP="005847D3">
            <w:pPr>
              <w:rPr>
                <w:b/>
                <w:bCs/>
              </w:rPr>
            </w:pPr>
            <w:r>
              <w:rPr>
                <w:b/>
                <w:bCs/>
              </w:rPr>
              <w:t>(2 points)</w:t>
            </w:r>
          </w:p>
        </w:tc>
        <w:tc>
          <w:tcPr>
            <w:tcW w:w="1392" w:type="dxa"/>
          </w:tcPr>
          <w:p w14:paraId="23F16676" w14:textId="77777777" w:rsidR="00745C0C" w:rsidRPr="00C17BDE" w:rsidRDefault="00745C0C" w:rsidP="005847D3">
            <w:pPr>
              <w:rPr>
                <w:b/>
                <w:bCs/>
              </w:rPr>
            </w:pPr>
            <w:r>
              <w:rPr>
                <w:b/>
                <w:bCs/>
              </w:rPr>
              <w:t>Total number of points</w:t>
            </w:r>
          </w:p>
        </w:tc>
      </w:tr>
      <w:tr w:rsidR="00745C0C" w14:paraId="73B4646A" w14:textId="77777777" w:rsidTr="005847D3">
        <w:tc>
          <w:tcPr>
            <w:tcW w:w="2912" w:type="dxa"/>
          </w:tcPr>
          <w:p w14:paraId="04135FCC" w14:textId="77777777" w:rsidR="00745C0C" w:rsidRDefault="00745C0C" w:rsidP="005847D3">
            <w:r>
              <w:t>I have d</w:t>
            </w:r>
            <w:r w:rsidRPr="006E39EA">
              <w:t>etermine</w:t>
            </w:r>
            <w:r>
              <w:t>d</w:t>
            </w:r>
            <w:r w:rsidRPr="006E39EA">
              <w:t xml:space="preserve"> and discuss</w:t>
            </w:r>
            <w:r>
              <w:t>ed</w:t>
            </w:r>
            <w:r w:rsidRPr="006E39EA">
              <w:t xml:space="preserve"> audit objectives </w:t>
            </w:r>
            <w:r>
              <w:t xml:space="preserve">and scope of the quality audit </w:t>
            </w:r>
            <w:r w:rsidRPr="006E39EA">
              <w:t xml:space="preserve">with the auditee, client and all other relevant </w:t>
            </w:r>
            <w:r>
              <w:t>stakeholders.</w:t>
            </w:r>
          </w:p>
        </w:tc>
        <w:tc>
          <w:tcPr>
            <w:tcW w:w="1431" w:type="dxa"/>
          </w:tcPr>
          <w:p w14:paraId="764ECEE0" w14:textId="77777777" w:rsidR="00745C0C" w:rsidRDefault="00745C0C" w:rsidP="005847D3"/>
        </w:tc>
        <w:tc>
          <w:tcPr>
            <w:tcW w:w="1325" w:type="dxa"/>
          </w:tcPr>
          <w:p w14:paraId="4863694D" w14:textId="77777777" w:rsidR="00745C0C" w:rsidRDefault="00745C0C" w:rsidP="005847D3"/>
        </w:tc>
        <w:tc>
          <w:tcPr>
            <w:tcW w:w="1956" w:type="dxa"/>
          </w:tcPr>
          <w:p w14:paraId="28CB879D" w14:textId="77777777" w:rsidR="00745C0C" w:rsidRDefault="00745C0C" w:rsidP="005847D3"/>
        </w:tc>
        <w:tc>
          <w:tcPr>
            <w:tcW w:w="1392" w:type="dxa"/>
          </w:tcPr>
          <w:p w14:paraId="231E674E" w14:textId="77777777" w:rsidR="00745C0C" w:rsidRDefault="00745C0C" w:rsidP="005847D3"/>
        </w:tc>
        <w:tc>
          <w:tcPr>
            <w:tcW w:w="1392" w:type="dxa"/>
          </w:tcPr>
          <w:p w14:paraId="606DE9EF" w14:textId="77777777" w:rsidR="00745C0C" w:rsidRDefault="00745C0C" w:rsidP="005847D3"/>
        </w:tc>
      </w:tr>
      <w:tr w:rsidR="00745C0C" w14:paraId="0BAC8AF6" w14:textId="77777777" w:rsidTr="005847D3">
        <w:tc>
          <w:tcPr>
            <w:tcW w:w="2912" w:type="dxa"/>
          </w:tcPr>
          <w:p w14:paraId="6A7D3A9B" w14:textId="77777777" w:rsidR="00745C0C" w:rsidRDefault="00745C0C" w:rsidP="005847D3">
            <w:r>
              <w:t xml:space="preserve">I have </w:t>
            </w:r>
            <w:r w:rsidRPr="00444BAE">
              <w:t>proposed audit methods and techniques to be used</w:t>
            </w:r>
            <w:r>
              <w:t xml:space="preserve"> ensuring agreement with relevant stakeholders.</w:t>
            </w:r>
          </w:p>
        </w:tc>
        <w:tc>
          <w:tcPr>
            <w:tcW w:w="1431" w:type="dxa"/>
          </w:tcPr>
          <w:p w14:paraId="613E2F23" w14:textId="77777777" w:rsidR="00745C0C" w:rsidRDefault="00745C0C" w:rsidP="005847D3"/>
        </w:tc>
        <w:tc>
          <w:tcPr>
            <w:tcW w:w="1325" w:type="dxa"/>
          </w:tcPr>
          <w:p w14:paraId="29A341F6" w14:textId="77777777" w:rsidR="00745C0C" w:rsidRDefault="00745C0C" w:rsidP="005847D3"/>
        </w:tc>
        <w:tc>
          <w:tcPr>
            <w:tcW w:w="1956" w:type="dxa"/>
          </w:tcPr>
          <w:p w14:paraId="77263196" w14:textId="77777777" w:rsidR="00745C0C" w:rsidRDefault="00745C0C" w:rsidP="005847D3"/>
        </w:tc>
        <w:tc>
          <w:tcPr>
            <w:tcW w:w="1392" w:type="dxa"/>
          </w:tcPr>
          <w:p w14:paraId="0F4942AD" w14:textId="77777777" w:rsidR="00745C0C" w:rsidRDefault="00745C0C" w:rsidP="005847D3"/>
        </w:tc>
        <w:tc>
          <w:tcPr>
            <w:tcW w:w="1392" w:type="dxa"/>
          </w:tcPr>
          <w:p w14:paraId="088FB201" w14:textId="77777777" w:rsidR="00745C0C" w:rsidRDefault="00745C0C" w:rsidP="005847D3"/>
        </w:tc>
      </w:tr>
      <w:tr w:rsidR="00745C0C" w14:paraId="411782BD" w14:textId="77777777" w:rsidTr="005847D3">
        <w:tc>
          <w:tcPr>
            <w:tcW w:w="2912" w:type="dxa"/>
          </w:tcPr>
          <w:p w14:paraId="755BB47D" w14:textId="77777777" w:rsidR="00745C0C" w:rsidRPr="00212219" w:rsidRDefault="00745C0C" w:rsidP="005847D3">
            <w:r>
              <w:t>I have o</w:t>
            </w:r>
            <w:r w:rsidRPr="00444BAE">
              <w:t>utline</w:t>
            </w:r>
            <w:r>
              <w:t>d</w:t>
            </w:r>
            <w:r w:rsidRPr="00444BAE">
              <w:t xml:space="preserve"> audit processes to establish </w:t>
            </w:r>
            <w:r>
              <w:t xml:space="preserve">the </w:t>
            </w:r>
            <w:r w:rsidRPr="00444BAE">
              <w:t xml:space="preserve">sequence of audit activities, </w:t>
            </w:r>
            <w:r>
              <w:t xml:space="preserve">the priorities of the audit </w:t>
            </w:r>
            <w:r w:rsidRPr="00444BAE">
              <w:t>and the roles of the auditors and auditees in the process</w:t>
            </w:r>
            <w:r>
              <w:t>.</w:t>
            </w:r>
          </w:p>
        </w:tc>
        <w:tc>
          <w:tcPr>
            <w:tcW w:w="1431" w:type="dxa"/>
          </w:tcPr>
          <w:p w14:paraId="5A28174B" w14:textId="77777777" w:rsidR="00745C0C" w:rsidRDefault="00745C0C" w:rsidP="005847D3"/>
        </w:tc>
        <w:tc>
          <w:tcPr>
            <w:tcW w:w="1325" w:type="dxa"/>
          </w:tcPr>
          <w:p w14:paraId="4F128A10" w14:textId="77777777" w:rsidR="00745C0C" w:rsidRDefault="00745C0C" w:rsidP="005847D3"/>
        </w:tc>
        <w:tc>
          <w:tcPr>
            <w:tcW w:w="1956" w:type="dxa"/>
          </w:tcPr>
          <w:p w14:paraId="15475E48" w14:textId="77777777" w:rsidR="00745C0C" w:rsidRDefault="00745C0C" w:rsidP="005847D3"/>
        </w:tc>
        <w:tc>
          <w:tcPr>
            <w:tcW w:w="1392" w:type="dxa"/>
          </w:tcPr>
          <w:p w14:paraId="6DF8BB28" w14:textId="77777777" w:rsidR="00745C0C" w:rsidRDefault="00745C0C" w:rsidP="005847D3"/>
        </w:tc>
        <w:tc>
          <w:tcPr>
            <w:tcW w:w="1392" w:type="dxa"/>
          </w:tcPr>
          <w:p w14:paraId="7A30E6E9" w14:textId="77777777" w:rsidR="00745C0C" w:rsidRDefault="00745C0C" w:rsidP="005847D3"/>
        </w:tc>
      </w:tr>
      <w:tr w:rsidR="00745C0C" w14:paraId="4BD1F85C" w14:textId="77777777" w:rsidTr="005847D3">
        <w:tc>
          <w:tcPr>
            <w:tcW w:w="2912" w:type="dxa"/>
          </w:tcPr>
          <w:p w14:paraId="3DFF5D82" w14:textId="77777777" w:rsidR="00745C0C" w:rsidRPr="00212219" w:rsidRDefault="00745C0C" w:rsidP="005847D3">
            <w:r>
              <w:lastRenderedPageBreak/>
              <w:t>I have identified and confirmed the required resources for the audit with relevant stakeholders.</w:t>
            </w:r>
          </w:p>
        </w:tc>
        <w:tc>
          <w:tcPr>
            <w:tcW w:w="1431" w:type="dxa"/>
          </w:tcPr>
          <w:p w14:paraId="08B31DB2" w14:textId="77777777" w:rsidR="00745C0C" w:rsidRDefault="00745C0C" w:rsidP="005847D3"/>
        </w:tc>
        <w:tc>
          <w:tcPr>
            <w:tcW w:w="1325" w:type="dxa"/>
          </w:tcPr>
          <w:p w14:paraId="5A86E47E" w14:textId="77777777" w:rsidR="00745C0C" w:rsidRDefault="00745C0C" w:rsidP="005847D3"/>
        </w:tc>
        <w:tc>
          <w:tcPr>
            <w:tcW w:w="1956" w:type="dxa"/>
          </w:tcPr>
          <w:p w14:paraId="03F8A3C6" w14:textId="77777777" w:rsidR="00745C0C" w:rsidRDefault="00745C0C" w:rsidP="005847D3"/>
        </w:tc>
        <w:tc>
          <w:tcPr>
            <w:tcW w:w="1392" w:type="dxa"/>
          </w:tcPr>
          <w:p w14:paraId="74AF88EA" w14:textId="77777777" w:rsidR="00745C0C" w:rsidRDefault="00745C0C" w:rsidP="005847D3"/>
        </w:tc>
        <w:tc>
          <w:tcPr>
            <w:tcW w:w="1392" w:type="dxa"/>
          </w:tcPr>
          <w:p w14:paraId="0D247CBC" w14:textId="77777777" w:rsidR="00745C0C" w:rsidRDefault="00745C0C" w:rsidP="005847D3"/>
        </w:tc>
      </w:tr>
      <w:tr w:rsidR="00745C0C" w14:paraId="353419BB" w14:textId="77777777" w:rsidTr="005847D3">
        <w:tc>
          <w:tcPr>
            <w:tcW w:w="2912" w:type="dxa"/>
          </w:tcPr>
          <w:p w14:paraId="5131C6E0" w14:textId="77777777" w:rsidR="00745C0C" w:rsidRPr="00620271" w:rsidRDefault="00745C0C" w:rsidP="005847D3">
            <w:r>
              <w:t>I have a</w:t>
            </w:r>
            <w:r w:rsidRPr="00444BAE">
              <w:t>ssign</w:t>
            </w:r>
            <w:r>
              <w:t>ed</w:t>
            </w:r>
            <w:r w:rsidRPr="00444BAE">
              <w:t xml:space="preserve"> roles and responsibilities to audit team members</w:t>
            </w:r>
            <w:r>
              <w:t xml:space="preserve"> and prepared them for the audit.</w:t>
            </w:r>
          </w:p>
        </w:tc>
        <w:tc>
          <w:tcPr>
            <w:tcW w:w="1431" w:type="dxa"/>
          </w:tcPr>
          <w:p w14:paraId="7DA756F6" w14:textId="77777777" w:rsidR="00745C0C" w:rsidRDefault="00745C0C" w:rsidP="005847D3"/>
        </w:tc>
        <w:tc>
          <w:tcPr>
            <w:tcW w:w="1325" w:type="dxa"/>
          </w:tcPr>
          <w:p w14:paraId="17C02889" w14:textId="77777777" w:rsidR="00745C0C" w:rsidRDefault="00745C0C" w:rsidP="005847D3"/>
        </w:tc>
        <w:tc>
          <w:tcPr>
            <w:tcW w:w="1956" w:type="dxa"/>
          </w:tcPr>
          <w:p w14:paraId="41DFCB56" w14:textId="77777777" w:rsidR="00745C0C" w:rsidRDefault="00745C0C" w:rsidP="005847D3"/>
        </w:tc>
        <w:tc>
          <w:tcPr>
            <w:tcW w:w="1392" w:type="dxa"/>
          </w:tcPr>
          <w:p w14:paraId="41888B97" w14:textId="77777777" w:rsidR="00745C0C" w:rsidRDefault="00745C0C" w:rsidP="005847D3"/>
        </w:tc>
        <w:tc>
          <w:tcPr>
            <w:tcW w:w="1392" w:type="dxa"/>
          </w:tcPr>
          <w:p w14:paraId="2E600888" w14:textId="77777777" w:rsidR="00745C0C" w:rsidRDefault="00745C0C" w:rsidP="005847D3"/>
        </w:tc>
      </w:tr>
      <w:tr w:rsidR="00745C0C" w14:paraId="3963736F" w14:textId="77777777" w:rsidTr="005847D3">
        <w:tc>
          <w:tcPr>
            <w:tcW w:w="2912" w:type="dxa"/>
          </w:tcPr>
          <w:p w14:paraId="2ACBE9FC" w14:textId="77777777" w:rsidR="00745C0C" w:rsidRDefault="00745C0C" w:rsidP="005847D3">
            <w:r>
              <w:t>I have identified and prepared checklists and audit related documentation including the agenda of the entry meeting.</w:t>
            </w:r>
          </w:p>
        </w:tc>
        <w:tc>
          <w:tcPr>
            <w:tcW w:w="1431" w:type="dxa"/>
          </w:tcPr>
          <w:p w14:paraId="6BDC3439" w14:textId="77777777" w:rsidR="00745C0C" w:rsidRDefault="00745C0C" w:rsidP="005847D3"/>
        </w:tc>
        <w:tc>
          <w:tcPr>
            <w:tcW w:w="1325" w:type="dxa"/>
          </w:tcPr>
          <w:p w14:paraId="79CC5A13" w14:textId="77777777" w:rsidR="00745C0C" w:rsidRDefault="00745C0C" w:rsidP="005847D3"/>
        </w:tc>
        <w:tc>
          <w:tcPr>
            <w:tcW w:w="1956" w:type="dxa"/>
          </w:tcPr>
          <w:p w14:paraId="2FA89658" w14:textId="77777777" w:rsidR="00745C0C" w:rsidRDefault="00745C0C" w:rsidP="005847D3"/>
        </w:tc>
        <w:tc>
          <w:tcPr>
            <w:tcW w:w="1392" w:type="dxa"/>
          </w:tcPr>
          <w:p w14:paraId="719C8927" w14:textId="77777777" w:rsidR="00745C0C" w:rsidRDefault="00745C0C" w:rsidP="005847D3"/>
        </w:tc>
        <w:tc>
          <w:tcPr>
            <w:tcW w:w="1392" w:type="dxa"/>
          </w:tcPr>
          <w:p w14:paraId="1D469F8C" w14:textId="77777777" w:rsidR="00745C0C" w:rsidRDefault="00745C0C" w:rsidP="005847D3"/>
        </w:tc>
      </w:tr>
      <w:tr w:rsidR="00745C0C" w14:paraId="540F5732" w14:textId="77777777" w:rsidTr="005847D3">
        <w:tc>
          <w:tcPr>
            <w:tcW w:w="2912" w:type="dxa"/>
          </w:tcPr>
          <w:p w14:paraId="37503E4B" w14:textId="77777777" w:rsidR="00745C0C" w:rsidRPr="00620271" w:rsidRDefault="00745C0C" w:rsidP="005847D3">
            <w:r>
              <w:t>I have d</w:t>
            </w:r>
            <w:r w:rsidRPr="00444BAE">
              <w:t>evelop</w:t>
            </w:r>
            <w:r>
              <w:t>ed a</w:t>
            </w:r>
            <w:r w:rsidRPr="00444BAE">
              <w:t xml:space="preserve"> quality audit plan according to established scope and objectives</w:t>
            </w:r>
            <w:r>
              <w:t xml:space="preserve"> and submitted this documented plan to the auditee.</w:t>
            </w:r>
          </w:p>
        </w:tc>
        <w:tc>
          <w:tcPr>
            <w:tcW w:w="1431" w:type="dxa"/>
          </w:tcPr>
          <w:p w14:paraId="1C729C57" w14:textId="77777777" w:rsidR="00745C0C" w:rsidRDefault="00745C0C" w:rsidP="005847D3"/>
        </w:tc>
        <w:tc>
          <w:tcPr>
            <w:tcW w:w="1325" w:type="dxa"/>
          </w:tcPr>
          <w:p w14:paraId="73E467F4" w14:textId="77777777" w:rsidR="00745C0C" w:rsidRDefault="00745C0C" w:rsidP="005847D3"/>
        </w:tc>
        <w:tc>
          <w:tcPr>
            <w:tcW w:w="1956" w:type="dxa"/>
          </w:tcPr>
          <w:p w14:paraId="1C74FE3E" w14:textId="77777777" w:rsidR="00745C0C" w:rsidRDefault="00745C0C" w:rsidP="005847D3"/>
        </w:tc>
        <w:tc>
          <w:tcPr>
            <w:tcW w:w="1392" w:type="dxa"/>
          </w:tcPr>
          <w:p w14:paraId="4F4A5B14" w14:textId="77777777" w:rsidR="00745C0C" w:rsidRDefault="00745C0C" w:rsidP="005847D3"/>
        </w:tc>
        <w:tc>
          <w:tcPr>
            <w:tcW w:w="1392" w:type="dxa"/>
          </w:tcPr>
          <w:p w14:paraId="7294DDD6" w14:textId="77777777" w:rsidR="00745C0C" w:rsidRDefault="00745C0C" w:rsidP="005847D3"/>
        </w:tc>
      </w:tr>
    </w:tbl>
    <w:p w14:paraId="7C35F9A0" w14:textId="105BD215" w:rsidR="00745C0C" w:rsidRDefault="00745C0C" w:rsidP="0028339C">
      <w:pPr>
        <w:pStyle w:val="BasicParagraph"/>
        <w:spacing w:line="264" w:lineRule="auto"/>
        <w:rPr>
          <w:rFonts w:ascii="Avenir LT Std 35 Light" w:hAnsi="Avenir LT Std 35 Light"/>
          <w:color w:val="auto"/>
          <w:sz w:val="20"/>
          <w:szCs w:val="20"/>
        </w:rPr>
      </w:pPr>
    </w:p>
    <w:p w14:paraId="2D972C06" w14:textId="1B80A518" w:rsidR="00745C0C" w:rsidRDefault="00745C0C" w:rsidP="0028339C">
      <w:pPr>
        <w:pStyle w:val="BasicParagraph"/>
        <w:spacing w:line="264" w:lineRule="auto"/>
        <w:rPr>
          <w:rFonts w:ascii="Avenir LT Std 35 Light" w:hAnsi="Avenir LT Std 35 Light"/>
          <w:color w:val="auto"/>
          <w:sz w:val="20"/>
          <w:szCs w:val="20"/>
        </w:rPr>
      </w:pPr>
    </w:p>
    <w:p w14:paraId="314A4510" w14:textId="77777777" w:rsidR="00745C0C" w:rsidRDefault="00745C0C" w:rsidP="0028339C">
      <w:pPr>
        <w:pStyle w:val="BasicParagraph"/>
        <w:spacing w:line="264" w:lineRule="auto"/>
        <w:rPr>
          <w:rFonts w:ascii="Avenir LT Std 35 Light" w:hAnsi="Avenir LT Std 35 Light"/>
          <w:color w:val="auto"/>
          <w:sz w:val="20"/>
          <w:szCs w:val="20"/>
        </w:rPr>
      </w:pPr>
    </w:p>
    <w:p w14:paraId="5E986365"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0"/>
      <w:r>
        <w:br w:type="page"/>
      </w:r>
    </w:p>
    <w:p w14:paraId="549EC8A0" w14:textId="3437DFFB" w:rsidR="00745C0C" w:rsidRPr="00F418ED" w:rsidRDefault="00745C0C" w:rsidP="00745C0C">
      <w:pPr>
        <w:pStyle w:val="Heading1"/>
      </w:pPr>
      <w:r w:rsidRPr="00F418ED">
        <w:lastRenderedPageBreak/>
        <w:t>BSBAUD503 Lead a quality audit</w:t>
      </w:r>
      <w:bookmarkEnd w:id="11"/>
    </w:p>
    <w:p w14:paraId="6A838C5F" w14:textId="77777777" w:rsidR="00745C0C" w:rsidRDefault="00745C0C" w:rsidP="00745C0C">
      <w:r>
        <w:t>This unit describes the skills and knowledge required to lead an audit team as it runs a quality audit. It covers conducting entry and exit meetings; identifying and gathering relevant information; managing audit team resources; and providing feedback to audit team members on their performance. The types of quality audit that may be covered by this unit include an external or internal systems audit or process or product/service audit. It applies to individuals with a well-established theoretical knowledge base of quality auditing, who are proficient in using a wide range of specialised quality auditing and managerial techniques to carry out their own work and to supervise the quality audit team. It is relevant to audits where a lead auditor is responsible for a quality audit team.</w:t>
      </w:r>
    </w:p>
    <w:p w14:paraId="53AD0814" w14:textId="77777777" w:rsidR="00745C0C" w:rsidRDefault="00745C0C" w:rsidP="00745C0C"/>
    <w:tbl>
      <w:tblPr>
        <w:tblStyle w:val="TableGrid"/>
        <w:tblW w:w="0" w:type="auto"/>
        <w:tblLook w:val="04A0" w:firstRow="1" w:lastRow="0" w:firstColumn="1" w:lastColumn="0" w:noHBand="0" w:noVBand="1"/>
      </w:tblPr>
      <w:tblGrid>
        <w:gridCol w:w="2231"/>
        <w:gridCol w:w="1357"/>
        <w:gridCol w:w="1322"/>
        <w:gridCol w:w="1567"/>
        <w:gridCol w:w="1381"/>
        <w:gridCol w:w="1151"/>
      </w:tblGrid>
      <w:tr w:rsidR="00745C0C" w14:paraId="15B08FAB" w14:textId="77777777" w:rsidTr="005847D3">
        <w:trPr>
          <w:tblHeader/>
        </w:trPr>
        <w:tc>
          <w:tcPr>
            <w:tcW w:w="2912" w:type="dxa"/>
          </w:tcPr>
          <w:p w14:paraId="301BD2DD" w14:textId="77777777" w:rsidR="00745C0C" w:rsidRDefault="00745C0C" w:rsidP="005847D3"/>
        </w:tc>
        <w:tc>
          <w:tcPr>
            <w:tcW w:w="1431" w:type="dxa"/>
          </w:tcPr>
          <w:p w14:paraId="36753BD5" w14:textId="77777777" w:rsidR="00745C0C" w:rsidRDefault="00745C0C" w:rsidP="005847D3">
            <w:pPr>
              <w:rPr>
                <w:b/>
                <w:bCs/>
              </w:rPr>
            </w:pPr>
            <w:r w:rsidRPr="00C17BDE">
              <w:rPr>
                <w:b/>
                <w:bCs/>
              </w:rPr>
              <w:t>I have skills and knowledge in this area</w:t>
            </w:r>
          </w:p>
          <w:p w14:paraId="4A852229" w14:textId="77777777" w:rsidR="00745C0C" w:rsidRPr="00620271" w:rsidRDefault="00745C0C" w:rsidP="005847D3">
            <w:pPr>
              <w:rPr>
                <w:b/>
                <w:bCs/>
              </w:rPr>
            </w:pPr>
            <w:r>
              <w:rPr>
                <w:b/>
                <w:bCs/>
              </w:rPr>
              <w:t>(1 point)</w:t>
            </w:r>
          </w:p>
        </w:tc>
        <w:tc>
          <w:tcPr>
            <w:tcW w:w="1325" w:type="dxa"/>
          </w:tcPr>
          <w:p w14:paraId="707C592E"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D763531" w14:textId="77777777" w:rsidR="00745C0C" w:rsidRPr="00C17BDE" w:rsidRDefault="00745C0C" w:rsidP="005847D3">
            <w:pPr>
              <w:rPr>
                <w:b/>
                <w:bCs/>
              </w:rPr>
            </w:pPr>
            <w:r w:rsidRPr="00C17BDE">
              <w:rPr>
                <w:b/>
                <w:bCs/>
              </w:rPr>
              <w:t>I have performed these tasks:</w:t>
            </w:r>
          </w:p>
          <w:p w14:paraId="6AE37FD3" w14:textId="77777777" w:rsidR="00745C0C" w:rsidRPr="007C797B" w:rsidRDefault="00745C0C" w:rsidP="005847D3">
            <w:pPr>
              <w:rPr>
                <w:b/>
                <w:bCs/>
              </w:rPr>
            </w:pPr>
            <w:r w:rsidRPr="007C797B">
              <w:rPr>
                <w:b/>
                <w:bCs/>
              </w:rPr>
              <w:t>Rarely = 1 point</w:t>
            </w:r>
          </w:p>
          <w:p w14:paraId="34ABB891" w14:textId="77777777" w:rsidR="00745C0C" w:rsidRPr="007C797B" w:rsidRDefault="00745C0C" w:rsidP="005847D3">
            <w:pPr>
              <w:rPr>
                <w:b/>
                <w:bCs/>
              </w:rPr>
            </w:pPr>
            <w:r w:rsidRPr="007C797B">
              <w:rPr>
                <w:b/>
                <w:bCs/>
              </w:rPr>
              <w:t>Sometimes</w:t>
            </w:r>
            <w:r>
              <w:rPr>
                <w:b/>
                <w:bCs/>
              </w:rPr>
              <w:t xml:space="preserve"> = 2 points</w:t>
            </w:r>
          </w:p>
          <w:p w14:paraId="3AD45058" w14:textId="77777777" w:rsidR="00745C0C" w:rsidRPr="007C797B" w:rsidRDefault="00745C0C" w:rsidP="005847D3">
            <w:pPr>
              <w:rPr>
                <w:b/>
                <w:bCs/>
              </w:rPr>
            </w:pPr>
            <w:r w:rsidRPr="007C797B">
              <w:rPr>
                <w:b/>
                <w:bCs/>
              </w:rPr>
              <w:t>Frequently = 3 points</w:t>
            </w:r>
          </w:p>
        </w:tc>
        <w:tc>
          <w:tcPr>
            <w:tcW w:w="1392" w:type="dxa"/>
          </w:tcPr>
          <w:p w14:paraId="7E1B063F" w14:textId="77777777" w:rsidR="00745C0C" w:rsidRDefault="00745C0C" w:rsidP="005847D3">
            <w:pPr>
              <w:rPr>
                <w:b/>
                <w:bCs/>
              </w:rPr>
            </w:pPr>
            <w:r w:rsidRPr="00C17BDE">
              <w:rPr>
                <w:b/>
                <w:bCs/>
              </w:rPr>
              <w:t>I can collect documents and evidence that show I have undertaken these tasks</w:t>
            </w:r>
          </w:p>
          <w:p w14:paraId="6DCBAD9F" w14:textId="77777777" w:rsidR="00745C0C" w:rsidRPr="00620271" w:rsidRDefault="00745C0C" w:rsidP="005847D3">
            <w:pPr>
              <w:rPr>
                <w:b/>
                <w:bCs/>
              </w:rPr>
            </w:pPr>
            <w:r>
              <w:rPr>
                <w:b/>
                <w:bCs/>
              </w:rPr>
              <w:t>(2 points)</w:t>
            </w:r>
          </w:p>
        </w:tc>
        <w:tc>
          <w:tcPr>
            <w:tcW w:w="1392" w:type="dxa"/>
          </w:tcPr>
          <w:p w14:paraId="39D0AE04" w14:textId="77777777" w:rsidR="00745C0C" w:rsidRPr="00C17BDE" w:rsidRDefault="00745C0C" w:rsidP="005847D3">
            <w:pPr>
              <w:rPr>
                <w:b/>
                <w:bCs/>
              </w:rPr>
            </w:pPr>
            <w:r>
              <w:rPr>
                <w:b/>
                <w:bCs/>
              </w:rPr>
              <w:t>Total number of points</w:t>
            </w:r>
          </w:p>
        </w:tc>
      </w:tr>
      <w:tr w:rsidR="00745C0C" w14:paraId="75819BBF" w14:textId="77777777" w:rsidTr="005847D3">
        <w:tc>
          <w:tcPr>
            <w:tcW w:w="2912" w:type="dxa"/>
          </w:tcPr>
          <w:p w14:paraId="31846026" w14:textId="77777777" w:rsidR="00745C0C" w:rsidRDefault="00745C0C" w:rsidP="005847D3">
            <w:r>
              <w:t xml:space="preserve">I have </w:t>
            </w:r>
            <w:r w:rsidRPr="00444BAE">
              <w:t>identif</w:t>
            </w:r>
            <w:r>
              <w:t>ied</w:t>
            </w:r>
            <w:r w:rsidRPr="00444BAE">
              <w:t xml:space="preserve"> all objectives, schedules and relevant information prior to </w:t>
            </w:r>
            <w:r>
              <w:t xml:space="preserve">the </w:t>
            </w:r>
            <w:r w:rsidRPr="00444BAE">
              <w:t>commencement of audit</w:t>
            </w:r>
            <w:r>
              <w:t>.</w:t>
            </w:r>
          </w:p>
        </w:tc>
        <w:tc>
          <w:tcPr>
            <w:tcW w:w="1431" w:type="dxa"/>
          </w:tcPr>
          <w:p w14:paraId="3E696127" w14:textId="77777777" w:rsidR="00745C0C" w:rsidRDefault="00745C0C" w:rsidP="005847D3"/>
        </w:tc>
        <w:tc>
          <w:tcPr>
            <w:tcW w:w="1325" w:type="dxa"/>
          </w:tcPr>
          <w:p w14:paraId="6BC0FCB7" w14:textId="77777777" w:rsidR="00745C0C" w:rsidRDefault="00745C0C" w:rsidP="005847D3"/>
        </w:tc>
        <w:tc>
          <w:tcPr>
            <w:tcW w:w="1956" w:type="dxa"/>
          </w:tcPr>
          <w:p w14:paraId="65ABF9BB" w14:textId="77777777" w:rsidR="00745C0C" w:rsidRDefault="00745C0C" w:rsidP="005847D3"/>
        </w:tc>
        <w:tc>
          <w:tcPr>
            <w:tcW w:w="1392" w:type="dxa"/>
          </w:tcPr>
          <w:p w14:paraId="11986183" w14:textId="77777777" w:rsidR="00745C0C" w:rsidRDefault="00745C0C" w:rsidP="005847D3"/>
        </w:tc>
        <w:tc>
          <w:tcPr>
            <w:tcW w:w="1392" w:type="dxa"/>
          </w:tcPr>
          <w:p w14:paraId="1DE1AB9E" w14:textId="77777777" w:rsidR="00745C0C" w:rsidRDefault="00745C0C" w:rsidP="005847D3"/>
        </w:tc>
      </w:tr>
      <w:tr w:rsidR="00745C0C" w14:paraId="55E001E1" w14:textId="77777777" w:rsidTr="005847D3">
        <w:tc>
          <w:tcPr>
            <w:tcW w:w="2912" w:type="dxa"/>
          </w:tcPr>
          <w:p w14:paraId="0840D5F1" w14:textId="77777777" w:rsidR="00745C0C" w:rsidRDefault="00745C0C" w:rsidP="005847D3">
            <w:r>
              <w:t xml:space="preserve">I have </w:t>
            </w:r>
            <w:r w:rsidRPr="00444BAE">
              <w:t>demonstrate</w:t>
            </w:r>
            <w:r>
              <w:t>d</w:t>
            </w:r>
            <w:r w:rsidRPr="00444BAE">
              <w:t xml:space="preserve"> leadership and management of a quality auditing team</w:t>
            </w:r>
            <w:r>
              <w:t>.</w:t>
            </w:r>
          </w:p>
        </w:tc>
        <w:tc>
          <w:tcPr>
            <w:tcW w:w="1431" w:type="dxa"/>
          </w:tcPr>
          <w:p w14:paraId="3A5C333A" w14:textId="77777777" w:rsidR="00745C0C" w:rsidRDefault="00745C0C" w:rsidP="005847D3"/>
        </w:tc>
        <w:tc>
          <w:tcPr>
            <w:tcW w:w="1325" w:type="dxa"/>
          </w:tcPr>
          <w:p w14:paraId="7E260624" w14:textId="77777777" w:rsidR="00745C0C" w:rsidRDefault="00745C0C" w:rsidP="005847D3"/>
        </w:tc>
        <w:tc>
          <w:tcPr>
            <w:tcW w:w="1956" w:type="dxa"/>
          </w:tcPr>
          <w:p w14:paraId="13C69DA0" w14:textId="77777777" w:rsidR="00745C0C" w:rsidRDefault="00745C0C" w:rsidP="005847D3"/>
        </w:tc>
        <w:tc>
          <w:tcPr>
            <w:tcW w:w="1392" w:type="dxa"/>
          </w:tcPr>
          <w:p w14:paraId="4599B10E" w14:textId="77777777" w:rsidR="00745C0C" w:rsidRDefault="00745C0C" w:rsidP="005847D3"/>
        </w:tc>
        <w:tc>
          <w:tcPr>
            <w:tcW w:w="1392" w:type="dxa"/>
          </w:tcPr>
          <w:p w14:paraId="342A4D30" w14:textId="77777777" w:rsidR="00745C0C" w:rsidRDefault="00745C0C" w:rsidP="005847D3"/>
        </w:tc>
      </w:tr>
      <w:tr w:rsidR="00745C0C" w14:paraId="15733C96" w14:textId="77777777" w:rsidTr="005847D3">
        <w:tc>
          <w:tcPr>
            <w:tcW w:w="2912" w:type="dxa"/>
          </w:tcPr>
          <w:p w14:paraId="0DB4ED9B" w14:textId="77777777" w:rsidR="00745C0C" w:rsidRDefault="00745C0C" w:rsidP="005847D3">
            <w:r>
              <w:t>I have instigated contingency action during the audit process.</w:t>
            </w:r>
          </w:p>
        </w:tc>
        <w:tc>
          <w:tcPr>
            <w:tcW w:w="1431" w:type="dxa"/>
          </w:tcPr>
          <w:p w14:paraId="710C171E" w14:textId="77777777" w:rsidR="00745C0C" w:rsidRDefault="00745C0C" w:rsidP="005847D3"/>
        </w:tc>
        <w:tc>
          <w:tcPr>
            <w:tcW w:w="1325" w:type="dxa"/>
          </w:tcPr>
          <w:p w14:paraId="77DFC27F" w14:textId="77777777" w:rsidR="00745C0C" w:rsidRDefault="00745C0C" w:rsidP="005847D3"/>
        </w:tc>
        <w:tc>
          <w:tcPr>
            <w:tcW w:w="1956" w:type="dxa"/>
          </w:tcPr>
          <w:p w14:paraId="5E3571DA" w14:textId="77777777" w:rsidR="00745C0C" w:rsidRDefault="00745C0C" w:rsidP="005847D3"/>
        </w:tc>
        <w:tc>
          <w:tcPr>
            <w:tcW w:w="1392" w:type="dxa"/>
          </w:tcPr>
          <w:p w14:paraId="435DB1CE" w14:textId="77777777" w:rsidR="00745C0C" w:rsidRDefault="00745C0C" w:rsidP="005847D3"/>
        </w:tc>
        <w:tc>
          <w:tcPr>
            <w:tcW w:w="1392" w:type="dxa"/>
          </w:tcPr>
          <w:p w14:paraId="7C7AFE1B" w14:textId="77777777" w:rsidR="00745C0C" w:rsidRDefault="00745C0C" w:rsidP="005847D3"/>
        </w:tc>
      </w:tr>
      <w:tr w:rsidR="00745C0C" w14:paraId="476253D2" w14:textId="77777777" w:rsidTr="005847D3">
        <w:tc>
          <w:tcPr>
            <w:tcW w:w="2912" w:type="dxa"/>
          </w:tcPr>
          <w:p w14:paraId="00E7F3D4" w14:textId="77777777" w:rsidR="00745C0C" w:rsidRPr="00212219" w:rsidRDefault="00745C0C" w:rsidP="005847D3">
            <w:r>
              <w:t xml:space="preserve">I have </w:t>
            </w:r>
            <w:r w:rsidRPr="00444BAE">
              <w:t>manage</w:t>
            </w:r>
            <w:r>
              <w:t>d</w:t>
            </w:r>
            <w:r w:rsidRPr="00444BAE">
              <w:t xml:space="preserve"> the information gathering process by team members</w:t>
            </w:r>
            <w:r>
              <w:t>.</w:t>
            </w:r>
          </w:p>
        </w:tc>
        <w:tc>
          <w:tcPr>
            <w:tcW w:w="1431" w:type="dxa"/>
          </w:tcPr>
          <w:p w14:paraId="5D81BB5E" w14:textId="77777777" w:rsidR="00745C0C" w:rsidRDefault="00745C0C" w:rsidP="005847D3"/>
        </w:tc>
        <w:tc>
          <w:tcPr>
            <w:tcW w:w="1325" w:type="dxa"/>
          </w:tcPr>
          <w:p w14:paraId="54FDFD8F" w14:textId="77777777" w:rsidR="00745C0C" w:rsidRDefault="00745C0C" w:rsidP="005847D3"/>
        </w:tc>
        <w:tc>
          <w:tcPr>
            <w:tcW w:w="1956" w:type="dxa"/>
          </w:tcPr>
          <w:p w14:paraId="2EF53848" w14:textId="77777777" w:rsidR="00745C0C" w:rsidRDefault="00745C0C" w:rsidP="005847D3"/>
        </w:tc>
        <w:tc>
          <w:tcPr>
            <w:tcW w:w="1392" w:type="dxa"/>
          </w:tcPr>
          <w:p w14:paraId="107CFA20" w14:textId="77777777" w:rsidR="00745C0C" w:rsidRDefault="00745C0C" w:rsidP="005847D3"/>
        </w:tc>
        <w:tc>
          <w:tcPr>
            <w:tcW w:w="1392" w:type="dxa"/>
          </w:tcPr>
          <w:p w14:paraId="25945A8B" w14:textId="77777777" w:rsidR="00745C0C" w:rsidRDefault="00745C0C" w:rsidP="005847D3"/>
        </w:tc>
      </w:tr>
      <w:tr w:rsidR="00745C0C" w14:paraId="0A85B02D" w14:textId="77777777" w:rsidTr="005847D3">
        <w:tc>
          <w:tcPr>
            <w:tcW w:w="2912" w:type="dxa"/>
          </w:tcPr>
          <w:p w14:paraId="22368A83" w14:textId="77777777" w:rsidR="00745C0C" w:rsidRPr="00212219" w:rsidRDefault="00745C0C" w:rsidP="005847D3">
            <w:r>
              <w:t xml:space="preserve">I have </w:t>
            </w:r>
            <w:r w:rsidRPr="00444BAE">
              <w:t>encourage</w:t>
            </w:r>
            <w:r>
              <w:t>d</w:t>
            </w:r>
            <w:r w:rsidRPr="00444BAE">
              <w:t xml:space="preserve"> team members to continuously improve their performance </w:t>
            </w:r>
            <w:r w:rsidRPr="00444BAE">
              <w:lastRenderedPageBreak/>
              <w:t>through feedback and self-critique</w:t>
            </w:r>
            <w:r>
              <w:t>.</w:t>
            </w:r>
          </w:p>
        </w:tc>
        <w:tc>
          <w:tcPr>
            <w:tcW w:w="1431" w:type="dxa"/>
          </w:tcPr>
          <w:p w14:paraId="216C9AA9" w14:textId="77777777" w:rsidR="00745C0C" w:rsidRDefault="00745C0C" w:rsidP="005847D3"/>
        </w:tc>
        <w:tc>
          <w:tcPr>
            <w:tcW w:w="1325" w:type="dxa"/>
          </w:tcPr>
          <w:p w14:paraId="5E75FB6B" w14:textId="77777777" w:rsidR="00745C0C" w:rsidRDefault="00745C0C" w:rsidP="005847D3"/>
        </w:tc>
        <w:tc>
          <w:tcPr>
            <w:tcW w:w="1956" w:type="dxa"/>
          </w:tcPr>
          <w:p w14:paraId="6F3B1049" w14:textId="77777777" w:rsidR="00745C0C" w:rsidRDefault="00745C0C" w:rsidP="005847D3"/>
        </w:tc>
        <w:tc>
          <w:tcPr>
            <w:tcW w:w="1392" w:type="dxa"/>
          </w:tcPr>
          <w:p w14:paraId="47ECA73F" w14:textId="77777777" w:rsidR="00745C0C" w:rsidRDefault="00745C0C" w:rsidP="005847D3"/>
        </w:tc>
        <w:tc>
          <w:tcPr>
            <w:tcW w:w="1392" w:type="dxa"/>
          </w:tcPr>
          <w:p w14:paraId="5CD8F6EC" w14:textId="77777777" w:rsidR="00745C0C" w:rsidRDefault="00745C0C" w:rsidP="005847D3"/>
        </w:tc>
      </w:tr>
      <w:tr w:rsidR="00745C0C" w14:paraId="5B4D7B09" w14:textId="77777777" w:rsidTr="005847D3">
        <w:tc>
          <w:tcPr>
            <w:tcW w:w="2912" w:type="dxa"/>
          </w:tcPr>
          <w:p w14:paraId="45C46C2A" w14:textId="77777777" w:rsidR="00745C0C" w:rsidRDefault="00745C0C" w:rsidP="005847D3">
            <w:r>
              <w:t>I have sought and reached agreement on corrective action reports.</w:t>
            </w:r>
          </w:p>
        </w:tc>
        <w:tc>
          <w:tcPr>
            <w:tcW w:w="1431" w:type="dxa"/>
          </w:tcPr>
          <w:p w14:paraId="1B765B7B" w14:textId="77777777" w:rsidR="00745C0C" w:rsidRDefault="00745C0C" w:rsidP="005847D3"/>
        </w:tc>
        <w:tc>
          <w:tcPr>
            <w:tcW w:w="1325" w:type="dxa"/>
          </w:tcPr>
          <w:p w14:paraId="26A03775" w14:textId="77777777" w:rsidR="00745C0C" w:rsidRDefault="00745C0C" w:rsidP="005847D3"/>
        </w:tc>
        <w:tc>
          <w:tcPr>
            <w:tcW w:w="1956" w:type="dxa"/>
          </w:tcPr>
          <w:p w14:paraId="6B7C38B3" w14:textId="77777777" w:rsidR="00745C0C" w:rsidRDefault="00745C0C" w:rsidP="005847D3"/>
        </w:tc>
        <w:tc>
          <w:tcPr>
            <w:tcW w:w="1392" w:type="dxa"/>
          </w:tcPr>
          <w:p w14:paraId="179829E2" w14:textId="77777777" w:rsidR="00745C0C" w:rsidRDefault="00745C0C" w:rsidP="005847D3"/>
        </w:tc>
        <w:tc>
          <w:tcPr>
            <w:tcW w:w="1392" w:type="dxa"/>
          </w:tcPr>
          <w:p w14:paraId="438B8A82" w14:textId="77777777" w:rsidR="00745C0C" w:rsidRDefault="00745C0C" w:rsidP="005847D3"/>
        </w:tc>
      </w:tr>
      <w:tr w:rsidR="00745C0C" w14:paraId="0AC7FDBB" w14:textId="77777777" w:rsidTr="005847D3">
        <w:tc>
          <w:tcPr>
            <w:tcW w:w="2912" w:type="dxa"/>
          </w:tcPr>
          <w:p w14:paraId="4675F1FE" w14:textId="77777777" w:rsidR="00745C0C" w:rsidRDefault="00745C0C" w:rsidP="005847D3">
            <w:r>
              <w:t>I have conducted exit meetings in relation to the audit.</w:t>
            </w:r>
          </w:p>
        </w:tc>
        <w:tc>
          <w:tcPr>
            <w:tcW w:w="1431" w:type="dxa"/>
          </w:tcPr>
          <w:p w14:paraId="35D1826D" w14:textId="77777777" w:rsidR="00745C0C" w:rsidRDefault="00745C0C" w:rsidP="005847D3"/>
        </w:tc>
        <w:tc>
          <w:tcPr>
            <w:tcW w:w="1325" w:type="dxa"/>
          </w:tcPr>
          <w:p w14:paraId="418571AE" w14:textId="77777777" w:rsidR="00745C0C" w:rsidRDefault="00745C0C" w:rsidP="005847D3"/>
        </w:tc>
        <w:tc>
          <w:tcPr>
            <w:tcW w:w="1956" w:type="dxa"/>
          </w:tcPr>
          <w:p w14:paraId="3766F122" w14:textId="77777777" w:rsidR="00745C0C" w:rsidRDefault="00745C0C" w:rsidP="005847D3"/>
        </w:tc>
        <w:tc>
          <w:tcPr>
            <w:tcW w:w="1392" w:type="dxa"/>
          </w:tcPr>
          <w:p w14:paraId="033D85CA" w14:textId="77777777" w:rsidR="00745C0C" w:rsidRDefault="00745C0C" w:rsidP="005847D3"/>
        </w:tc>
        <w:tc>
          <w:tcPr>
            <w:tcW w:w="1392" w:type="dxa"/>
          </w:tcPr>
          <w:p w14:paraId="6A424117" w14:textId="77777777" w:rsidR="00745C0C" w:rsidRDefault="00745C0C" w:rsidP="005847D3"/>
        </w:tc>
      </w:tr>
      <w:tr w:rsidR="00745C0C" w14:paraId="78F640DA" w14:textId="77777777" w:rsidTr="005847D3">
        <w:tc>
          <w:tcPr>
            <w:tcW w:w="2912" w:type="dxa"/>
          </w:tcPr>
          <w:p w14:paraId="355DA868" w14:textId="77777777" w:rsidR="00745C0C" w:rsidRPr="00620271" w:rsidRDefault="00745C0C" w:rsidP="005847D3">
            <w:r>
              <w:t>I have analysed, synthesised and reported audit findings to relevant stakeholders.</w:t>
            </w:r>
          </w:p>
        </w:tc>
        <w:tc>
          <w:tcPr>
            <w:tcW w:w="1431" w:type="dxa"/>
          </w:tcPr>
          <w:p w14:paraId="65125D78" w14:textId="77777777" w:rsidR="00745C0C" w:rsidRDefault="00745C0C" w:rsidP="005847D3"/>
        </w:tc>
        <w:tc>
          <w:tcPr>
            <w:tcW w:w="1325" w:type="dxa"/>
          </w:tcPr>
          <w:p w14:paraId="0C98AD92" w14:textId="77777777" w:rsidR="00745C0C" w:rsidRDefault="00745C0C" w:rsidP="005847D3"/>
        </w:tc>
        <w:tc>
          <w:tcPr>
            <w:tcW w:w="1956" w:type="dxa"/>
          </w:tcPr>
          <w:p w14:paraId="58477FDF" w14:textId="77777777" w:rsidR="00745C0C" w:rsidRDefault="00745C0C" w:rsidP="005847D3"/>
        </w:tc>
        <w:tc>
          <w:tcPr>
            <w:tcW w:w="1392" w:type="dxa"/>
          </w:tcPr>
          <w:p w14:paraId="4A0172F1" w14:textId="77777777" w:rsidR="00745C0C" w:rsidRDefault="00745C0C" w:rsidP="005847D3"/>
        </w:tc>
        <w:tc>
          <w:tcPr>
            <w:tcW w:w="1392" w:type="dxa"/>
          </w:tcPr>
          <w:p w14:paraId="34A354BA" w14:textId="77777777" w:rsidR="00745C0C" w:rsidRDefault="00745C0C" w:rsidP="005847D3"/>
        </w:tc>
      </w:tr>
    </w:tbl>
    <w:p w14:paraId="1B18F86B" w14:textId="27FEF34B" w:rsidR="00745C0C" w:rsidRDefault="00745C0C" w:rsidP="0028339C">
      <w:pPr>
        <w:pStyle w:val="BasicParagraph"/>
        <w:spacing w:line="264" w:lineRule="auto"/>
        <w:rPr>
          <w:rFonts w:ascii="Avenir LT Std 35 Light" w:hAnsi="Avenir LT Std 35 Light"/>
          <w:color w:val="auto"/>
          <w:sz w:val="20"/>
          <w:szCs w:val="20"/>
        </w:rPr>
      </w:pPr>
    </w:p>
    <w:p w14:paraId="7AC85697" w14:textId="1729F0E9" w:rsidR="00745C0C" w:rsidRDefault="00745C0C" w:rsidP="0028339C">
      <w:pPr>
        <w:pStyle w:val="BasicParagraph"/>
        <w:spacing w:line="264" w:lineRule="auto"/>
        <w:rPr>
          <w:rFonts w:ascii="Avenir LT Std 35 Light" w:hAnsi="Avenir LT Std 35 Light"/>
          <w:color w:val="auto"/>
          <w:sz w:val="20"/>
          <w:szCs w:val="20"/>
        </w:rPr>
      </w:pPr>
    </w:p>
    <w:p w14:paraId="3F0BDE9B" w14:textId="4567B07B" w:rsidR="00745C0C" w:rsidRDefault="00745C0C" w:rsidP="0028339C">
      <w:pPr>
        <w:pStyle w:val="BasicParagraph"/>
        <w:spacing w:line="264" w:lineRule="auto"/>
        <w:rPr>
          <w:rFonts w:ascii="Avenir LT Std 35 Light" w:hAnsi="Avenir LT Std 35 Light"/>
          <w:color w:val="auto"/>
          <w:sz w:val="20"/>
          <w:szCs w:val="20"/>
        </w:rPr>
      </w:pPr>
    </w:p>
    <w:p w14:paraId="5A3F8589" w14:textId="77777777" w:rsidR="00745C0C" w:rsidRPr="00F418ED" w:rsidRDefault="00745C0C" w:rsidP="00745C0C">
      <w:pPr>
        <w:pStyle w:val="Heading1"/>
      </w:pPr>
      <w:bookmarkStart w:id="12" w:name="_Toc19790621"/>
      <w:r w:rsidRPr="00F418ED">
        <w:t>BSBAUD504 Report on a quality audit</w:t>
      </w:r>
      <w:bookmarkEnd w:id="12"/>
    </w:p>
    <w:p w14:paraId="51F2C903" w14:textId="77777777" w:rsidR="00745C0C" w:rsidRDefault="00745C0C" w:rsidP="00745C0C">
      <w:r>
        <w:t>This unit describes the skills and knowledge required to report on the outcomes of a quality audit and to take appropriate follow up action. It covers compiling audit results; preparing a report for the auditee/client; negotiating follow up action with the auditee/client; and monitoring and reviewing the auditing system and activities. The types of quality audit that may be covered by this unit include an external or internal systems audit or process or product/service audit. It applies to individuals with a well-established theoretical knowledge base in quality auditing who are proficient in using a wide range of specialised quality auditing and managerial techniques to carry out their own work and to supervise the quality audit team. It addresses the function performed by either an auditor having sole responsibility for the audit or a lead auditor of a quality audit team.</w:t>
      </w:r>
    </w:p>
    <w:p w14:paraId="6A1655AC" w14:textId="77777777" w:rsidR="00745C0C" w:rsidRDefault="00745C0C" w:rsidP="00745C0C"/>
    <w:tbl>
      <w:tblPr>
        <w:tblStyle w:val="TableGrid"/>
        <w:tblW w:w="0" w:type="auto"/>
        <w:tblLook w:val="04A0" w:firstRow="1" w:lastRow="0" w:firstColumn="1" w:lastColumn="0" w:noHBand="0" w:noVBand="1"/>
      </w:tblPr>
      <w:tblGrid>
        <w:gridCol w:w="2179"/>
        <w:gridCol w:w="1362"/>
        <w:gridCol w:w="1322"/>
        <w:gridCol w:w="1595"/>
        <w:gridCol w:w="1382"/>
        <w:gridCol w:w="1169"/>
      </w:tblGrid>
      <w:tr w:rsidR="00745C0C" w14:paraId="54ADA9AD" w14:textId="77777777" w:rsidTr="005847D3">
        <w:trPr>
          <w:tblHeader/>
        </w:trPr>
        <w:tc>
          <w:tcPr>
            <w:tcW w:w="2912" w:type="dxa"/>
          </w:tcPr>
          <w:p w14:paraId="75E1A2AA" w14:textId="77777777" w:rsidR="00745C0C" w:rsidRDefault="00745C0C" w:rsidP="005847D3"/>
        </w:tc>
        <w:tc>
          <w:tcPr>
            <w:tcW w:w="1431" w:type="dxa"/>
          </w:tcPr>
          <w:p w14:paraId="6C2A4546" w14:textId="77777777" w:rsidR="00745C0C" w:rsidRDefault="00745C0C" w:rsidP="005847D3">
            <w:pPr>
              <w:rPr>
                <w:b/>
                <w:bCs/>
              </w:rPr>
            </w:pPr>
            <w:r w:rsidRPr="00C17BDE">
              <w:rPr>
                <w:b/>
                <w:bCs/>
              </w:rPr>
              <w:t>I have skills and knowledge in this area</w:t>
            </w:r>
          </w:p>
          <w:p w14:paraId="2CB06F77" w14:textId="77777777" w:rsidR="00745C0C" w:rsidRPr="00620271" w:rsidRDefault="00745C0C" w:rsidP="005847D3">
            <w:pPr>
              <w:rPr>
                <w:b/>
                <w:bCs/>
              </w:rPr>
            </w:pPr>
            <w:r>
              <w:rPr>
                <w:b/>
                <w:bCs/>
              </w:rPr>
              <w:t>(1 point)</w:t>
            </w:r>
          </w:p>
        </w:tc>
        <w:tc>
          <w:tcPr>
            <w:tcW w:w="1325" w:type="dxa"/>
          </w:tcPr>
          <w:p w14:paraId="07B0E467"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36F16D" w14:textId="77777777" w:rsidR="00745C0C" w:rsidRPr="00C17BDE" w:rsidRDefault="00745C0C" w:rsidP="005847D3">
            <w:pPr>
              <w:rPr>
                <w:b/>
                <w:bCs/>
              </w:rPr>
            </w:pPr>
            <w:r w:rsidRPr="00C17BDE">
              <w:rPr>
                <w:b/>
                <w:bCs/>
              </w:rPr>
              <w:t>I have performed these tasks:</w:t>
            </w:r>
          </w:p>
          <w:p w14:paraId="5ED8AA4D" w14:textId="77777777" w:rsidR="00745C0C" w:rsidRPr="007C797B" w:rsidRDefault="00745C0C" w:rsidP="005847D3">
            <w:pPr>
              <w:rPr>
                <w:b/>
                <w:bCs/>
              </w:rPr>
            </w:pPr>
            <w:r w:rsidRPr="007C797B">
              <w:rPr>
                <w:b/>
                <w:bCs/>
              </w:rPr>
              <w:t>Rarely = 1 point</w:t>
            </w:r>
          </w:p>
          <w:p w14:paraId="390A45A8" w14:textId="77777777" w:rsidR="00745C0C" w:rsidRPr="007C797B" w:rsidRDefault="00745C0C" w:rsidP="005847D3">
            <w:pPr>
              <w:rPr>
                <w:b/>
                <w:bCs/>
              </w:rPr>
            </w:pPr>
            <w:r w:rsidRPr="007C797B">
              <w:rPr>
                <w:b/>
                <w:bCs/>
              </w:rPr>
              <w:t>Sometimes</w:t>
            </w:r>
            <w:r>
              <w:rPr>
                <w:b/>
                <w:bCs/>
              </w:rPr>
              <w:t xml:space="preserve"> = 2 points</w:t>
            </w:r>
          </w:p>
          <w:p w14:paraId="5A1F1745" w14:textId="77777777" w:rsidR="00745C0C" w:rsidRPr="007C797B" w:rsidRDefault="00745C0C" w:rsidP="005847D3">
            <w:pPr>
              <w:rPr>
                <w:b/>
                <w:bCs/>
              </w:rPr>
            </w:pPr>
            <w:r w:rsidRPr="007C797B">
              <w:rPr>
                <w:b/>
                <w:bCs/>
              </w:rPr>
              <w:t>Frequently = 3 points</w:t>
            </w:r>
          </w:p>
        </w:tc>
        <w:tc>
          <w:tcPr>
            <w:tcW w:w="1392" w:type="dxa"/>
          </w:tcPr>
          <w:p w14:paraId="75CC98B7" w14:textId="77777777" w:rsidR="00745C0C" w:rsidRDefault="00745C0C" w:rsidP="005847D3">
            <w:pPr>
              <w:rPr>
                <w:b/>
                <w:bCs/>
              </w:rPr>
            </w:pPr>
            <w:r w:rsidRPr="00C17BDE">
              <w:rPr>
                <w:b/>
                <w:bCs/>
              </w:rPr>
              <w:t>I can collect documents and evidence that show I have undertaken these tasks</w:t>
            </w:r>
          </w:p>
          <w:p w14:paraId="450B9ED7" w14:textId="77777777" w:rsidR="00745C0C" w:rsidRPr="00620271" w:rsidRDefault="00745C0C" w:rsidP="005847D3">
            <w:pPr>
              <w:rPr>
                <w:b/>
                <w:bCs/>
              </w:rPr>
            </w:pPr>
            <w:r>
              <w:rPr>
                <w:b/>
                <w:bCs/>
              </w:rPr>
              <w:t>(2 points)</w:t>
            </w:r>
          </w:p>
        </w:tc>
        <w:tc>
          <w:tcPr>
            <w:tcW w:w="1392" w:type="dxa"/>
          </w:tcPr>
          <w:p w14:paraId="69D96968" w14:textId="77777777" w:rsidR="00745C0C" w:rsidRPr="00C17BDE" w:rsidRDefault="00745C0C" w:rsidP="005847D3">
            <w:pPr>
              <w:rPr>
                <w:b/>
                <w:bCs/>
              </w:rPr>
            </w:pPr>
            <w:r>
              <w:rPr>
                <w:b/>
                <w:bCs/>
              </w:rPr>
              <w:t>Total number of points</w:t>
            </w:r>
          </w:p>
        </w:tc>
      </w:tr>
      <w:tr w:rsidR="00745C0C" w14:paraId="46303B46" w14:textId="77777777" w:rsidTr="005847D3">
        <w:tc>
          <w:tcPr>
            <w:tcW w:w="2912" w:type="dxa"/>
          </w:tcPr>
          <w:p w14:paraId="25532518" w14:textId="77777777" w:rsidR="00745C0C" w:rsidRDefault="00745C0C" w:rsidP="005847D3">
            <w:r>
              <w:t xml:space="preserve">I have </w:t>
            </w:r>
            <w:r w:rsidRPr="00E60D8A">
              <w:t>interpret</w:t>
            </w:r>
            <w:r>
              <w:t>ed</w:t>
            </w:r>
            <w:r w:rsidRPr="00E60D8A">
              <w:t xml:space="preserve"> audit results and produce</w:t>
            </w:r>
            <w:r>
              <w:t>d</w:t>
            </w:r>
            <w:r w:rsidRPr="00E60D8A">
              <w:t xml:space="preserve"> a</w:t>
            </w:r>
            <w:r>
              <w:t>n</w:t>
            </w:r>
            <w:r w:rsidRPr="00E60D8A">
              <w:t xml:space="preserve"> audit report containing detailed analysis according to specified requirements</w:t>
            </w:r>
            <w:r>
              <w:t>.</w:t>
            </w:r>
          </w:p>
        </w:tc>
        <w:tc>
          <w:tcPr>
            <w:tcW w:w="1431" w:type="dxa"/>
          </w:tcPr>
          <w:p w14:paraId="01C2DBFE" w14:textId="77777777" w:rsidR="00745C0C" w:rsidRDefault="00745C0C" w:rsidP="005847D3"/>
        </w:tc>
        <w:tc>
          <w:tcPr>
            <w:tcW w:w="1325" w:type="dxa"/>
          </w:tcPr>
          <w:p w14:paraId="2B7E63AF" w14:textId="77777777" w:rsidR="00745C0C" w:rsidRDefault="00745C0C" w:rsidP="005847D3"/>
        </w:tc>
        <w:tc>
          <w:tcPr>
            <w:tcW w:w="1956" w:type="dxa"/>
          </w:tcPr>
          <w:p w14:paraId="2AC30433" w14:textId="77777777" w:rsidR="00745C0C" w:rsidRDefault="00745C0C" w:rsidP="005847D3"/>
        </w:tc>
        <w:tc>
          <w:tcPr>
            <w:tcW w:w="1392" w:type="dxa"/>
          </w:tcPr>
          <w:p w14:paraId="1684D7EB" w14:textId="77777777" w:rsidR="00745C0C" w:rsidRDefault="00745C0C" w:rsidP="005847D3"/>
        </w:tc>
        <w:tc>
          <w:tcPr>
            <w:tcW w:w="1392" w:type="dxa"/>
          </w:tcPr>
          <w:p w14:paraId="015C1F7A" w14:textId="77777777" w:rsidR="00745C0C" w:rsidRDefault="00745C0C" w:rsidP="005847D3"/>
        </w:tc>
      </w:tr>
      <w:tr w:rsidR="00745C0C" w14:paraId="0E838585" w14:textId="77777777" w:rsidTr="005847D3">
        <w:tc>
          <w:tcPr>
            <w:tcW w:w="2912" w:type="dxa"/>
          </w:tcPr>
          <w:p w14:paraId="435ECFDC" w14:textId="77777777" w:rsidR="00745C0C" w:rsidRDefault="00745C0C" w:rsidP="005847D3">
            <w:r>
              <w:t xml:space="preserve">I have </w:t>
            </w:r>
            <w:r w:rsidRPr="00E60D8A">
              <w:t>negotiate</w:t>
            </w:r>
            <w:r>
              <w:t>d</w:t>
            </w:r>
            <w:r w:rsidRPr="00E60D8A">
              <w:t xml:space="preserve"> follow-up actions with </w:t>
            </w:r>
            <w:r>
              <w:t>stakeholders.</w:t>
            </w:r>
          </w:p>
        </w:tc>
        <w:tc>
          <w:tcPr>
            <w:tcW w:w="1431" w:type="dxa"/>
          </w:tcPr>
          <w:p w14:paraId="275911A7" w14:textId="77777777" w:rsidR="00745C0C" w:rsidRDefault="00745C0C" w:rsidP="005847D3"/>
        </w:tc>
        <w:tc>
          <w:tcPr>
            <w:tcW w:w="1325" w:type="dxa"/>
          </w:tcPr>
          <w:p w14:paraId="1F06E845" w14:textId="77777777" w:rsidR="00745C0C" w:rsidRDefault="00745C0C" w:rsidP="005847D3"/>
        </w:tc>
        <w:tc>
          <w:tcPr>
            <w:tcW w:w="1956" w:type="dxa"/>
          </w:tcPr>
          <w:p w14:paraId="6709662C" w14:textId="77777777" w:rsidR="00745C0C" w:rsidRDefault="00745C0C" w:rsidP="005847D3"/>
        </w:tc>
        <w:tc>
          <w:tcPr>
            <w:tcW w:w="1392" w:type="dxa"/>
          </w:tcPr>
          <w:p w14:paraId="6EA18E48" w14:textId="77777777" w:rsidR="00745C0C" w:rsidRDefault="00745C0C" w:rsidP="005847D3"/>
        </w:tc>
        <w:tc>
          <w:tcPr>
            <w:tcW w:w="1392" w:type="dxa"/>
          </w:tcPr>
          <w:p w14:paraId="46DC5A5D" w14:textId="77777777" w:rsidR="00745C0C" w:rsidRDefault="00745C0C" w:rsidP="005847D3"/>
        </w:tc>
      </w:tr>
      <w:tr w:rsidR="00745C0C" w14:paraId="303B4546" w14:textId="77777777" w:rsidTr="005847D3">
        <w:tc>
          <w:tcPr>
            <w:tcW w:w="2912" w:type="dxa"/>
          </w:tcPr>
          <w:p w14:paraId="66A5E9B9" w14:textId="77777777" w:rsidR="00745C0C" w:rsidRPr="00212219" w:rsidRDefault="00745C0C" w:rsidP="005847D3">
            <w:r>
              <w:t xml:space="preserve">I have </w:t>
            </w:r>
            <w:r w:rsidRPr="00E60D8A">
              <w:t>determine</w:t>
            </w:r>
            <w:r>
              <w:t>d</w:t>
            </w:r>
            <w:r w:rsidRPr="00E60D8A">
              <w:t xml:space="preserve"> future improvements in auditing methods</w:t>
            </w:r>
            <w:r>
              <w:t xml:space="preserve"> including evaluating the effectiveness and suitability in achieving audit objectives. </w:t>
            </w:r>
          </w:p>
        </w:tc>
        <w:tc>
          <w:tcPr>
            <w:tcW w:w="1431" w:type="dxa"/>
          </w:tcPr>
          <w:p w14:paraId="06045712" w14:textId="77777777" w:rsidR="00745C0C" w:rsidRDefault="00745C0C" w:rsidP="005847D3"/>
        </w:tc>
        <w:tc>
          <w:tcPr>
            <w:tcW w:w="1325" w:type="dxa"/>
          </w:tcPr>
          <w:p w14:paraId="6F8D007D" w14:textId="77777777" w:rsidR="00745C0C" w:rsidRDefault="00745C0C" w:rsidP="005847D3"/>
        </w:tc>
        <w:tc>
          <w:tcPr>
            <w:tcW w:w="1956" w:type="dxa"/>
          </w:tcPr>
          <w:p w14:paraId="0F58A909" w14:textId="77777777" w:rsidR="00745C0C" w:rsidRDefault="00745C0C" w:rsidP="005847D3"/>
        </w:tc>
        <w:tc>
          <w:tcPr>
            <w:tcW w:w="1392" w:type="dxa"/>
          </w:tcPr>
          <w:p w14:paraId="575967DB" w14:textId="77777777" w:rsidR="00745C0C" w:rsidRDefault="00745C0C" w:rsidP="005847D3"/>
        </w:tc>
        <w:tc>
          <w:tcPr>
            <w:tcW w:w="1392" w:type="dxa"/>
          </w:tcPr>
          <w:p w14:paraId="1BF20F22" w14:textId="77777777" w:rsidR="00745C0C" w:rsidRDefault="00745C0C" w:rsidP="005847D3"/>
        </w:tc>
      </w:tr>
      <w:tr w:rsidR="00745C0C" w14:paraId="1B29F8D4" w14:textId="77777777" w:rsidTr="005847D3">
        <w:tc>
          <w:tcPr>
            <w:tcW w:w="2912" w:type="dxa"/>
          </w:tcPr>
          <w:p w14:paraId="6CDD5190" w14:textId="77777777" w:rsidR="00745C0C" w:rsidRDefault="00745C0C" w:rsidP="005847D3">
            <w:r>
              <w:t>I have investigated possible improvements in audit methods, economy and efficiency.</w:t>
            </w:r>
          </w:p>
        </w:tc>
        <w:tc>
          <w:tcPr>
            <w:tcW w:w="1431" w:type="dxa"/>
          </w:tcPr>
          <w:p w14:paraId="018EF7EE" w14:textId="77777777" w:rsidR="00745C0C" w:rsidRDefault="00745C0C" w:rsidP="005847D3"/>
        </w:tc>
        <w:tc>
          <w:tcPr>
            <w:tcW w:w="1325" w:type="dxa"/>
          </w:tcPr>
          <w:p w14:paraId="64CA0740" w14:textId="77777777" w:rsidR="00745C0C" w:rsidRDefault="00745C0C" w:rsidP="005847D3"/>
        </w:tc>
        <w:tc>
          <w:tcPr>
            <w:tcW w:w="1956" w:type="dxa"/>
          </w:tcPr>
          <w:p w14:paraId="35851F62" w14:textId="77777777" w:rsidR="00745C0C" w:rsidRDefault="00745C0C" w:rsidP="005847D3"/>
        </w:tc>
        <w:tc>
          <w:tcPr>
            <w:tcW w:w="1392" w:type="dxa"/>
          </w:tcPr>
          <w:p w14:paraId="4F11BE94" w14:textId="77777777" w:rsidR="00745C0C" w:rsidRDefault="00745C0C" w:rsidP="005847D3"/>
        </w:tc>
        <w:tc>
          <w:tcPr>
            <w:tcW w:w="1392" w:type="dxa"/>
          </w:tcPr>
          <w:p w14:paraId="76C914A5" w14:textId="77777777" w:rsidR="00745C0C" w:rsidRDefault="00745C0C" w:rsidP="005847D3"/>
        </w:tc>
      </w:tr>
      <w:tr w:rsidR="00745C0C" w14:paraId="298935FF" w14:textId="77777777" w:rsidTr="005847D3">
        <w:tc>
          <w:tcPr>
            <w:tcW w:w="2912" w:type="dxa"/>
          </w:tcPr>
          <w:p w14:paraId="343B8C4C" w14:textId="77777777" w:rsidR="00745C0C" w:rsidRPr="00212219" w:rsidRDefault="00745C0C" w:rsidP="005847D3">
            <w:r>
              <w:t xml:space="preserve">I have </w:t>
            </w:r>
            <w:r w:rsidRPr="00E60D8A">
              <w:t>interpret</w:t>
            </w:r>
            <w:r>
              <w:t>ed</w:t>
            </w:r>
            <w:r w:rsidRPr="00E60D8A">
              <w:t xml:space="preserve"> audit results and produce</w:t>
            </w:r>
            <w:r>
              <w:t>d</w:t>
            </w:r>
            <w:r w:rsidRPr="00E60D8A">
              <w:t xml:space="preserve"> a detailed audit report containing detailed analysis according to specified requirements</w:t>
            </w:r>
            <w:r>
              <w:t>.</w:t>
            </w:r>
          </w:p>
        </w:tc>
        <w:tc>
          <w:tcPr>
            <w:tcW w:w="1431" w:type="dxa"/>
          </w:tcPr>
          <w:p w14:paraId="6B820AAF" w14:textId="77777777" w:rsidR="00745C0C" w:rsidRDefault="00745C0C" w:rsidP="005847D3"/>
        </w:tc>
        <w:tc>
          <w:tcPr>
            <w:tcW w:w="1325" w:type="dxa"/>
          </w:tcPr>
          <w:p w14:paraId="76E0DBEC" w14:textId="77777777" w:rsidR="00745C0C" w:rsidRDefault="00745C0C" w:rsidP="005847D3"/>
        </w:tc>
        <w:tc>
          <w:tcPr>
            <w:tcW w:w="1956" w:type="dxa"/>
          </w:tcPr>
          <w:p w14:paraId="2B61F2C8" w14:textId="77777777" w:rsidR="00745C0C" w:rsidRDefault="00745C0C" w:rsidP="005847D3"/>
        </w:tc>
        <w:tc>
          <w:tcPr>
            <w:tcW w:w="1392" w:type="dxa"/>
          </w:tcPr>
          <w:p w14:paraId="67ABBAD8" w14:textId="77777777" w:rsidR="00745C0C" w:rsidRDefault="00745C0C" w:rsidP="005847D3"/>
        </w:tc>
        <w:tc>
          <w:tcPr>
            <w:tcW w:w="1392" w:type="dxa"/>
          </w:tcPr>
          <w:p w14:paraId="422BE8A7" w14:textId="77777777" w:rsidR="00745C0C" w:rsidRDefault="00745C0C" w:rsidP="005847D3"/>
        </w:tc>
      </w:tr>
    </w:tbl>
    <w:p w14:paraId="35EA4629" w14:textId="6CBD72E2" w:rsidR="00745C0C" w:rsidRDefault="00745C0C" w:rsidP="0028339C">
      <w:pPr>
        <w:pStyle w:val="BasicParagraph"/>
        <w:spacing w:line="264" w:lineRule="auto"/>
        <w:rPr>
          <w:rFonts w:ascii="Avenir LT Std 35 Light" w:hAnsi="Avenir LT Std 35 Light"/>
          <w:color w:val="auto"/>
          <w:sz w:val="20"/>
          <w:szCs w:val="20"/>
        </w:rPr>
      </w:pPr>
    </w:p>
    <w:p w14:paraId="3AED326D" w14:textId="38B44FD9" w:rsidR="00B76D5C" w:rsidRDefault="00B76D5C" w:rsidP="0028339C">
      <w:pPr>
        <w:pStyle w:val="BasicParagraph"/>
        <w:spacing w:line="264" w:lineRule="auto"/>
        <w:rPr>
          <w:rFonts w:ascii="Avenir LT Std 35 Light" w:hAnsi="Avenir LT Std 35 Light"/>
          <w:color w:val="auto"/>
          <w:sz w:val="20"/>
          <w:szCs w:val="20"/>
        </w:rPr>
      </w:pPr>
    </w:p>
    <w:p w14:paraId="7867FFE9" w14:textId="48D183CE" w:rsidR="00B76D5C" w:rsidRDefault="00B76D5C" w:rsidP="0028339C">
      <w:pPr>
        <w:pStyle w:val="BasicParagraph"/>
        <w:spacing w:line="264" w:lineRule="auto"/>
        <w:rPr>
          <w:rFonts w:ascii="Avenir LT Std 35 Light" w:hAnsi="Avenir LT Std 35 Light"/>
          <w:color w:val="auto"/>
          <w:sz w:val="20"/>
          <w:szCs w:val="20"/>
        </w:rPr>
      </w:pPr>
    </w:p>
    <w:p w14:paraId="112493C7" w14:textId="77777777" w:rsidR="00B76D5C" w:rsidRPr="00620271" w:rsidRDefault="00B76D5C" w:rsidP="00B76D5C">
      <w:pPr>
        <w:pStyle w:val="Heading1"/>
      </w:pPr>
      <w:bookmarkStart w:id="13" w:name="_Toc19790618"/>
      <w:r w:rsidRPr="00620271">
        <w:lastRenderedPageBreak/>
        <w:t>BSBA</w:t>
      </w:r>
      <w:r>
        <w:t>UD402</w:t>
      </w:r>
      <w:r w:rsidRPr="00620271">
        <w:t xml:space="preserve"> </w:t>
      </w:r>
      <w:r w:rsidRPr="00F44371">
        <w:t>Participate in a quality audit</w:t>
      </w:r>
      <w:bookmarkEnd w:id="13"/>
    </w:p>
    <w:p w14:paraId="4345F78F" w14:textId="77777777" w:rsidR="00B76D5C" w:rsidRDefault="00B76D5C" w:rsidP="00B76D5C">
      <w:r>
        <w:t>This unit describes the skills and knowledge required to prepare for and participate in a quality audit as a member of a quality audit team. The types of audits may include external or internal systems audits or process or product/service audits. The process includes reviewing designated documentation; identifying and developing checklists and audit related documentation; preparing audit schedules; gathering, analysing and evaluating information; and reporting findings to the lead auditor. It applies to individuals with a broad knowledge of the quality auditing environment who analyse and evaluate information from a variety of sources to provide solutions to auditing issues, including unpredictable quality auditing problems.</w:t>
      </w:r>
    </w:p>
    <w:p w14:paraId="6E37009D" w14:textId="77777777" w:rsidR="00B76D5C" w:rsidRDefault="00B76D5C" w:rsidP="00B76D5C"/>
    <w:tbl>
      <w:tblPr>
        <w:tblStyle w:val="TableGrid"/>
        <w:tblW w:w="0" w:type="auto"/>
        <w:tblLook w:val="04A0" w:firstRow="1" w:lastRow="0" w:firstColumn="1" w:lastColumn="0" w:noHBand="0" w:noVBand="1"/>
      </w:tblPr>
      <w:tblGrid>
        <w:gridCol w:w="2201"/>
        <w:gridCol w:w="1360"/>
        <w:gridCol w:w="1322"/>
        <w:gridCol w:w="1583"/>
        <w:gridCol w:w="1382"/>
        <w:gridCol w:w="1161"/>
      </w:tblGrid>
      <w:tr w:rsidR="00B76D5C" w14:paraId="0E52CB21" w14:textId="77777777" w:rsidTr="005847D3">
        <w:trPr>
          <w:tblHeader/>
        </w:trPr>
        <w:tc>
          <w:tcPr>
            <w:tcW w:w="2912" w:type="dxa"/>
          </w:tcPr>
          <w:p w14:paraId="4F1F74CE" w14:textId="77777777" w:rsidR="00B76D5C" w:rsidRDefault="00B76D5C" w:rsidP="005847D3"/>
        </w:tc>
        <w:tc>
          <w:tcPr>
            <w:tcW w:w="1431" w:type="dxa"/>
          </w:tcPr>
          <w:p w14:paraId="04D0E0BA" w14:textId="77777777" w:rsidR="00B76D5C" w:rsidRDefault="00B76D5C" w:rsidP="005847D3">
            <w:pPr>
              <w:rPr>
                <w:b/>
                <w:bCs/>
              </w:rPr>
            </w:pPr>
            <w:r w:rsidRPr="00C17BDE">
              <w:rPr>
                <w:b/>
                <w:bCs/>
              </w:rPr>
              <w:t>I have skills and knowledge in this area</w:t>
            </w:r>
          </w:p>
          <w:p w14:paraId="5C49E389" w14:textId="77777777" w:rsidR="00B76D5C" w:rsidRPr="00620271" w:rsidRDefault="00B76D5C" w:rsidP="005847D3">
            <w:pPr>
              <w:rPr>
                <w:b/>
                <w:bCs/>
              </w:rPr>
            </w:pPr>
            <w:r>
              <w:rPr>
                <w:b/>
                <w:bCs/>
              </w:rPr>
              <w:t>(1 point)</w:t>
            </w:r>
          </w:p>
        </w:tc>
        <w:tc>
          <w:tcPr>
            <w:tcW w:w="1325" w:type="dxa"/>
          </w:tcPr>
          <w:p w14:paraId="19AADFCE" w14:textId="77777777" w:rsidR="00B76D5C" w:rsidRPr="00620271" w:rsidRDefault="00B76D5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589DEE" w14:textId="77777777" w:rsidR="00B76D5C" w:rsidRPr="00C17BDE" w:rsidRDefault="00B76D5C" w:rsidP="005847D3">
            <w:pPr>
              <w:rPr>
                <w:b/>
                <w:bCs/>
              </w:rPr>
            </w:pPr>
            <w:r w:rsidRPr="00C17BDE">
              <w:rPr>
                <w:b/>
                <w:bCs/>
              </w:rPr>
              <w:t>I have performed these tasks:</w:t>
            </w:r>
          </w:p>
          <w:p w14:paraId="21AF80DD" w14:textId="77777777" w:rsidR="00B76D5C" w:rsidRPr="007C797B" w:rsidRDefault="00B76D5C" w:rsidP="005847D3">
            <w:pPr>
              <w:rPr>
                <w:b/>
                <w:bCs/>
              </w:rPr>
            </w:pPr>
            <w:r w:rsidRPr="007C797B">
              <w:rPr>
                <w:b/>
                <w:bCs/>
              </w:rPr>
              <w:t>Rarely = 1 point</w:t>
            </w:r>
          </w:p>
          <w:p w14:paraId="64EF6A1C" w14:textId="77777777" w:rsidR="00B76D5C" w:rsidRPr="007C797B" w:rsidRDefault="00B76D5C" w:rsidP="005847D3">
            <w:pPr>
              <w:rPr>
                <w:b/>
                <w:bCs/>
              </w:rPr>
            </w:pPr>
            <w:r w:rsidRPr="007C797B">
              <w:rPr>
                <w:b/>
                <w:bCs/>
              </w:rPr>
              <w:t>Sometimes</w:t>
            </w:r>
            <w:r>
              <w:rPr>
                <w:b/>
                <w:bCs/>
              </w:rPr>
              <w:t xml:space="preserve"> = 2 points</w:t>
            </w:r>
          </w:p>
          <w:p w14:paraId="4FC6AD7B" w14:textId="77777777" w:rsidR="00B76D5C" w:rsidRPr="007C797B" w:rsidRDefault="00B76D5C" w:rsidP="005847D3">
            <w:pPr>
              <w:rPr>
                <w:b/>
                <w:bCs/>
              </w:rPr>
            </w:pPr>
            <w:r w:rsidRPr="007C797B">
              <w:rPr>
                <w:b/>
                <w:bCs/>
              </w:rPr>
              <w:t>Frequently = 3 points</w:t>
            </w:r>
          </w:p>
        </w:tc>
        <w:tc>
          <w:tcPr>
            <w:tcW w:w="1392" w:type="dxa"/>
          </w:tcPr>
          <w:p w14:paraId="13FA2473" w14:textId="77777777" w:rsidR="00B76D5C" w:rsidRDefault="00B76D5C" w:rsidP="005847D3">
            <w:pPr>
              <w:rPr>
                <w:b/>
                <w:bCs/>
              </w:rPr>
            </w:pPr>
            <w:r w:rsidRPr="00C17BDE">
              <w:rPr>
                <w:b/>
                <w:bCs/>
              </w:rPr>
              <w:t>I can collect documents and evidence that show I have undertaken these tasks</w:t>
            </w:r>
          </w:p>
          <w:p w14:paraId="7E54FE4E" w14:textId="77777777" w:rsidR="00B76D5C" w:rsidRPr="00620271" w:rsidRDefault="00B76D5C" w:rsidP="005847D3">
            <w:pPr>
              <w:rPr>
                <w:b/>
                <w:bCs/>
              </w:rPr>
            </w:pPr>
            <w:r>
              <w:rPr>
                <w:b/>
                <w:bCs/>
              </w:rPr>
              <w:t>(2 points)</w:t>
            </w:r>
          </w:p>
        </w:tc>
        <w:tc>
          <w:tcPr>
            <w:tcW w:w="1392" w:type="dxa"/>
          </w:tcPr>
          <w:p w14:paraId="1DACEED3" w14:textId="77777777" w:rsidR="00B76D5C" w:rsidRPr="00C17BDE" w:rsidRDefault="00B76D5C" w:rsidP="005847D3">
            <w:pPr>
              <w:rPr>
                <w:b/>
                <w:bCs/>
              </w:rPr>
            </w:pPr>
            <w:r>
              <w:rPr>
                <w:b/>
                <w:bCs/>
              </w:rPr>
              <w:t>Total number of points</w:t>
            </w:r>
          </w:p>
        </w:tc>
      </w:tr>
      <w:tr w:rsidR="00B76D5C" w14:paraId="266FCC0A" w14:textId="77777777" w:rsidTr="005847D3">
        <w:tc>
          <w:tcPr>
            <w:tcW w:w="2912" w:type="dxa"/>
          </w:tcPr>
          <w:p w14:paraId="1947667D" w14:textId="77777777" w:rsidR="00B76D5C" w:rsidRDefault="00B76D5C" w:rsidP="005847D3">
            <w:r>
              <w:t xml:space="preserve">I have </w:t>
            </w:r>
            <w:r w:rsidRPr="006E39EA">
              <w:t>review</w:t>
            </w:r>
            <w:r>
              <w:t>ed</w:t>
            </w:r>
            <w:r w:rsidRPr="006E39EA">
              <w:t xml:space="preserve"> auditee’s previous quality audits to establish possible impact on the conduct of the current audit</w:t>
            </w:r>
            <w:r>
              <w:t>.</w:t>
            </w:r>
          </w:p>
        </w:tc>
        <w:tc>
          <w:tcPr>
            <w:tcW w:w="1431" w:type="dxa"/>
          </w:tcPr>
          <w:p w14:paraId="63339769" w14:textId="77777777" w:rsidR="00B76D5C" w:rsidRDefault="00B76D5C" w:rsidP="005847D3"/>
        </w:tc>
        <w:tc>
          <w:tcPr>
            <w:tcW w:w="1325" w:type="dxa"/>
          </w:tcPr>
          <w:p w14:paraId="4D44745B" w14:textId="77777777" w:rsidR="00B76D5C" w:rsidRDefault="00B76D5C" w:rsidP="005847D3"/>
        </w:tc>
        <w:tc>
          <w:tcPr>
            <w:tcW w:w="1956" w:type="dxa"/>
          </w:tcPr>
          <w:p w14:paraId="56309F66" w14:textId="77777777" w:rsidR="00B76D5C" w:rsidRDefault="00B76D5C" w:rsidP="005847D3"/>
        </w:tc>
        <w:tc>
          <w:tcPr>
            <w:tcW w:w="1392" w:type="dxa"/>
          </w:tcPr>
          <w:p w14:paraId="225FEBD1" w14:textId="77777777" w:rsidR="00B76D5C" w:rsidRDefault="00B76D5C" w:rsidP="005847D3"/>
        </w:tc>
        <w:tc>
          <w:tcPr>
            <w:tcW w:w="1392" w:type="dxa"/>
          </w:tcPr>
          <w:p w14:paraId="54E669A5" w14:textId="77777777" w:rsidR="00B76D5C" w:rsidRDefault="00B76D5C" w:rsidP="005847D3"/>
        </w:tc>
      </w:tr>
      <w:tr w:rsidR="00B76D5C" w14:paraId="4528F741" w14:textId="77777777" w:rsidTr="005847D3">
        <w:tc>
          <w:tcPr>
            <w:tcW w:w="2912" w:type="dxa"/>
          </w:tcPr>
          <w:p w14:paraId="29F36118" w14:textId="77777777" w:rsidR="00B76D5C" w:rsidRDefault="00B76D5C" w:rsidP="005847D3">
            <w:r>
              <w:t>I have r</w:t>
            </w:r>
            <w:r w:rsidRPr="006E39EA">
              <w:t>equest</w:t>
            </w:r>
            <w:r>
              <w:t>ed</w:t>
            </w:r>
            <w:r w:rsidRPr="006E39EA">
              <w:t xml:space="preserve"> relevant organisational documents from auditee, and review</w:t>
            </w:r>
            <w:r>
              <w:t>ed</w:t>
            </w:r>
            <w:r w:rsidRPr="006E39EA">
              <w:t xml:space="preserve"> and check</w:t>
            </w:r>
            <w:r>
              <w:t>ed</w:t>
            </w:r>
            <w:r w:rsidRPr="006E39EA">
              <w:t xml:space="preserve"> the adequacy of these documents</w:t>
            </w:r>
          </w:p>
        </w:tc>
        <w:tc>
          <w:tcPr>
            <w:tcW w:w="1431" w:type="dxa"/>
          </w:tcPr>
          <w:p w14:paraId="78E097CD" w14:textId="77777777" w:rsidR="00B76D5C" w:rsidRDefault="00B76D5C" w:rsidP="005847D3"/>
        </w:tc>
        <w:tc>
          <w:tcPr>
            <w:tcW w:w="1325" w:type="dxa"/>
          </w:tcPr>
          <w:p w14:paraId="5B2C9B9E" w14:textId="77777777" w:rsidR="00B76D5C" w:rsidRDefault="00B76D5C" w:rsidP="005847D3"/>
        </w:tc>
        <w:tc>
          <w:tcPr>
            <w:tcW w:w="1956" w:type="dxa"/>
          </w:tcPr>
          <w:p w14:paraId="595AD7E2" w14:textId="77777777" w:rsidR="00B76D5C" w:rsidRDefault="00B76D5C" w:rsidP="005847D3"/>
        </w:tc>
        <w:tc>
          <w:tcPr>
            <w:tcW w:w="1392" w:type="dxa"/>
          </w:tcPr>
          <w:p w14:paraId="0D18F0FE" w14:textId="77777777" w:rsidR="00B76D5C" w:rsidRDefault="00B76D5C" w:rsidP="005847D3"/>
        </w:tc>
        <w:tc>
          <w:tcPr>
            <w:tcW w:w="1392" w:type="dxa"/>
          </w:tcPr>
          <w:p w14:paraId="10E1E55E" w14:textId="77777777" w:rsidR="00B76D5C" w:rsidRDefault="00B76D5C" w:rsidP="005847D3"/>
        </w:tc>
      </w:tr>
      <w:tr w:rsidR="00B76D5C" w14:paraId="69E2B6FD" w14:textId="77777777" w:rsidTr="005847D3">
        <w:tc>
          <w:tcPr>
            <w:tcW w:w="2912" w:type="dxa"/>
          </w:tcPr>
          <w:p w14:paraId="4FA2439E" w14:textId="77777777" w:rsidR="00B76D5C" w:rsidRPr="00212219" w:rsidRDefault="00B76D5C" w:rsidP="005847D3">
            <w:r>
              <w:t>I have a</w:t>
            </w:r>
            <w:r w:rsidRPr="006E39EA">
              <w:t>mend</w:t>
            </w:r>
            <w:r>
              <w:t>ed the</w:t>
            </w:r>
            <w:r w:rsidRPr="006E39EA">
              <w:t xml:space="preserve"> reviewed documents, and determine</w:t>
            </w:r>
            <w:r>
              <w:t>d</w:t>
            </w:r>
            <w:r w:rsidRPr="006E39EA">
              <w:t xml:space="preserve"> and source</w:t>
            </w:r>
            <w:r>
              <w:t>d</w:t>
            </w:r>
            <w:r w:rsidRPr="006E39EA">
              <w:t xml:space="preserve"> any further documentation required</w:t>
            </w:r>
            <w:r>
              <w:t>.</w:t>
            </w:r>
          </w:p>
        </w:tc>
        <w:tc>
          <w:tcPr>
            <w:tcW w:w="1431" w:type="dxa"/>
          </w:tcPr>
          <w:p w14:paraId="1F08D76C" w14:textId="77777777" w:rsidR="00B76D5C" w:rsidRDefault="00B76D5C" w:rsidP="005847D3"/>
        </w:tc>
        <w:tc>
          <w:tcPr>
            <w:tcW w:w="1325" w:type="dxa"/>
          </w:tcPr>
          <w:p w14:paraId="313D079A" w14:textId="77777777" w:rsidR="00B76D5C" w:rsidRDefault="00B76D5C" w:rsidP="005847D3"/>
        </w:tc>
        <w:tc>
          <w:tcPr>
            <w:tcW w:w="1956" w:type="dxa"/>
          </w:tcPr>
          <w:p w14:paraId="0D596FB9" w14:textId="77777777" w:rsidR="00B76D5C" w:rsidRDefault="00B76D5C" w:rsidP="005847D3"/>
        </w:tc>
        <w:tc>
          <w:tcPr>
            <w:tcW w:w="1392" w:type="dxa"/>
          </w:tcPr>
          <w:p w14:paraId="3B1FB857" w14:textId="77777777" w:rsidR="00B76D5C" w:rsidRDefault="00B76D5C" w:rsidP="005847D3"/>
        </w:tc>
        <w:tc>
          <w:tcPr>
            <w:tcW w:w="1392" w:type="dxa"/>
          </w:tcPr>
          <w:p w14:paraId="4AEFBAEB" w14:textId="77777777" w:rsidR="00B76D5C" w:rsidRDefault="00B76D5C" w:rsidP="005847D3"/>
        </w:tc>
      </w:tr>
      <w:tr w:rsidR="00B76D5C" w14:paraId="1155F86E" w14:textId="77777777" w:rsidTr="005847D3">
        <w:tc>
          <w:tcPr>
            <w:tcW w:w="2912" w:type="dxa"/>
          </w:tcPr>
          <w:p w14:paraId="3992FE26" w14:textId="77777777" w:rsidR="00B76D5C" w:rsidRPr="00212219" w:rsidRDefault="00B76D5C" w:rsidP="005847D3">
            <w:r>
              <w:t>I have r</w:t>
            </w:r>
            <w:r w:rsidRPr="006E39EA">
              <w:t>esolve</w:t>
            </w:r>
            <w:r>
              <w:t>d</w:t>
            </w:r>
            <w:r w:rsidRPr="006E39EA">
              <w:t xml:space="preserve"> </w:t>
            </w:r>
            <w:r>
              <w:t xml:space="preserve">a range of </w:t>
            </w:r>
            <w:r w:rsidRPr="006E39EA">
              <w:t>issues which arise</w:t>
            </w:r>
            <w:r>
              <w:t>n</w:t>
            </w:r>
            <w:r w:rsidRPr="006E39EA">
              <w:t xml:space="preserve"> with </w:t>
            </w:r>
            <w:r w:rsidRPr="006E39EA">
              <w:lastRenderedPageBreak/>
              <w:t>auditee and relevant parties</w:t>
            </w:r>
          </w:p>
        </w:tc>
        <w:tc>
          <w:tcPr>
            <w:tcW w:w="1431" w:type="dxa"/>
          </w:tcPr>
          <w:p w14:paraId="572CC368" w14:textId="77777777" w:rsidR="00B76D5C" w:rsidRDefault="00B76D5C" w:rsidP="005847D3"/>
        </w:tc>
        <w:tc>
          <w:tcPr>
            <w:tcW w:w="1325" w:type="dxa"/>
          </w:tcPr>
          <w:p w14:paraId="6B51512F" w14:textId="77777777" w:rsidR="00B76D5C" w:rsidRDefault="00B76D5C" w:rsidP="005847D3"/>
        </w:tc>
        <w:tc>
          <w:tcPr>
            <w:tcW w:w="1956" w:type="dxa"/>
          </w:tcPr>
          <w:p w14:paraId="29A46133" w14:textId="77777777" w:rsidR="00B76D5C" w:rsidRDefault="00B76D5C" w:rsidP="005847D3"/>
        </w:tc>
        <w:tc>
          <w:tcPr>
            <w:tcW w:w="1392" w:type="dxa"/>
          </w:tcPr>
          <w:p w14:paraId="2231B560" w14:textId="77777777" w:rsidR="00B76D5C" w:rsidRDefault="00B76D5C" w:rsidP="005847D3"/>
        </w:tc>
        <w:tc>
          <w:tcPr>
            <w:tcW w:w="1392" w:type="dxa"/>
          </w:tcPr>
          <w:p w14:paraId="6807E12A" w14:textId="77777777" w:rsidR="00B76D5C" w:rsidRDefault="00B76D5C" w:rsidP="005847D3"/>
        </w:tc>
      </w:tr>
      <w:tr w:rsidR="00B76D5C" w14:paraId="3480BB8B" w14:textId="77777777" w:rsidTr="005847D3">
        <w:tc>
          <w:tcPr>
            <w:tcW w:w="2912" w:type="dxa"/>
          </w:tcPr>
          <w:p w14:paraId="2A284437" w14:textId="77777777" w:rsidR="00B76D5C" w:rsidRPr="00620271" w:rsidRDefault="00B76D5C" w:rsidP="005847D3">
            <w:r>
              <w:t xml:space="preserve">I have </w:t>
            </w:r>
            <w:r w:rsidRPr="006E39EA">
              <w:t>review</w:t>
            </w:r>
            <w:r>
              <w:t>ed</w:t>
            </w:r>
            <w:r w:rsidRPr="006E39EA">
              <w:t xml:space="preserve"> auditee’s previous quality audits to establish possible impact on the conduct of the current audit</w:t>
            </w:r>
          </w:p>
        </w:tc>
        <w:tc>
          <w:tcPr>
            <w:tcW w:w="1431" w:type="dxa"/>
          </w:tcPr>
          <w:p w14:paraId="65CDCAEB" w14:textId="77777777" w:rsidR="00B76D5C" w:rsidRDefault="00B76D5C" w:rsidP="005847D3"/>
        </w:tc>
        <w:tc>
          <w:tcPr>
            <w:tcW w:w="1325" w:type="dxa"/>
          </w:tcPr>
          <w:p w14:paraId="22EE8A84" w14:textId="77777777" w:rsidR="00B76D5C" w:rsidRDefault="00B76D5C" w:rsidP="005847D3"/>
        </w:tc>
        <w:tc>
          <w:tcPr>
            <w:tcW w:w="1956" w:type="dxa"/>
          </w:tcPr>
          <w:p w14:paraId="3444A812" w14:textId="77777777" w:rsidR="00B76D5C" w:rsidRDefault="00B76D5C" w:rsidP="005847D3"/>
        </w:tc>
        <w:tc>
          <w:tcPr>
            <w:tcW w:w="1392" w:type="dxa"/>
          </w:tcPr>
          <w:p w14:paraId="48F08445" w14:textId="77777777" w:rsidR="00B76D5C" w:rsidRDefault="00B76D5C" w:rsidP="005847D3"/>
        </w:tc>
        <w:tc>
          <w:tcPr>
            <w:tcW w:w="1392" w:type="dxa"/>
          </w:tcPr>
          <w:p w14:paraId="4E0F1AB7" w14:textId="77777777" w:rsidR="00B76D5C" w:rsidRDefault="00B76D5C" w:rsidP="005847D3"/>
        </w:tc>
      </w:tr>
      <w:tr w:rsidR="00B76D5C" w14:paraId="4802A5D3" w14:textId="77777777" w:rsidTr="005847D3">
        <w:tc>
          <w:tcPr>
            <w:tcW w:w="2912" w:type="dxa"/>
          </w:tcPr>
          <w:p w14:paraId="49A78DE6" w14:textId="77777777" w:rsidR="00B76D5C" w:rsidRPr="00620271" w:rsidRDefault="00B76D5C" w:rsidP="005847D3">
            <w:r>
              <w:t xml:space="preserve">I have </w:t>
            </w:r>
            <w:r w:rsidRPr="006E39EA">
              <w:t>develop</w:t>
            </w:r>
            <w:r>
              <w:t>ed</w:t>
            </w:r>
            <w:r w:rsidRPr="006E39EA">
              <w:t xml:space="preserve"> an audit schedule using relevant tools and strategies</w:t>
            </w:r>
            <w:r>
              <w:t>.</w:t>
            </w:r>
          </w:p>
        </w:tc>
        <w:tc>
          <w:tcPr>
            <w:tcW w:w="1431" w:type="dxa"/>
          </w:tcPr>
          <w:p w14:paraId="3BFB988E" w14:textId="77777777" w:rsidR="00B76D5C" w:rsidRDefault="00B76D5C" w:rsidP="005847D3"/>
        </w:tc>
        <w:tc>
          <w:tcPr>
            <w:tcW w:w="1325" w:type="dxa"/>
          </w:tcPr>
          <w:p w14:paraId="3E185DEC" w14:textId="77777777" w:rsidR="00B76D5C" w:rsidRDefault="00B76D5C" w:rsidP="005847D3"/>
        </w:tc>
        <w:tc>
          <w:tcPr>
            <w:tcW w:w="1956" w:type="dxa"/>
          </w:tcPr>
          <w:p w14:paraId="47D7F483" w14:textId="77777777" w:rsidR="00B76D5C" w:rsidRDefault="00B76D5C" w:rsidP="005847D3"/>
        </w:tc>
        <w:tc>
          <w:tcPr>
            <w:tcW w:w="1392" w:type="dxa"/>
          </w:tcPr>
          <w:p w14:paraId="42CC0DE5" w14:textId="77777777" w:rsidR="00B76D5C" w:rsidRDefault="00B76D5C" w:rsidP="005847D3"/>
        </w:tc>
        <w:tc>
          <w:tcPr>
            <w:tcW w:w="1392" w:type="dxa"/>
          </w:tcPr>
          <w:p w14:paraId="293DEEE6" w14:textId="77777777" w:rsidR="00B76D5C" w:rsidRDefault="00B76D5C" w:rsidP="005847D3"/>
        </w:tc>
      </w:tr>
      <w:tr w:rsidR="00B76D5C" w14:paraId="21C41625" w14:textId="77777777" w:rsidTr="005847D3">
        <w:tc>
          <w:tcPr>
            <w:tcW w:w="2912" w:type="dxa"/>
          </w:tcPr>
          <w:p w14:paraId="28A0794E" w14:textId="77777777" w:rsidR="00B76D5C" w:rsidRDefault="00B76D5C" w:rsidP="005847D3">
            <w:r>
              <w:t>I have used</w:t>
            </w:r>
            <w:r w:rsidRPr="006E39EA">
              <w:t xml:space="preserve"> various methods to gather data and information to complete an audit, seeking specialist advice where appropriate</w:t>
            </w:r>
            <w:r>
              <w:t>.</w:t>
            </w:r>
          </w:p>
        </w:tc>
        <w:tc>
          <w:tcPr>
            <w:tcW w:w="1431" w:type="dxa"/>
          </w:tcPr>
          <w:p w14:paraId="2F5A5D29" w14:textId="77777777" w:rsidR="00B76D5C" w:rsidRDefault="00B76D5C" w:rsidP="005847D3"/>
        </w:tc>
        <w:tc>
          <w:tcPr>
            <w:tcW w:w="1325" w:type="dxa"/>
          </w:tcPr>
          <w:p w14:paraId="38B4ADBC" w14:textId="77777777" w:rsidR="00B76D5C" w:rsidRDefault="00B76D5C" w:rsidP="005847D3"/>
        </w:tc>
        <w:tc>
          <w:tcPr>
            <w:tcW w:w="1956" w:type="dxa"/>
          </w:tcPr>
          <w:p w14:paraId="0679D5D9" w14:textId="77777777" w:rsidR="00B76D5C" w:rsidRDefault="00B76D5C" w:rsidP="005847D3"/>
        </w:tc>
        <w:tc>
          <w:tcPr>
            <w:tcW w:w="1392" w:type="dxa"/>
          </w:tcPr>
          <w:p w14:paraId="0B0DA36D" w14:textId="77777777" w:rsidR="00B76D5C" w:rsidRDefault="00B76D5C" w:rsidP="005847D3"/>
        </w:tc>
        <w:tc>
          <w:tcPr>
            <w:tcW w:w="1392" w:type="dxa"/>
          </w:tcPr>
          <w:p w14:paraId="25434BEA" w14:textId="77777777" w:rsidR="00B76D5C" w:rsidRDefault="00B76D5C" w:rsidP="005847D3"/>
        </w:tc>
      </w:tr>
      <w:tr w:rsidR="00B76D5C" w14:paraId="45989B2B" w14:textId="77777777" w:rsidTr="005847D3">
        <w:tc>
          <w:tcPr>
            <w:tcW w:w="2912" w:type="dxa"/>
          </w:tcPr>
          <w:p w14:paraId="7A923D83" w14:textId="77777777" w:rsidR="00B76D5C" w:rsidRDefault="00B76D5C" w:rsidP="005847D3">
            <w:r>
              <w:t xml:space="preserve">I have </w:t>
            </w:r>
            <w:r w:rsidRPr="006E39EA">
              <w:t>use</w:t>
            </w:r>
            <w:r>
              <w:t>d</w:t>
            </w:r>
            <w:r w:rsidRPr="006E39EA">
              <w:t xml:space="preserve"> predetermined benchmarks to evaluate findings and formulate well-founded opinions</w:t>
            </w:r>
            <w:r>
              <w:t>.</w:t>
            </w:r>
          </w:p>
        </w:tc>
        <w:tc>
          <w:tcPr>
            <w:tcW w:w="1431" w:type="dxa"/>
          </w:tcPr>
          <w:p w14:paraId="574ED402" w14:textId="77777777" w:rsidR="00B76D5C" w:rsidRDefault="00B76D5C" w:rsidP="005847D3"/>
        </w:tc>
        <w:tc>
          <w:tcPr>
            <w:tcW w:w="1325" w:type="dxa"/>
          </w:tcPr>
          <w:p w14:paraId="06282FAA" w14:textId="77777777" w:rsidR="00B76D5C" w:rsidRDefault="00B76D5C" w:rsidP="005847D3"/>
        </w:tc>
        <w:tc>
          <w:tcPr>
            <w:tcW w:w="1956" w:type="dxa"/>
          </w:tcPr>
          <w:p w14:paraId="4EB9458E" w14:textId="77777777" w:rsidR="00B76D5C" w:rsidRDefault="00B76D5C" w:rsidP="005847D3"/>
        </w:tc>
        <w:tc>
          <w:tcPr>
            <w:tcW w:w="1392" w:type="dxa"/>
          </w:tcPr>
          <w:p w14:paraId="34AE264A" w14:textId="77777777" w:rsidR="00B76D5C" w:rsidRDefault="00B76D5C" w:rsidP="005847D3"/>
        </w:tc>
        <w:tc>
          <w:tcPr>
            <w:tcW w:w="1392" w:type="dxa"/>
          </w:tcPr>
          <w:p w14:paraId="17FFA639" w14:textId="77777777" w:rsidR="00B76D5C" w:rsidRDefault="00B76D5C" w:rsidP="005847D3"/>
        </w:tc>
      </w:tr>
      <w:tr w:rsidR="00B76D5C" w14:paraId="657546E1" w14:textId="77777777" w:rsidTr="005847D3">
        <w:tc>
          <w:tcPr>
            <w:tcW w:w="2912" w:type="dxa"/>
          </w:tcPr>
          <w:p w14:paraId="0A859EE2" w14:textId="77777777" w:rsidR="00B76D5C" w:rsidRDefault="00B76D5C" w:rsidP="005847D3">
            <w:r>
              <w:t xml:space="preserve">I have </w:t>
            </w:r>
            <w:r w:rsidRPr="006E39EA">
              <w:t>develop</w:t>
            </w:r>
            <w:r>
              <w:t>ed</w:t>
            </w:r>
            <w:r w:rsidRPr="006E39EA">
              <w:t xml:space="preserve"> </w:t>
            </w:r>
            <w:r>
              <w:t xml:space="preserve">a </w:t>
            </w:r>
            <w:r w:rsidRPr="006E39EA">
              <w:t>comprehensive report for exit meeting</w:t>
            </w:r>
            <w:r>
              <w:t>s</w:t>
            </w:r>
            <w:r w:rsidRPr="006E39EA">
              <w:t>, which analyses both context and consequences of the completed audit</w:t>
            </w:r>
            <w:r>
              <w:t>.</w:t>
            </w:r>
          </w:p>
        </w:tc>
        <w:tc>
          <w:tcPr>
            <w:tcW w:w="1431" w:type="dxa"/>
          </w:tcPr>
          <w:p w14:paraId="432D0AE9" w14:textId="77777777" w:rsidR="00B76D5C" w:rsidRDefault="00B76D5C" w:rsidP="005847D3"/>
        </w:tc>
        <w:tc>
          <w:tcPr>
            <w:tcW w:w="1325" w:type="dxa"/>
          </w:tcPr>
          <w:p w14:paraId="32085913" w14:textId="77777777" w:rsidR="00B76D5C" w:rsidRDefault="00B76D5C" w:rsidP="005847D3"/>
        </w:tc>
        <w:tc>
          <w:tcPr>
            <w:tcW w:w="1956" w:type="dxa"/>
          </w:tcPr>
          <w:p w14:paraId="054DEBDF" w14:textId="77777777" w:rsidR="00B76D5C" w:rsidRDefault="00B76D5C" w:rsidP="005847D3"/>
        </w:tc>
        <w:tc>
          <w:tcPr>
            <w:tcW w:w="1392" w:type="dxa"/>
          </w:tcPr>
          <w:p w14:paraId="195E85CF" w14:textId="77777777" w:rsidR="00B76D5C" w:rsidRDefault="00B76D5C" w:rsidP="005847D3"/>
        </w:tc>
        <w:tc>
          <w:tcPr>
            <w:tcW w:w="1392" w:type="dxa"/>
          </w:tcPr>
          <w:p w14:paraId="5A4007BA" w14:textId="77777777" w:rsidR="00B76D5C" w:rsidRDefault="00B76D5C" w:rsidP="005847D3"/>
        </w:tc>
      </w:tr>
    </w:tbl>
    <w:p w14:paraId="3DD79B16" w14:textId="44EB7771" w:rsidR="0028339C" w:rsidRPr="00153EAE" w:rsidRDefault="00573DC0" w:rsidP="0028339C">
      <w:pPr>
        <w:pStyle w:val="BasicParagraph"/>
        <w:spacing w:line="264" w:lineRule="auto"/>
        <w:rPr>
          <w:rFonts w:ascii="Avenir LT Std 35 Light" w:hAnsi="Avenir LT Std 35 Light"/>
          <w:color w:val="auto"/>
          <w:sz w:val="20"/>
          <w:szCs w:val="20"/>
        </w:rPr>
      </w:pPr>
      <w:bookmarkStart w:id="14" w:name="_GoBack"/>
      <w:bookmarkEnd w:id="14"/>
      <w:r w:rsidRPr="00573DC0">
        <w:rPr>
          <w:rFonts w:ascii="Avenir LT Std 35 Light" w:hAnsi="Avenir LT Std 35 Light"/>
          <w:color w:val="auto"/>
          <w:sz w:val="20"/>
          <w:szCs w:val="20"/>
        </w:rPr>
        <w:t xml:space="preserve"> </w:t>
      </w:r>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448EE" w14:textId="77777777" w:rsidR="00ED6B6A" w:rsidRDefault="00ED6B6A">
      <w:r>
        <w:separator/>
      </w:r>
    </w:p>
  </w:endnote>
  <w:endnote w:type="continuationSeparator" w:id="0">
    <w:p w14:paraId="20CC82C1" w14:textId="77777777" w:rsidR="00ED6B6A" w:rsidRDefault="00ED6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5" w:name="_Hlk497229363"/>
            <w:bookmarkStart w:id="16" w:name="_Hlk497229364"/>
            <w:bookmarkStart w:id="17" w:name="_Hlk497229365"/>
            <w:bookmarkStart w:id="18" w:name="_Hlk497229366"/>
            <w:bookmarkStart w:id="19" w:name="_Hlk497229367"/>
            <w:bookmarkStart w:id="20" w:name="_Hlk497229368"/>
            <w:bookmarkStart w:id="21" w:name="_Hlk497229373"/>
            <w:bookmarkStart w:id="22" w:name="_Hlk497229374"/>
            <w:bookmarkStart w:id="23" w:name="_Hlk497229375"/>
            <w:bookmarkStart w:id="24" w:name="_Hlk497229376"/>
            <w:r w:rsidRPr="005B12CF">
              <w:rPr>
                <w:rFonts w:ascii="Avenir LT Std 35 Light" w:hAnsi="Avenir LT Std 35 Light"/>
                <w:b/>
                <w:color w:val="005E9C"/>
                <w:sz w:val="18"/>
                <w:szCs w:val="18"/>
              </w:rPr>
              <w:t>The College for Adult Learning</w:t>
            </w:r>
          </w:p>
          <w:bookmarkEnd w:id="15"/>
          <w:bookmarkEnd w:id="16"/>
          <w:bookmarkEnd w:id="17"/>
          <w:bookmarkEnd w:id="18"/>
          <w:bookmarkEnd w:id="19"/>
          <w:bookmarkEnd w:id="20"/>
          <w:bookmarkEnd w:id="21"/>
          <w:bookmarkEnd w:id="22"/>
          <w:bookmarkEnd w:id="23"/>
          <w:bookmarkEnd w:id="2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ED6B6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6C4B3" w14:textId="77777777" w:rsidR="00ED6B6A" w:rsidRDefault="00ED6B6A">
      <w:r>
        <w:separator/>
      </w:r>
    </w:p>
  </w:footnote>
  <w:footnote w:type="continuationSeparator" w:id="0">
    <w:p w14:paraId="230C731C" w14:textId="77777777" w:rsidR="00ED6B6A" w:rsidRDefault="00ED6B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45C0C"/>
    <w:rsid w:val="00785993"/>
    <w:rsid w:val="007D6CD5"/>
    <w:rsid w:val="00801304"/>
    <w:rsid w:val="0085610E"/>
    <w:rsid w:val="008804B5"/>
    <w:rsid w:val="009425EA"/>
    <w:rsid w:val="009734BD"/>
    <w:rsid w:val="00A06DFB"/>
    <w:rsid w:val="00A9296C"/>
    <w:rsid w:val="00AA7BB8"/>
    <w:rsid w:val="00B76D5C"/>
    <w:rsid w:val="00BC759F"/>
    <w:rsid w:val="00BD433A"/>
    <w:rsid w:val="00C15F5B"/>
    <w:rsid w:val="00C36E9B"/>
    <w:rsid w:val="00C72E41"/>
    <w:rsid w:val="00CD47E4"/>
    <w:rsid w:val="00D02125"/>
    <w:rsid w:val="00D85369"/>
    <w:rsid w:val="00E00887"/>
    <w:rsid w:val="00E028C4"/>
    <w:rsid w:val="00E84A60"/>
    <w:rsid w:val="00ED6B6A"/>
    <w:rsid w:val="00F6089E"/>
    <w:rsid w:val="00FB33DE"/>
    <w:rsid w:val="00FB4EB2"/>
    <w:rsid w:val="00FC5BF4"/>
    <w:rsid w:val="00FD18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3476</Words>
  <Characters>198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9:00Z</dcterms:created>
  <dcterms:modified xsi:type="dcterms:W3CDTF">2019-10-17T06:29:00Z</dcterms:modified>
</cp:coreProperties>
</file>